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B9772" w14:textId="25D47441" w:rsidR="00C7096B" w:rsidRPr="00C3627F" w:rsidRDefault="00C3627F" w:rsidP="00C3627F">
      <w:pPr>
        <w:jc w:val="center"/>
        <w:rPr>
          <w:b/>
        </w:rPr>
      </w:pPr>
      <w:r w:rsidRPr="00C3627F">
        <w:rPr>
          <w:b/>
        </w:rPr>
        <w:t xml:space="preserve">HELP!!!! My students </w:t>
      </w:r>
      <w:r>
        <w:rPr>
          <w:b/>
        </w:rPr>
        <w:t xml:space="preserve">aren’t working when </w:t>
      </w:r>
      <w:r w:rsidR="00310003">
        <w:rPr>
          <w:b/>
        </w:rPr>
        <w:t>directed.</w:t>
      </w:r>
    </w:p>
    <w:tbl>
      <w:tblPr>
        <w:tblStyle w:val="TableGrid"/>
        <w:tblW w:w="0" w:type="auto"/>
        <w:tblInd w:w="-545" w:type="dxa"/>
        <w:tblLayout w:type="fixed"/>
        <w:tblLook w:val="04A0" w:firstRow="1" w:lastRow="0" w:firstColumn="1" w:lastColumn="0" w:noHBand="0" w:noVBand="1"/>
      </w:tblPr>
      <w:tblGrid>
        <w:gridCol w:w="1857"/>
        <w:gridCol w:w="2566"/>
        <w:gridCol w:w="2935"/>
        <w:gridCol w:w="2537"/>
      </w:tblGrid>
      <w:tr w:rsidR="005716E0" w14:paraId="32BACECD" w14:textId="77777777" w:rsidTr="00C3627F">
        <w:tc>
          <w:tcPr>
            <w:tcW w:w="1857" w:type="dxa"/>
            <w:shd w:val="clear" w:color="auto" w:fill="D9D9D9" w:themeFill="background1" w:themeFillShade="D9"/>
          </w:tcPr>
          <w:p w14:paraId="6591F808" w14:textId="77777777" w:rsidR="005716E0" w:rsidRDefault="005716E0" w:rsidP="00C7096B">
            <w:pPr>
              <w:jc w:val="center"/>
              <w:rPr>
                <w:b/>
                <w:sz w:val="48"/>
              </w:rPr>
            </w:pPr>
          </w:p>
        </w:tc>
        <w:tc>
          <w:tcPr>
            <w:tcW w:w="2566" w:type="dxa"/>
            <w:shd w:val="clear" w:color="auto" w:fill="D9D9D9" w:themeFill="background1" w:themeFillShade="D9"/>
          </w:tcPr>
          <w:p w14:paraId="06BDE95A" w14:textId="12D3E201" w:rsidR="005716E0" w:rsidRPr="00C3627F" w:rsidRDefault="005716E0" w:rsidP="00C7096B">
            <w:pPr>
              <w:jc w:val="center"/>
              <w:rPr>
                <w:b/>
                <w:sz w:val="24"/>
              </w:rPr>
            </w:pPr>
            <w:r w:rsidRPr="00C3627F">
              <w:rPr>
                <w:b/>
                <w:sz w:val="24"/>
              </w:rPr>
              <w:t>Trigger</w:t>
            </w:r>
          </w:p>
        </w:tc>
        <w:tc>
          <w:tcPr>
            <w:tcW w:w="2935" w:type="dxa"/>
            <w:shd w:val="clear" w:color="auto" w:fill="D9D9D9" w:themeFill="background1" w:themeFillShade="D9"/>
          </w:tcPr>
          <w:p w14:paraId="3EADDBC4" w14:textId="77777777" w:rsidR="005716E0" w:rsidRPr="00C3627F" w:rsidRDefault="005716E0" w:rsidP="00C7096B">
            <w:pPr>
              <w:jc w:val="center"/>
              <w:rPr>
                <w:b/>
                <w:sz w:val="24"/>
              </w:rPr>
            </w:pPr>
            <w:r w:rsidRPr="00C3627F">
              <w:rPr>
                <w:b/>
                <w:sz w:val="24"/>
              </w:rPr>
              <w:t>Target</w:t>
            </w:r>
          </w:p>
        </w:tc>
        <w:tc>
          <w:tcPr>
            <w:tcW w:w="2537" w:type="dxa"/>
            <w:shd w:val="clear" w:color="auto" w:fill="D9D9D9" w:themeFill="background1" w:themeFillShade="D9"/>
          </w:tcPr>
          <w:p w14:paraId="2ED4BF47" w14:textId="77777777" w:rsidR="005716E0" w:rsidRPr="00C3627F" w:rsidRDefault="005716E0" w:rsidP="00C7096B">
            <w:pPr>
              <w:jc w:val="center"/>
              <w:rPr>
                <w:b/>
                <w:sz w:val="24"/>
              </w:rPr>
            </w:pPr>
            <w:r w:rsidRPr="00C3627F">
              <w:rPr>
                <w:b/>
                <w:sz w:val="24"/>
              </w:rPr>
              <w:t>impacT</w:t>
            </w:r>
          </w:p>
        </w:tc>
      </w:tr>
      <w:tr w:rsidR="005716E0" w14:paraId="125EAF54" w14:textId="77777777" w:rsidTr="00C3627F">
        <w:tc>
          <w:tcPr>
            <w:tcW w:w="1857" w:type="dxa"/>
          </w:tcPr>
          <w:p w14:paraId="1642E590" w14:textId="77777777" w:rsidR="005716E0" w:rsidRDefault="005716E0" w:rsidP="00C7096B">
            <w:pPr>
              <w:jc w:val="center"/>
              <w:rPr>
                <w:b/>
                <w:sz w:val="24"/>
              </w:rPr>
            </w:pPr>
          </w:p>
        </w:tc>
        <w:tc>
          <w:tcPr>
            <w:tcW w:w="2566" w:type="dxa"/>
          </w:tcPr>
          <w:p w14:paraId="5FCE1417" w14:textId="44263995" w:rsidR="005716E0" w:rsidRPr="005716E0" w:rsidRDefault="00C3627F" w:rsidP="00C7096B">
            <w:pPr>
              <w:jc w:val="center"/>
              <w:rPr>
                <w:b/>
                <w:sz w:val="24"/>
              </w:rPr>
            </w:pPr>
            <w:r>
              <w:rPr>
                <w:b/>
                <w:sz w:val="24"/>
              </w:rPr>
              <w:t>The triggers could be varied; however, most emails appear to be when work is assigned.</w:t>
            </w:r>
          </w:p>
        </w:tc>
        <w:tc>
          <w:tcPr>
            <w:tcW w:w="2935" w:type="dxa"/>
          </w:tcPr>
          <w:p w14:paraId="0950B090" w14:textId="77777777" w:rsidR="005716E0" w:rsidRDefault="00C3627F" w:rsidP="00C7096B">
            <w:pPr>
              <w:jc w:val="center"/>
              <w:rPr>
                <w:b/>
                <w:sz w:val="24"/>
              </w:rPr>
            </w:pPr>
            <w:r>
              <w:rPr>
                <w:b/>
                <w:sz w:val="24"/>
              </w:rPr>
              <w:t>Blurting</w:t>
            </w:r>
          </w:p>
          <w:p w14:paraId="4FEC4DF8" w14:textId="77777777" w:rsidR="00C3627F" w:rsidRDefault="00C3627F" w:rsidP="00C7096B">
            <w:pPr>
              <w:jc w:val="center"/>
              <w:rPr>
                <w:b/>
                <w:sz w:val="24"/>
              </w:rPr>
            </w:pPr>
            <w:r>
              <w:rPr>
                <w:b/>
                <w:sz w:val="24"/>
              </w:rPr>
              <w:t>Talking out of Turn</w:t>
            </w:r>
          </w:p>
          <w:p w14:paraId="7FE59E81" w14:textId="361E1852" w:rsidR="00C3627F" w:rsidRPr="005716E0" w:rsidRDefault="00C3627F" w:rsidP="00C7096B">
            <w:pPr>
              <w:jc w:val="center"/>
              <w:rPr>
                <w:b/>
                <w:sz w:val="24"/>
              </w:rPr>
            </w:pPr>
            <w:r>
              <w:rPr>
                <w:b/>
                <w:sz w:val="24"/>
              </w:rPr>
              <w:t>Non-compliance (off task)</w:t>
            </w:r>
          </w:p>
        </w:tc>
        <w:tc>
          <w:tcPr>
            <w:tcW w:w="2537" w:type="dxa"/>
          </w:tcPr>
          <w:p w14:paraId="03E41349" w14:textId="77777777" w:rsidR="005716E0" w:rsidRDefault="00C3627F" w:rsidP="00C7096B">
            <w:pPr>
              <w:jc w:val="center"/>
              <w:rPr>
                <w:b/>
                <w:sz w:val="24"/>
              </w:rPr>
            </w:pPr>
            <w:r>
              <w:rPr>
                <w:b/>
                <w:sz w:val="24"/>
              </w:rPr>
              <w:t>Access to preferred activity</w:t>
            </w:r>
          </w:p>
          <w:p w14:paraId="26FEA723" w14:textId="34C560A7" w:rsidR="00C3627F" w:rsidRPr="005716E0" w:rsidRDefault="00C3627F" w:rsidP="00C7096B">
            <w:pPr>
              <w:jc w:val="center"/>
              <w:rPr>
                <w:b/>
                <w:sz w:val="24"/>
              </w:rPr>
            </w:pPr>
            <w:r>
              <w:rPr>
                <w:b/>
                <w:sz w:val="24"/>
              </w:rPr>
              <w:t>Attention to/from Peers</w:t>
            </w:r>
          </w:p>
        </w:tc>
      </w:tr>
      <w:tr w:rsidR="00C469CB" w:rsidRPr="00C7096B" w14:paraId="0B22D99F" w14:textId="77777777" w:rsidTr="00C3627F">
        <w:tc>
          <w:tcPr>
            <w:tcW w:w="1857" w:type="dxa"/>
            <w:shd w:val="clear" w:color="auto" w:fill="D9D9D9" w:themeFill="background1" w:themeFillShade="D9"/>
          </w:tcPr>
          <w:p w14:paraId="595D7C6E" w14:textId="77777777" w:rsidR="007116D2" w:rsidRDefault="007116D2" w:rsidP="00407965">
            <w:pPr>
              <w:jc w:val="center"/>
              <w:rPr>
                <w:b/>
                <w:sz w:val="48"/>
              </w:rPr>
            </w:pPr>
          </w:p>
        </w:tc>
        <w:tc>
          <w:tcPr>
            <w:tcW w:w="2566" w:type="dxa"/>
            <w:shd w:val="clear" w:color="auto" w:fill="D9D9D9" w:themeFill="background1" w:themeFillShade="D9"/>
          </w:tcPr>
          <w:p w14:paraId="727B726E" w14:textId="77777777" w:rsidR="007116D2" w:rsidRPr="00C3627F" w:rsidRDefault="007116D2" w:rsidP="00407965">
            <w:pPr>
              <w:jc w:val="center"/>
              <w:rPr>
                <w:b/>
                <w:sz w:val="24"/>
              </w:rPr>
            </w:pPr>
            <w:r w:rsidRPr="00C3627F">
              <w:rPr>
                <w:b/>
                <w:sz w:val="24"/>
              </w:rPr>
              <w:t>Revise the Environment</w:t>
            </w:r>
          </w:p>
        </w:tc>
        <w:tc>
          <w:tcPr>
            <w:tcW w:w="2935" w:type="dxa"/>
            <w:shd w:val="clear" w:color="auto" w:fill="D9D9D9" w:themeFill="background1" w:themeFillShade="D9"/>
          </w:tcPr>
          <w:p w14:paraId="04E1EA70" w14:textId="77777777" w:rsidR="007116D2" w:rsidRPr="00C3627F" w:rsidRDefault="007116D2" w:rsidP="00407965">
            <w:pPr>
              <w:jc w:val="center"/>
              <w:rPr>
                <w:b/>
                <w:sz w:val="24"/>
              </w:rPr>
            </w:pPr>
            <w:r w:rsidRPr="00C3627F">
              <w:rPr>
                <w:b/>
                <w:sz w:val="24"/>
              </w:rPr>
              <w:t>Replace the Behavior</w:t>
            </w:r>
          </w:p>
        </w:tc>
        <w:tc>
          <w:tcPr>
            <w:tcW w:w="2537" w:type="dxa"/>
            <w:shd w:val="clear" w:color="auto" w:fill="D9D9D9" w:themeFill="background1" w:themeFillShade="D9"/>
          </w:tcPr>
          <w:p w14:paraId="69EB838E" w14:textId="77777777" w:rsidR="007116D2" w:rsidRPr="00C3627F" w:rsidRDefault="007116D2" w:rsidP="00407965">
            <w:pPr>
              <w:jc w:val="center"/>
              <w:rPr>
                <w:b/>
                <w:sz w:val="24"/>
              </w:rPr>
            </w:pPr>
            <w:r w:rsidRPr="00C3627F">
              <w:rPr>
                <w:b/>
                <w:sz w:val="24"/>
              </w:rPr>
              <w:t>Reframe the Response</w:t>
            </w:r>
          </w:p>
        </w:tc>
      </w:tr>
      <w:tr w:rsidR="00C469CB" w:rsidRPr="005716E0" w14:paraId="0C0C6A79" w14:textId="77777777" w:rsidTr="00C91366">
        <w:tc>
          <w:tcPr>
            <w:tcW w:w="1857" w:type="dxa"/>
            <w:shd w:val="clear" w:color="auto" w:fill="70AD47" w:themeFill="accent6"/>
          </w:tcPr>
          <w:p w14:paraId="530365FA" w14:textId="242E9391" w:rsidR="007116D2" w:rsidRPr="005716E0" w:rsidRDefault="00C3627F" w:rsidP="00407965">
            <w:pPr>
              <w:rPr>
                <w:b/>
                <w:sz w:val="24"/>
              </w:rPr>
            </w:pPr>
            <w:r>
              <w:rPr>
                <w:b/>
                <w:sz w:val="24"/>
              </w:rPr>
              <w:t xml:space="preserve">Universally </w:t>
            </w:r>
          </w:p>
        </w:tc>
        <w:tc>
          <w:tcPr>
            <w:tcW w:w="2566" w:type="dxa"/>
          </w:tcPr>
          <w:p w14:paraId="00D5C78F" w14:textId="71A52065" w:rsidR="007116D2" w:rsidRPr="007116D2" w:rsidRDefault="007116D2" w:rsidP="00407965">
            <w:pPr>
              <w:rPr>
                <w:sz w:val="24"/>
              </w:rPr>
            </w:pPr>
          </w:p>
        </w:tc>
        <w:tc>
          <w:tcPr>
            <w:tcW w:w="2935" w:type="dxa"/>
          </w:tcPr>
          <w:p w14:paraId="7BFC8577" w14:textId="27689191" w:rsidR="00AA3A19" w:rsidRPr="00AA3A19" w:rsidRDefault="00AA3A19" w:rsidP="00C3627F">
            <w:pPr>
              <w:pStyle w:val="ListParagraph"/>
              <w:rPr>
                <w:sz w:val="24"/>
              </w:rPr>
            </w:pPr>
          </w:p>
        </w:tc>
        <w:tc>
          <w:tcPr>
            <w:tcW w:w="2537" w:type="dxa"/>
          </w:tcPr>
          <w:p w14:paraId="21992AD1" w14:textId="3BF9658A" w:rsidR="004F0733" w:rsidRPr="004F0733" w:rsidRDefault="004F0733" w:rsidP="00407965">
            <w:pPr>
              <w:rPr>
                <w:sz w:val="24"/>
              </w:rPr>
            </w:pPr>
          </w:p>
        </w:tc>
      </w:tr>
      <w:tr w:rsidR="00C3627F" w:rsidRPr="005716E0" w14:paraId="6FB1BA40" w14:textId="77777777" w:rsidTr="00C3627F">
        <w:tc>
          <w:tcPr>
            <w:tcW w:w="1857" w:type="dxa"/>
          </w:tcPr>
          <w:p w14:paraId="0C0801A8" w14:textId="2C277181" w:rsidR="00C3627F" w:rsidRPr="005716E0" w:rsidRDefault="001D151F" w:rsidP="001D151F">
            <w:pPr>
              <w:jc w:val="both"/>
              <w:rPr>
                <w:b/>
                <w:sz w:val="24"/>
              </w:rPr>
            </w:pPr>
            <w:r>
              <w:rPr>
                <w:b/>
                <w:sz w:val="24"/>
              </w:rPr>
              <w:t>TUMS</w:t>
            </w:r>
          </w:p>
        </w:tc>
        <w:tc>
          <w:tcPr>
            <w:tcW w:w="2566" w:type="dxa"/>
          </w:tcPr>
          <w:p w14:paraId="1CD859A1" w14:textId="77777777" w:rsidR="00C3627F" w:rsidRDefault="001D151F" w:rsidP="001D151F">
            <w:pPr>
              <w:rPr>
                <w:sz w:val="24"/>
              </w:rPr>
            </w:pPr>
            <w:r>
              <w:rPr>
                <w:sz w:val="24"/>
              </w:rPr>
              <w:t>Staff stands at door and greets students using TUMS: Touch them (high five)- Use their name in a positive way- Make eye contact- Smile</w:t>
            </w:r>
          </w:p>
          <w:p w14:paraId="39349256" w14:textId="77777777" w:rsidR="009C77A7" w:rsidRDefault="009C77A7" w:rsidP="001D151F">
            <w:pPr>
              <w:rPr>
                <w:sz w:val="24"/>
              </w:rPr>
            </w:pPr>
          </w:p>
          <w:p w14:paraId="6EC753F1" w14:textId="77777777" w:rsidR="009C77A7" w:rsidRDefault="009C77A7" w:rsidP="001D151F">
            <w:pPr>
              <w:rPr>
                <w:sz w:val="24"/>
              </w:rPr>
            </w:pPr>
          </w:p>
          <w:p w14:paraId="53C10847" w14:textId="77777777" w:rsidR="009C77A7" w:rsidRDefault="009C77A7" w:rsidP="001D151F">
            <w:pPr>
              <w:rPr>
                <w:sz w:val="24"/>
              </w:rPr>
            </w:pPr>
            <w:r>
              <w:rPr>
                <w:sz w:val="24"/>
              </w:rPr>
              <w:t>Teachers who greet their students at the door enjoy less disruptions (approximately 45-72% less)</w:t>
            </w:r>
          </w:p>
          <w:p w14:paraId="661F89E9" w14:textId="7A6D27B7" w:rsidR="009C77A7" w:rsidRDefault="009C77A7" w:rsidP="001D151F">
            <w:pPr>
              <w:rPr>
                <w:sz w:val="24"/>
              </w:rPr>
            </w:pPr>
            <w:r>
              <w:rPr>
                <w:sz w:val="24"/>
              </w:rPr>
              <w:t>(Allday &amp; Pakurar, 2007, Cook et. al, 2018)</w:t>
            </w:r>
          </w:p>
          <w:p w14:paraId="438428AC" w14:textId="77777777" w:rsidR="009C77A7" w:rsidRDefault="009C77A7" w:rsidP="001D151F">
            <w:pPr>
              <w:rPr>
                <w:sz w:val="24"/>
              </w:rPr>
            </w:pPr>
          </w:p>
          <w:p w14:paraId="1F77B1F9" w14:textId="77777777" w:rsidR="009C77A7" w:rsidRDefault="009C77A7" w:rsidP="001D151F">
            <w:pPr>
              <w:rPr>
                <w:sz w:val="24"/>
              </w:rPr>
            </w:pPr>
          </w:p>
          <w:p w14:paraId="0ECD2073" w14:textId="77777777" w:rsidR="009C77A7" w:rsidRDefault="009C77A7" w:rsidP="001D151F">
            <w:pPr>
              <w:rPr>
                <w:sz w:val="24"/>
              </w:rPr>
            </w:pPr>
          </w:p>
          <w:p w14:paraId="2A3435CB" w14:textId="41EEABC2" w:rsidR="009C77A7" w:rsidRPr="001D151F" w:rsidRDefault="009C77A7" w:rsidP="001D151F">
            <w:pPr>
              <w:rPr>
                <w:sz w:val="24"/>
              </w:rPr>
            </w:pPr>
          </w:p>
        </w:tc>
        <w:tc>
          <w:tcPr>
            <w:tcW w:w="2935" w:type="dxa"/>
          </w:tcPr>
          <w:p w14:paraId="08383CDB" w14:textId="77777777" w:rsidR="00C3627F" w:rsidRDefault="001D151F" w:rsidP="001D151F">
            <w:pPr>
              <w:pStyle w:val="ListParagraph"/>
              <w:ind w:left="0"/>
              <w:rPr>
                <w:sz w:val="24"/>
              </w:rPr>
            </w:pPr>
            <w:r>
              <w:rPr>
                <w:sz w:val="24"/>
              </w:rPr>
              <w:t>Any student who needs a behavior plan should have a secret signal at the door with the teacher that reminds them of their behavior plan (save face- use secret code)-example tugging on your ear means remember to use your listening ears. Tap on your shoulder means – keep hands and feet to self.  These are things you share in private with the student and they become part of the handshake as a cue to remember the behavior you are targeting.</w:t>
            </w:r>
          </w:p>
          <w:p w14:paraId="76F6ECE4" w14:textId="77777777" w:rsidR="001D151F" w:rsidRDefault="001D151F" w:rsidP="001D151F">
            <w:pPr>
              <w:pStyle w:val="ListParagraph"/>
              <w:ind w:left="0"/>
              <w:rPr>
                <w:sz w:val="24"/>
              </w:rPr>
            </w:pPr>
          </w:p>
          <w:p w14:paraId="30006338" w14:textId="11EECCA0" w:rsidR="001D151F" w:rsidRPr="001D151F" w:rsidRDefault="001D151F" w:rsidP="001D151F">
            <w:pPr>
              <w:pStyle w:val="ListParagraph"/>
              <w:ind w:left="0"/>
              <w:rPr>
                <w:sz w:val="24"/>
              </w:rPr>
            </w:pPr>
            <w:r>
              <w:rPr>
                <w:sz w:val="24"/>
              </w:rPr>
              <w:t>The replacement behavior might have been sent home with a video model, video self-model, or social story about engaging in the appropriate behavior.</w:t>
            </w:r>
          </w:p>
        </w:tc>
        <w:tc>
          <w:tcPr>
            <w:tcW w:w="2537" w:type="dxa"/>
          </w:tcPr>
          <w:p w14:paraId="37EE25A7" w14:textId="77777777" w:rsidR="00C3627F" w:rsidRDefault="001D151F" w:rsidP="001D151F">
            <w:pPr>
              <w:rPr>
                <w:sz w:val="24"/>
              </w:rPr>
            </w:pPr>
            <w:r>
              <w:rPr>
                <w:sz w:val="24"/>
              </w:rPr>
              <w:t>Give behavior specific praise for any approximation of the appropriate behavior.</w:t>
            </w:r>
          </w:p>
          <w:p w14:paraId="6D57BAEE" w14:textId="77777777" w:rsidR="001D151F" w:rsidRDefault="001D151F" w:rsidP="001D151F">
            <w:pPr>
              <w:rPr>
                <w:sz w:val="24"/>
              </w:rPr>
            </w:pPr>
          </w:p>
          <w:p w14:paraId="5D6CF9B1" w14:textId="77777777" w:rsidR="001D151F" w:rsidRDefault="001D151F" w:rsidP="001D151F">
            <w:pPr>
              <w:rPr>
                <w:sz w:val="24"/>
              </w:rPr>
            </w:pPr>
            <w:r>
              <w:rPr>
                <w:sz w:val="24"/>
              </w:rPr>
              <w:t>Ignore low level behaviors (especially those that appear to be for teacher attention)</w:t>
            </w:r>
          </w:p>
          <w:p w14:paraId="687A1B6D" w14:textId="77777777" w:rsidR="001D151F" w:rsidRDefault="001D151F" w:rsidP="001D151F">
            <w:pPr>
              <w:rPr>
                <w:sz w:val="24"/>
              </w:rPr>
            </w:pPr>
          </w:p>
          <w:p w14:paraId="19EB3735" w14:textId="4203C6EE" w:rsidR="001D151F" w:rsidRPr="001D151F" w:rsidRDefault="001D151F" w:rsidP="001D151F">
            <w:pPr>
              <w:rPr>
                <w:sz w:val="24"/>
              </w:rPr>
            </w:pPr>
            <w:r>
              <w:rPr>
                <w:sz w:val="24"/>
              </w:rPr>
              <w:t>Immediately give attention once the student is on task</w:t>
            </w:r>
          </w:p>
        </w:tc>
      </w:tr>
    </w:tbl>
    <w:p w14:paraId="14154C1C" w14:textId="10157849" w:rsidR="004A17B0" w:rsidRDefault="004A17B0"/>
    <w:p w14:paraId="22B43F25" w14:textId="77E731E0" w:rsidR="004A17B0" w:rsidRDefault="004A17B0"/>
    <w:p w14:paraId="7B714A7E" w14:textId="4443C82C" w:rsidR="004A17B0" w:rsidRDefault="004A17B0"/>
    <w:p w14:paraId="77631852" w14:textId="2FA907E9" w:rsidR="004A17B0" w:rsidRDefault="004A17B0"/>
    <w:p w14:paraId="02A154E2" w14:textId="77777777" w:rsidR="004A17B0" w:rsidRDefault="004A17B0"/>
    <w:tbl>
      <w:tblPr>
        <w:tblStyle w:val="TableGrid"/>
        <w:tblW w:w="0" w:type="auto"/>
        <w:tblInd w:w="-545" w:type="dxa"/>
        <w:tblLayout w:type="fixed"/>
        <w:tblLook w:val="04A0" w:firstRow="1" w:lastRow="0" w:firstColumn="1" w:lastColumn="0" w:noHBand="0" w:noVBand="1"/>
      </w:tblPr>
      <w:tblGrid>
        <w:gridCol w:w="1857"/>
        <w:gridCol w:w="2566"/>
        <w:gridCol w:w="2935"/>
        <w:gridCol w:w="2537"/>
      </w:tblGrid>
      <w:tr w:rsidR="001C7C8F" w:rsidRPr="005716E0" w14:paraId="6DF9644D" w14:textId="77777777" w:rsidTr="00310003">
        <w:tc>
          <w:tcPr>
            <w:tcW w:w="1857" w:type="dxa"/>
            <w:shd w:val="clear" w:color="auto" w:fill="D9D9D9" w:themeFill="background1" w:themeFillShade="D9"/>
          </w:tcPr>
          <w:p w14:paraId="30DD79F5" w14:textId="77777777" w:rsidR="001C7C8F" w:rsidRDefault="001C7C8F" w:rsidP="001C7C8F">
            <w:pPr>
              <w:jc w:val="both"/>
              <w:rPr>
                <w:b/>
                <w:sz w:val="24"/>
              </w:rPr>
            </w:pPr>
          </w:p>
        </w:tc>
        <w:tc>
          <w:tcPr>
            <w:tcW w:w="2566" w:type="dxa"/>
            <w:shd w:val="clear" w:color="auto" w:fill="D9D9D9" w:themeFill="background1" w:themeFillShade="D9"/>
          </w:tcPr>
          <w:p w14:paraId="3B9C841F" w14:textId="138DB224" w:rsidR="001C7C8F" w:rsidRDefault="001C7C8F" w:rsidP="001C7C8F">
            <w:pPr>
              <w:rPr>
                <w:sz w:val="24"/>
              </w:rPr>
            </w:pPr>
            <w:r w:rsidRPr="00C3627F">
              <w:rPr>
                <w:b/>
                <w:sz w:val="24"/>
              </w:rPr>
              <w:t>Revise the Environment</w:t>
            </w:r>
          </w:p>
        </w:tc>
        <w:tc>
          <w:tcPr>
            <w:tcW w:w="2935" w:type="dxa"/>
            <w:shd w:val="clear" w:color="auto" w:fill="D9D9D9" w:themeFill="background1" w:themeFillShade="D9"/>
          </w:tcPr>
          <w:p w14:paraId="7E85641D" w14:textId="3DF7BF42" w:rsidR="001C7C8F" w:rsidRDefault="001C7C8F" w:rsidP="001C7C8F">
            <w:pPr>
              <w:rPr>
                <w:sz w:val="24"/>
              </w:rPr>
            </w:pPr>
            <w:r w:rsidRPr="00C3627F">
              <w:rPr>
                <w:b/>
                <w:sz w:val="24"/>
              </w:rPr>
              <w:t>Replace the Behavior</w:t>
            </w:r>
          </w:p>
        </w:tc>
        <w:tc>
          <w:tcPr>
            <w:tcW w:w="2537" w:type="dxa"/>
            <w:shd w:val="clear" w:color="auto" w:fill="D9D9D9" w:themeFill="background1" w:themeFillShade="D9"/>
          </w:tcPr>
          <w:p w14:paraId="5E5E97FB" w14:textId="647118F2" w:rsidR="001C7C8F" w:rsidRDefault="001C7C8F" w:rsidP="001C7C8F">
            <w:pPr>
              <w:rPr>
                <w:sz w:val="24"/>
              </w:rPr>
            </w:pPr>
            <w:r w:rsidRPr="00C3627F">
              <w:rPr>
                <w:b/>
                <w:sz w:val="24"/>
              </w:rPr>
              <w:t>Reframe the Response</w:t>
            </w:r>
          </w:p>
        </w:tc>
      </w:tr>
      <w:tr w:rsidR="001C7C8F" w:rsidRPr="005716E0" w14:paraId="7404A201" w14:textId="77777777" w:rsidTr="001C7C8F">
        <w:tc>
          <w:tcPr>
            <w:tcW w:w="1857" w:type="dxa"/>
            <w:shd w:val="clear" w:color="auto" w:fill="70AD47" w:themeFill="accent6"/>
          </w:tcPr>
          <w:p w14:paraId="28CE5459" w14:textId="61D6F12D" w:rsidR="001C7C8F" w:rsidRDefault="001C7C8F" w:rsidP="001C7C8F">
            <w:pPr>
              <w:jc w:val="both"/>
              <w:rPr>
                <w:b/>
                <w:sz w:val="24"/>
              </w:rPr>
            </w:pPr>
            <w:r>
              <w:rPr>
                <w:b/>
                <w:sz w:val="24"/>
              </w:rPr>
              <w:t xml:space="preserve">Universally </w:t>
            </w:r>
          </w:p>
        </w:tc>
        <w:tc>
          <w:tcPr>
            <w:tcW w:w="2566" w:type="dxa"/>
          </w:tcPr>
          <w:p w14:paraId="0E869D19" w14:textId="77777777" w:rsidR="001C7C8F" w:rsidRDefault="001C7C8F" w:rsidP="001C7C8F">
            <w:pPr>
              <w:rPr>
                <w:sz w:val="24"/>
              </w:rPr>
            </w:pPr>
          </w:p>
        </w:tc>
        <w:tc>
          <w:tcPr>
            <w:tcW w:w="2935" w:type="dxa"/>
          </w:tcPr>
          <w:p w14:paraId="5D45757D" w14:textId="77777777" w:rsidR="001C7C8F" w:rsidRDefault="001C7C8F" w:rsidP="001C7C8F">
            <w:pPr>
              <w:rPr>
                <w:sz w:val="24"/>
              </w:rPr>
            </w:pPr>
          </w:p>
        </w:tc>
        <w:tc>
          <w:tcPr>
            <w:tcW w:w="2537" w:type="dxa"/>
          </w:tcPr>
          <w:p w14:paraId="4CB91919" w14:textId="77777777" w:rsidR="001C7C8F" w:rsidRDefault="001C7C8F" w:rsidP="001C7C8F">
            <w:pPr>
              <w:rPr>
                <w:sz w:val="24"/>
              </w:rPr>
            </w:pPr>
          </w:p>
        </w:tc>
      </w:tr>
      <w:tr w:rsidR="00C3627F" w:rsidRPr="005716E0" w14:paraId="5FA26DBF" w14:textId="77777777" w:rsidTr="00C3627F">
        <w:tc>
          <w:tcPr>
            <w:tcW w:w="1857" w:type="dxa"/>
          </w:tcPr>
          <w:p w14:paraId="44CB5DAE" w14:textId="77777777" w:rsidR="00C3627F" w:rsidRDefault="004A17B0" w:rsidP="001D151F">
            <w:pPr>
              <w:jc w:val="both"/>
              <w:rPr>
                <w:b/>
                <w:sz w:val="24"/>
              </w:rPr>
            </w:pPr>
            <w:r>
              <w:rPr>
                <w:b/>
                <w:sz w:val="24"/>
              </w:rPr>
              <w:t>Group Contingency</w:t>
            </w:r>
          </w:p>
          <w:p w14:paraId="10432CD4" w14:textId="20692676" w:rsidR="004A17B0" w:rsidRPr="005716E0" w:rsidRDefault="004A17B0" w:rsidP="001D151F">
            <w:pPr>
              <w:jc w:val="both"/>
              <w:rPr>
                <w:b/>
                <w:sz w:val="24"/>
              </w:rPr>
            </w:pPr>
            <w:r>
              <w:rPr>
                <w:b/>
                <w:sz w:val="24"/>
              </w:rPr>
              <w:t>Group Reinforcement</w:t>
            </w:r>
          </w:p>
        </w:tc>
        <w:tc>
          <w:tcPr>
            <w:tcW w:w="2566" w:type="dxa"/>
          </w:tcPr>
          <w:p w14:paraId="6A39C441" w14:textId="77777777" w:rsidR="00C3627F" w:rsidRDefault="004A17B0" w:rsidP="004A17B0">
            <w:pPr>
              <w:rPr>
                <w:sz w:val="24"/>
              </w:rPr>
            </w:pPr>
            <w:r>
              <w:rPr>
                <w:sz w:val="24"/>
              </w:rPr>
              <w:t>Mnemonic cue in the environment to remind the students what you are targeting.  Example: Mr. Potato Head.  When I’m teaching today, if everyone remembers to raise their hand and wait to be called on when I raise my hand for questions, I will add a piece to Mr. Potato Head. When he’s got all his parts, you will earn a reinforcer.</w:t>
            </w:r>
          </w:p>
          <w:p w14:paraId="1A581E70" w14:textId="77777777" w:rsidR="009C77A7" w:rsidRDefault="009C77A7" w:rsidP="004A17B0">
            <w:pPr>
              <w:rPr>
                <w:sz w:val="24"/>
              </w:rPr>
            </w:pPr>
          </w:p>
          <w:p w14:paraId="3AA66777" w14:textId="77777777" w:rsidR="009C77A7" w:rsidRDefault="009C77A7" w:rsidP="004A17B0">
            <w:pPr>
              <w:rPr>
                <w:sz w:val="24"/>
              </w:rPr>
            </w:pPr>
            <w:r>
              <w:rPr>
                <w:sz w:val="24"/>
              </w:rPr>
              <w:t>(ERIC has 109 research articles on group contingency effectiveness in the last five years).</w:t>
            </w:r>
          </w:p>
          <w:p w14:paraId="44C6C05B" w14:textId="77777777" w:rsidR="009C77A7" w:rsidRDefault="009C77A7" w:rsidP="004A17B0">
            <w:pPr>
              <w:rPr>
                <w:sz w:val="24"/>
              </w:rPr>
            </w:pPr>
          </w:p>
          <w:p w14:paraId="7C1B72FD" w14:textId="1D026ABD" w:rsidR="009C77A7" w:rsidRPr="001D151F" w:rsidRDefault="009C77A7" w:rsidP="004A17B0">
            <w:pPr>
              <w:rPr>
                <w:sz w:val="24"/>
              </w:rPr>
            </w:pPr>
            <w:r>
              <w:rPr>
                <w:sz w:val="24"/>
              </w:rPr>
              <w:t>A group contingency/group reinforcement is where everyone is working together to earn a class reinforcer.</w:t>
            </w:r>
          </w:p>
        </w:tc>
        <w:tc>
          <w:tcPr>
            <w:tcW w:w="2935" w:type="dxa"/>
          </w:tcPr>
          <w:p w14:paraId="3704215E" w14:textId="77777777" w:rsidR="00C3627F" w:rsidRDefault="004A17B0" w:rsidP="004A17B0">
            <w:pPr>
              <w:rPr>
                <w:sz w:val="24"/>
              </w:rPr>
            </w:pPr>
            <w:r>
              <w:rPr>
                <w:sz w:val="24"/>
              </w:rPr>
              <w:t>Show video of appropriate behavior to all students. This way they can visualize what you are working on in the classroom. This is called video modeling. (You might have brought 5-8 students in to model the behavior on tape and make an appropriate video).</w:t>
            </w:r>
          </w:p>
          <w:p w14:paraId="504D0BD7" w14:textId="77777777" w:rsidR="009C77A7" w:rsidRDefault="009C77A7" w:rsidP="004A17B0">
            <w:pPr>
              <w:rPr>
                <w:sz w:val="24"/>
              </w:rPr>
            </w:pPr>
          </w:p>
          <w:p w14:paraId="44175A08" w14:textId="5A603834" w:rsidR="009C77A7" w:rsidRPr="004A17B0" w:rsidRDefault="009C77A7" w:rsidP="004A17B0">
            <w:pPr>
              <w:rPr>
                <w:sz w:val="24"/>
              </w:rPr>
            </w:pPr>
            <w:r>
              <w:rPr>
                <w:sz w:val="24"/>
              </w:rPr>
              <w:t xml:space="preserve">You have to TIPP the behavior (Teach it- Imprint it by modeling it- Practice it with the students and Praise it when you see it occurring) </w:t>
            </w:r>
          </w:p>
        </w:tc>
        <w:tc>
          <w:tcPr>
            <w:tcW w:w="2537" w:type="dxa"/>
          </w:tcPr>
          <w:p w14:paraId="3D4195F4" w14:textId="6542C191" w:rsidR="00C3627F" w:rsidRDefault="004A17B0" w:rsidP="004A17B0">
            <w:pPr>
              <w:rPr>
                <w:sz w:val="24"/>
              </w:rPr>
            </w:pPr>
            <w:r>
              <w:rPr>
                <w:sz w:val="24"/>
              </w:rPr>
              <w:t>This is so important: If you want your students to follow directions, you must be consistent.  Sometimes we accept blurted answers etc.</w:t>
            </w:r>
          </w:p>
          <w:p w14:paraId="50F07A9C" w14:textId="77777777" w:rsidR="004A17B0" w:rsidRDefault="004A17B0" w:rsidP="004A17B0">
            <w:pPr>
              <w:rPr>
                <w:sz w:val="24"/>
              </w:rPr>
            </w:pPr>
            <w:r>
              <w:rPr>
                <w:sz w:val="24"/>
              </w:rPr>
              <w:t xml:space="preserve">This is perceived as injustice by those that have received scorn for blurting. If you want them to raise their hand, you must raise your hand. This will help you remember to only listen to, respond, and call on people who have their hands up. If you want everyone to blurt out the answer, sweep your hands out toward the class. This lets them know and reminds you that everyone can blurt out the answer. </w:t>
            </w:r>
          </w:p>
          <w:p w14:paraId="4EE5C424" w14:textId="0C84BD7C" w:rsidR="004A17B0" w:rsidRPr="001D151F" w:rsidRDefault="004A17B0" w:rsidP="004A17B0">
            <w:pPr>
              <w:rPr>
                <w:sz w:val="24"/>
              </w:rPr>
            </w:pPr>
            <w:r>
              <w:rPr>
                <w:sz w:val="24"/>
              </w:rPr>
              <w:t xml:space="preserve">They earn Mr. Potato Head pieces when they follow the directions. </w:t>
            </w:r>
          </w:p>
        </w:tc>
      </w:tr>
    </w:tbl>
    <w:p w14:paraId="4B3ADBEF" w14:textId="2C14376B" w:rsidR="00310003" w:rsidRDefault="00310003"/>
    <w:p w14:paraId="1E9EC450" w14:textId="4BDDECA1" w:rsidR="00310003" w:rsidRDefault="00310003"/>
    <w:p w14:paraId="1BCBC5D7" w14:textId="73718B6A" w:rsidR="00310003" w:rsidRDefault="00310003"/>
    <w:p w14:paraId="65FE5831" w14:textId="698A4536" w:rsidR="00310003" w:rsidRDefault="00310003"/>
    <w:p w14:paraId="788E1AA8" w14:textId="7EA18A66" w:rsidR="00310003" w:rsidRDefault="00310003"/>
    <w:p w14:paraId="16477680" w14:textId="2BC84AEB" w:rsidR="00310003" w:rsidRDefault="00310003"/>
    <w:p w14:paraId="3DEED889" w14:textId="0EF5DE55" w:rsidR="00310003" w:rsidRDefault="00310003"/>
    <w:p w14:paraId="095F1F33" w14:textId="77777777" w:rsidR="00310003" w:rsidRDefault="00310003"/>
    <w:p w14:paraId="7B9A6929" w14:textId="77777777" w:rsidR="00310003" w:rsidRDefault="00310003"/>
    <w:tbl>
      <w:tblPr>
        <w:tblStyle w:val="TableGrid"/>
        <w:tblW w:w="0" w:type="auto"/>
        <w:tblInd w:w="-545" w:type="dxa"/>
        <w:tblLayout w:type="fixed"/>
        <w:tblLook w:val="04A0" w:firstRow="1" w:lastRow="0" w:firstColumn="1" w:lastColumn="0" w:noHBand="0" w:noVBand="1"/>
      </w:tblPr>
      <w:tblGrid>
        <w:gridCol w:w="1857"/>
        <w:gridCol w:w="2566"/>
        <w:gridCol w:w="2935"/>
        <w:gridCol w:w="2537"/>
      </w:tblGrid>
      <w:tr w:rsidR="00310003" w:rsidRPr="005716E0" w14:paraId="3B4B8735" w14:textId="77777777" w:rsidTr="00310003">
        <w:tc>
          <w:tcPr>
            <w:tcW w:w="1857" w:type="dxa"/>
            <w:shd w:val="clear" w:color="auto" w:fill="D9D9D9" w:themeFill="background1" w:themeFillShade="D9"/>
          </w:tcPr>
          <w:p w14:paraId="0ACB5237" w14:textId="77777777" w:rsidR="00310003" w:rsidRDefault="00310003" w:rsidP="00310003">
            <w:pPr>
              <w:jc w:val="both"/>
              <w:rPr>
                <w:b/>
                <w:sz w:val="24"/>
              </w:rPr>
            </w:pPr>
          </w:p>
        </w:tc>
        <w:tc>
          <w:tcPr>
            <w:tcW w:w="2566" w:type="dxa"/>
            <w:shd w:val="clear" w:color="auto" w:fill="D9D9D9" w:themeFill="background1" w:themeFillShade="D9"/>
          </w:tcPr>
          <w:p w14:paraId="351DB95C" w14:textId="211807D8" w:rsidR="00310003" w:rsidRDefault="00310003" w:rsidP="00310003">
            <w:pPr>
              <w:rPr>
                <w:sz w:val="24"/>
              </w:rPr>
            </w:pPr>
            <w:r w:rsidRPr="00C3627F">
              <w:rPr>
                <w:b/>
                <w:sz w:val="24"/>
              </w:rPr>
              <w:t>Revise the Environment</w:t>
            </w:r>
          </w:p>
        </w:tc>
        <w:tc>
          <w:tcPr>
            <w:tcW w:w="2935" w:type="dxa"/>
            <w:shd w:val="clear" w:color="auto" w:fill="D9D9D9" w:themeFill="background1" w:themeFillShade="D9"/>
          </w:tcPr>
          <w:p w14:paraId="505CCCCC" w14:textId="31F1BE70" w:rsidR="00310003" w:rsidRDefault="00310003" w:rsidP="00310003">
            <w:pPr>
              <w:pStyle w:val="ListParagraph"/>
              <w:ind w:left="0"/>
              <w:rPr>
                <w:sz w:val="24"/>
              </w:rPr>
            </w:pPr>
            <w:r w:rsidRPr="00C3627F">
              <w:rPr>
                <w:b/>
                <w:sz w:val="24"/>
              </w:rPr>
              <w:t>Replace the Behavior</w:t>
            </w:r>
          </w:p>
        </w:tc>
        <w:tc>
          <w:tcPr>
            <w:tcW w:w="2537" w:type="dxa"/>
            <w:shd w:val="clear" w:color="auto" w:fill="D9D9D9" w:themeFill="background1" w:themeFillShade="D9"/>
          </w:tcPr>
          <w:p w14:paraId="132987CD" w14:textId="2223A7C8" w:rsidR="00310003" w:rsidRDefault="00310003" w:rsidP="00310003">
            <w:pPr>
              <w:rPr>
                <w:sz w:val="24"/>
              </w:rPr>
            </w:pPr>
            <w:r w:rsidRPr="00C3627F">
              <w:rPr>
                <w:b/>
                <w:sz w:val="24"/>
              </w:rPr>
              <w:t>Reframe the Response</w:t>
            </w:r>
          </w:p>
        </w:tc>
      </w:tr>
      <w:tr w:rsidR="00310003" w:rsidRPr="005716E0" w14:paraId="451E0590" w14:textId="77777777" w:rsidTr="00310003">
        <w:tc>
          <w:tcPr>
            <w:tcW w:w="1857" w:type="dxa"/>
            <w:shd w:val="clear" w:color="auto" w:fill="70AD47" w:themeFill="accent6"/>
          </w:tcPr>
          <w:p w14:paraId="52BC2488" w14:textId="4CE85602" w:rsidR="00310003" w:rsidRDefault="00310003" w:rsidP="00310003">
            <w:pPr>
              <w:jc w:val="both"/>
              <w:rPr>
                <w:b/>
                <w:sz w:val="24"/>
              </w:rPr>
            </w:pPr>
            <w:r>
              <w:rPr>
                <w:b/>
                <w:sz w:val="24"/>
              </w:rPr>
              <w:t xml:space="preserve">Universally </w:t>
            </w:r>
          </w:p>
        </w:tc>
        <w:tc>
          <w:tcPr>
            <w:tcW w:w="2566" w:type="dxa"/>
          </w:tcPr>
          <w:p w14:paraId="16D2631B" w14:textId="77777777" w:rsidR="00310003" w:rsidRDefault="00310003" w:rsidP="00310003">
            <w:pPr>
              <w:rPr>
                <w:sz w:val="24"/>
              </w:rPr>
            </w:pPr>
          </w:p>
        </w:tc>
        <w:tc>
          <w:tcPr>
            <w:tcW w:w="2935" w:type="dxa"/>
          </w:tcPr>
          <w:p w14:paraId="2030B34A" w14:textId="77777777" w:rsidR="00310003" w:rsidRDefault="00310003" w:rsidP="00310003">
            <w:pPr>
              <w:pStyle w:val="ListParagraph"/>
              <w:ind w:left="0"/>
              <w:rPr>
                <w:sz w:val="24"/>
              </w:rPr>
            </w:pPr>
          </w:p>
        </w:tc>
        <w:tc>
          <w:tcPr>
            <w:tcW w:w="2537" w:type="dxa"/>
          </w:tcPr>
          <w:p w14:paraId="075AE55E" w14:textId="77777777" w:rsidR="00310003" w:rsidRDefault="00310003" w:rsidP="00310003">
            <w:pPr>
              <w:rPr>
                <w:sz w:val="24"/>
              </w:rPr>
            </w:pPr>
          </w:p>
        </w:tc>
      </w:tr>
      <w:tr w:rsidR="00C3627F" w:rsidRPr="005716E0" w14:paraId="7651C3F6" w14:textId="77777777" w:rsidTr="00C3627F">
        <w:tc>
          <w:tcPr>
            <w:tcW w:w="1857" w:type="dxa"/>
          </w:tcPr>
          <w:p w14:paraId="75591BF7" w14:textId="20663FB6" w:rsidR="00C3627F" w:rsidRPr="005716E0" w:rsidRDefault="006823F9" w:rsidP="001D151F">
            <w:pPr>
              <w:jc w:val="both"/>
              <w:rPr>
                <w:b/>
                <w:sz w:val="24"/>
              </w:rPr>
            </w:pPr>
            <w:r>
              <w:rPr>
                <w:b/>
                <w:sz w:val="24"/>
              </w:rPr>
              <w:t>Expectations</w:t>
            </w:r>
          </w:p>
        </w:tc>
        <w:tc>
          <w:tcPr>
            <w:tcW w:w="2566" w:type="dxa"/>
          </w:tcPr>
          <w:p w14:paraId="56528ADB" w14:textId="77777777" w:rsidR="00C3627F" w:rsidRDefault="00310003" w:rsidP="00310003">
            <w:pPr>
              <w:rPr>
                <w:sz w:val="24"/>
              </w:rPr>
            </w:pPr>
            <w:r>
              <w:rPr>
                <w:sz w:val="24"/>
              </w:rPr>
              <w:t>Clearly defined expectations should be posted in the room.  The limit should be no more than five.  These are general expectations that are positively stated and easy to remember.</w:t>
            </w:r>
          </w:p>
          <w:p w14:paraId="7692BBED" w14:textId="541F2D75" w:rsidR="006848DC" w:rsidRPr="001D151F" w:rsidRDefault="006848DC" w:rsidP="00310003">
            <w:pPr>
              <w:rPr>
                <w:sz w:val="24"/>
              </w:rPr>
            </w:pPr>
            <w:r>
              <w:rPr>
                <w:sz w:val="24"/>
              </w:rPr>
              <w:t>(</w:t>
            </w:r>
            <w:hyperlink r:id="rId7" w:history="1">
              <w:r w:rsidRPr="00D270AE">
                <w:rPr>
                  <w:rStyle w:val="Hyperlink"/>
                  <w:sz w:val="24"/>
                </w:rPr>
                <w:t>www.pbis.org</w:t>
              </w:r>
            </w:hyperlink>
            <w:r>
              <w:rPr>
                <w:sz w:val="24"/>
              </w:rPr>
              <w:t xml:space="preserve">) </w:t>
            </w:r>
          </w:p>
        </w:tc>
        <w:tc>
          <w:tcPr>
            <w:tcW w:w="2935" w:type="dxa"/>
          </w:tcPr>
          <w:p w14:paraId="0B9655E5" w14:textId="77777777" w:rsidR="00C3627F" w:rsidRDefault="00310003" w:rsidP="00310003">
            <w:pPr>
              <w:pStyle w:val="ListParagraph"/>
              <w:ind w:left="0"/>
              <w:rPr>
                <w:sz w:val="24"/>
              </w:rPr>
            </w:pPr>
            <w:r>
              <w:rPr>
                <w:sz w:val="24"/>
              </w:rPr>
              <w:t xml:space="preserve">Examples of what each expectation looks like, sounds like, and feels like should be </w:t>
            </w:r>
            <w:r w:rsidRPr="00310003">
              <w:rPr>
                <w:b/>
                <w:sz w:val="24"/>
              </w:rPr>
              <w:t>TIPP</w:t>
            </w:r>
            <w:r>
              <w:rPr>
                <w:sz w:val="24"/>
              </w:rPr>
              <w:t>ed for every classroom/school area.  Example: This is what being respectful looks like in the restroom, hallway, playground, commons area etc.</w:t>
            </w:r>
          </w:p>
          <w:p w14:paraId="78D5C92F" w14:textId="77777777" w:rsidR="00310003" w:rsidRDefault="00310003" w:rsidP="00310003">
            <w:pPr>
              <w:pStyle w:val="ListParagraph"/>
              <w:ind w:left="0"/>
              <w:rPr>
                <w:sz w:val="24"/>
              </w:rPr>
            </w:pPr>
          </w:p>
          <w:p w14:paraId="76407432" w14:textId="2D593CD8" w:rsidR="00310003" w:rsidRPr="001D151F" w:rsidRDefault="00310003" w:rsidP="00310003">
            <w:pPr>
              <w:pStyle w:val="ListParagraph"/>
              <w:ind w:left="0"/>
              <w:rPr>
                <w:sz w:val="24"/>
              </w:rPr>
            </w:pPr>
            <w:r>
              <w:rPr>
                <w:sz w:val="24"/>
              </w:rPr>
              <w:t>These can be taught with video modeling, video self-modeling, relationship narratives etc.</w:t>
            </w:r>
          </w:p>
        </w:tc>
        <w:tc>
          <w:tcPr>
            <w:tcW w:w="2537" w:type="dxa"/>
          </w:tcPr>
          <w:p w14:paraId="21B6A12B" w14:textId="614BAF15" w:rsidR="00C3627F" w:rsidRPr="001D151F" w:rsidRDefault="00310003" w:rsidP="00310003">
            <w:pPr>
              <w:rPr>
                <w:sz w:val="24"/>
              </w:rPr>
            </w:pPr>
            <w:r>
              <w:rPr>
                <w:sz w:val="24"/>
              </w:rPr>
              <w:t>Give behavior specific praise.  Reteach when necessary for students who don’t follow the expectations.  Remember, you can improve 80% of the classroom behavior by labeling the appropriate behavior.</w:t>
            </w:r>
          </w:p>
        </w:tc>
      </w:tr>
    </w:tbl>
    <w:p w14:paraId="6BAC743F" w14:textId="51F490AB" w:rsidR="00310003" w:rsidRDefault="00310003"/>
    <w:p w14:paraId="2E5ECCA9" w14:textId="05DE2F63" w:rsidR="00310003" w:rsidRDefault="00310003"/>
    <w:p w14:paraId="37CCA116" w14:textId="404CA4B4" w:rsidR="00310003" w:rsidRDefault="00310003"/>
    <w:p w14:paraId="575773D1" w14:textId="5102FE61" w:rsidR="00310003" w:rsidRDefault="00310003"/>
    <w:p w14:paraId="7AE5A6D4" w14:textId="573DF9D1" w:rsidR="00310003" w:rsidRDefault="00310003"/>
    <w:p w14:paraId="7FA5A8DA" w14:textId="114BC2E9" w:rsidR="00310003" w:rsidRDefault="00310003"/>
    <w:p w14:paraId="2281271C" w14:textId="4FC61511" w:rsidR="00310003" w:rsidRDefault="00310003"/>
    <w:p w14:paraId="7D231A58" w14:textId="46B694C2" w:rsidR="00310003" w:rsidRDefault="00310003"/>
    <w:p w14:paraId="6575BACE" w14:textId="708C52FD" w:rsidR="00310003" w:rsidRDefault="00310003"/>
    <w:p w14:paraId="5258B22A" w14:textId="2FB7D1A5" w:rsidR="00310003" w:rsidRDefault="00310003"/>
    <w:p w14:paraId="39F27F5C" w14:textId="270CACCA" w:rsidR="00310003" w:rsidRDefault="00310003"/>
    <w:p w14:paraId="2C4D75FC" w14:textId="32B40BA8" w:rsidR="00310003" w:rsidRDefault="00310003"/>
    <w:p w14:paraId="402FEDF8" w14:textId="09C916F1" w:rsidR="00310003" w:rsidRDefault="00310003"/>
    <w:p w14:paraId="0281D8D9" w14:textId="4A68A046" w:rsidR="00310003" w:rsidRDefault="00310003"/>
    <w:p w14:paraId="2AD9740D" w14:textId="77777777" w:rsidR="00310003" w:rsidRDefault="00310003"/>
    <w:tbl>
      <w:tblPr>
        <w:tblStyle w:val="TableGrid"/>
        <w:tblW w:w="10080" w:type="dxa"/>
        <w:tblInd w:w="-545" w:type="dxa"/>
        <w:tblLayout w:type="fixed"/>
        <w:tblLook w:val="04A0" w:firstRow="1" w:lastRow="0" w:firstColumn="1" w:lastColumn="0" w:noHBand="0" w:noVBand="1"/>
      </w:tblPr>
      <w:tblGrid>
        <w:gridCol w:w="1857"/>
        <w:gridCol w:w="2566"/>
        <w:gridCol w:w="2935"/>
        <w:gridCol w:w="2722"/>
      </w:tblGrid>
      <w:tr w:rsidR="00310003" w:rsidRPr="005716E0" w14:paraId="4639762A" w14:textId="77777777" w:rsidTr="0097426D">
        <w:tc>
          <w:tcPr>
            <w:tcW w:w="1857" w:type="dxa"/>
            <w:shd w:val="clear" w:color="auto" w:fill="D9D9D9" w:themeFill="background1" w:themeFillShade="D9"/>
          </w:tcPr>
          <w:p w14:paraId="30A6E87C" w14:textId="77777777" w:rsidR="00310003" w:rsidRPr="00310003" w:rsidRDefault="00310003" w:rsidP="00310003">
            <w:pPr>
              <w:jc w:val="both"/>
              <w:rPr>
                <w:b/>
                <w:color w:val="FFFFFF" w:themeColor="background1"/>
                <w:sz w:val="24"/>
              </w:rPr>
            </w:pPr>
          </w:p>
        </w:tc>
        <w:tc>
          <w:tcPr>
            <w:tcW w:w="2566" w:type="dxa"/>
            <w:shd w:val="clear" w:color="auto" w:fill="D9D9D9" w:themeFill="background1" w:themeFillShade="D9"/>
          </w:tcPr>
          <w:p w14:paraId="0E319F49" w14:textId="2B32B129" w:rsidR="00310003" w:rsidRPr="001D151F" w:rsidRDefault="00310003" w:rsidP="00310003">
            <w:pPr>
              <w:jc w:val="both"/>
              <w:rPr>
                <w:sz w:val="24"/>
              </w:rPr>
            </w:pPr>
            <w:r w:rsidRPr="00C3627F">
              <w:rPr>
                <w:b/>
                <w:sz w:val="24"/>
              </w:rPr>
              <w:t>Revise the Environment</w:t>
            </w:r>
          </w:p>
        </w:tc>
        <w:tc>
          <w:tcPr>
            <w:tcW w:w="2935" w:type="dxa"/>
            <w:shd w:val="clear" w:color="auto" w:fill="D9D9D9" w:themeFill="background1" w:themeFillShade="D9"/>
          </w:tcPr>
          <w:p w14:paraId="20B87CE0" w14:textId="52C32EA9" w:rsidR="00310003" w:rsidRPr="001D151F" w:rsidRDefault="00310003" w:rsidP="00310003">
            <w:pPr>
              <w:pStyle w:val="ListParagraph"/>
              <w:jc w:val="both"/>
              <w:rPr>
                <w:sz w:val="24"/>
              </w:rPr>
            </w:pPr>
            <w:r w:rsidRPr="00C3627F">
              <w:rPr>
                <w:b/>
                <w:sz w:val="24"/>
              </w:rPr>
              <w:t>Replace the Behavior</w:t>
            </w:r>
          </w:p>
        </w:tc>
        <w:tc>
          <w:tcPr>
            <w:tcW w:w="2722" w:type="dxa"/>
            <w:shd w:val="clear" w:color="auto" w:fill="D9D9D9" w:themeFill="background1" w:themeFillShade="D9"/>
          </w:tcPr>
          <w:p w14:paraId="609B708B" w14:textId="24E1EF26" w:rsidR="00310003" w:rsidRPr="001D151F" w:rsidRDefault="00310003" w:rsidP="00310003">
            <w:pPr>
              <w:jc w:val="both"/>
              <w:rPr>
                <w:sz w:val="24"/>
              </w:rPr>
            </w:pPr>
            <w:r w:rsidRPr="00C3627F">
              <w:rPr>
                <w:b/>
                <w:sz w:val="24"/>
              </w:rPr>
              <w:t>Reframe the Response</w:t>
            </w:r>
          </w:p>
        </w:tc>
      </w:tr>
      <w:tr w:rsidR="00C3627F" w:rsidRPr="005716E0" w14:paraId="3B1E2444" w14:textId="77777777" w:rsidTr="0097426D">
        <w:tc>
          <w:tcPr>
            <w:tcW w:w="1857" w:type="dxa"/>
            <w:shd w:val="clear" w:color="auto" w:fill="FFFF00"/>
          </w:tcPr>
          <w:p w14:paraId="39D7B04D" w14:textId="33BB114E" w:rsidR="00C3627F" w:rsidRPr="005716E0" w:rsidRDefault="00310003" w:rsidP="001D151F">
            <w:pPr>
              <w:jc w:val="both"/>
              <w:rPr>
                <w:b/>
                <w:sz w:val="24"/>
              </w:rPr>
            </w:pPr>
            <w:r w:rsidRPr="00310003">
              <w:rPr>
                <w:b/>
                <w:color w:val="000000" w:themeColor="text1"/>
                <w:sz w:val="24"/>
              </w:rPr>
              <w:t>Targeted</w:t>
            </w:r>
          </w:p>
        </w:tc>
        <w:tc>
          <w:tcPr>
            <w:tcW w:w="2566" w:type="dxa"/>
          </w:tcPr>
          <w:p w14:paraId="22933E3C" w14:textId="77777777" w:rsidR="00C3627F" w:rsidRPr="001D151F" w:rsidRDefault="00C3627F" w:rsidP="00310003">
            <w:pPr>
              <w:rPr>
                <w:sz w:val="24"/>
              </w:rPr>
            </w:pPr>
          </w:p>
        </w:tc>
        <w:tc>
          <w:tcPr>
            <w:tcW w:w="2935" w:type="dxa"/>
          </w:tcPr>
          <w:p w14:paraId="05C7497C" w14:textId="77777777" w:rsidR="00C3627F" w:rsidRPr="001D151F" w:rsidRDefault="00C3627F" w:rsidP="00310003">
            <w:pPr>
              <w:pStyle w:val="ListParagraph"/>
              <w:rPr>
                <w:sz w:val="24"/>
              </w:rPr>
            </w:pPr>
          </w:p>
        </w:tc>
        <w:tc>
          <w:tcPr>
            <w:tcW w:w="2722" w:type="dxa"/>
          </w:tcPr>
          <w:p w14:paraId="495ACAAD" w14:textId="77777777" w:rsidR="00C3627F" w:rsidRPr="001D151F" w:rsidRDefault="00C3627F" w:rsidP="00310003">
            <w:pPr>
              <w:rPr>
                <w:sz w:val="24"/>
              </w:rPr>
            </w:pPr>
          </w:p>
        </w:tc>
      </w:tr>
      <w:tr w:rsidR="00C3627F" w:rsidRPr="005716E0" w14:paraId="66377476" w14:textId="77777777" w:rsidTr="0097426D">
        <w:tc>
          <w:tcPr>
            <w:tcW w:w="1857" w:type="dxa"/>
          </w:tcPr>
          <w:p w14:paraId="0E62213E" w14:textId="321970B3" w:rsidR="00C3627F" w:rsidRPr="005716E0" w:rsidRDefault="00310003" w:rsidP="001D151F">
            <w:pPr>
              <w:jc w:val="both"/>
              <w:rPr>
                <w:b/>
                <w:sz w:val="24"/>
              </w:rPr>
            </w:pPr>
            <w:r>
              <w:rPr>
                <w:b/>
                <w:sz w:val="24"/>
              </w:rPr>
              <w:t>ADHD Students</w:t>
            </w:r>
          </w:p>
        </w:tc>
        <w:tc>
          <w:tcPr>
            <w:tcW w:w="2566" w:type="dxa"/>
          </w:tcPr>
          <w:p w14:paraId="341970A4" w14:textId="77777777" w:rsidR="00C3627F" w:rsidRDefault="00310003" w:rsidP="00310003">
            <w:pPr>
              <w:rPr>
                <w:sz w:val="24"/>
              </w:rPr>
            </w:pPr>
            <w:r>
              <w:rPr>
                <w:sz w:val="24"/>
              </w:rPr>
              <w:t xml:space="preserve">Provide flexible seating opportunities. This allows for more proprioceptive input.  Movement helps students engage their brains and bodies together. </w:t>
            </w:r>
          </w:p>
          <w:p w14:paraId="43E5D68E" w14:textId="77777777" w:rsidR="00310003" w:rsidRDefault="00310003" w:rsidP="00310003">
            <w:pPr>
              <w:rPr>
                <w:sz w:val="24"/>
              </w:rPr>
            </w:pPr>
          </w:p>
          <w:p w14:paraId="5B907EA6" w14:textId="77777777" w:rsidR="00310003" w:rsidRDefault="00310003" w:rsidP="00310003">
            <w:pPr>
              <w:rPr>
                <w:sz w:val="24"/>
              </w:rPr>
            </w:pPr>
            <w:r>
              <w:rPr>
                <w:sz w:val="24"/>
              </w:rPr>
              <w:t>Provide fidget tools if appropriate. (I really like non-skid bathtub appliques applied under the desk or table.  This is age appropriate for all students</w:t>
            </w:r>
            <w:r w:rsidR="0097426D">
              <w:rPr>
                <w:sz w:val="24"/>
              </w:rPr>
              <w:t xml:space="preserve"> and they last and can’t be thrown or used inappropriately.  Most dollar stores have 12 in a package for $1.  </w:t>
            </w:r>
          </w:p>
          <w:p w14:paraId="277F5EB9" w14:textId="77777777" w:rsidR="0097426D" w:rsidRDefault="0097426D" w:rsidP="00310003">
            <w:pPr>
              <w:rPr>
                <w:sz w:val="24"/>
              </w:rPr>
            </w:pPr>
          </w:p>
          <w:p w14:paraId="1CEF9ECC" w14:textId="77777777" w:rsidR="0097426D" w:rsidRDefault="0097426D" w:rsidP="00310003">
            <w:pPr>
              <w:rPr>
                <w:sz w:val="24"/>
              </w:rPr>
            </w:pPr>
            <w:r>
              <w:rPr>
                <w:sz w:val="24"/>
              </w:rPr>
              <w:t>Provide foot fidgets if necessary/appropriate.  Adults move their legs to help them pay attention during meetings. We just need to teach this skill to students.</w:t>
            </w:r>
          </w:p>
          <w:p w14:paraId="68D3E04C" w14:textId="77777777" w:rsidR="006848DC" w:rsidRDefault="006848DC" w:rsidP="00310003">
            <w:pPr>
              <w:rPr>
                <w:sz w:val="24"/>
              </w:rPr>
            </w:pPr>
          </w:p>
          <w:p w14:paraId="65A20783" w14:textId="5A4B14DB" w:rsidR="006848DC" w:rsidRPr="001D151F" w:rsidRDefault="006848DC" w:rsidP="00310003">
            <w:pPr>
              <w:rPr>
                <w:sz w:val="24"/>
              </w:rPr>
            </w:pPr>
            <w:r>
              <w:rPr>
                <w:sz w:val="24"/>
              </w:rPr>
              <w:t>Remove all visual distractions. This might be messy desks, open storage that is not neatly organized, too many posters on the wall- etc.</w:t>
            </w:r>
            <w:bookmarkStart w:id="0" w:name="_GoBack"/>
            <w:bookmarkEnd w:id="0"/>
          </w:p>
        </w:tc>
        <w:tc>
          <w:tcPr>
            <w:tcW w:w="2935" w:type="dxa"/>
          </w:tcPr>
          <w:p w14:paraId="5D9B323C" w14:textId="77777777" w:rsidR="00C3627F" w:rsidRDefault="0097426D" w:rsidP="0097426D">
            <w:pPr>
              <w:pStyle w:val="ListParagraph"/>
              <w:ind w:left="0"/>
              <w:rPr>
                <w:sz w:val="24"/>
              </w:rPr>
            </w:pPr>
            <w:r>
              <w:rPr>
                <w:sz w:val="24"/>
              </w:rPr>
              <w:t>Teach students how to stay on task. A personal anchor sheet for what to do when I feel myself starting to lose focus might be helpful.</w:t>
            </w:r>
          </w:p>
          <w:p w14:paraId="1218AC80" w14:textId="77777777" w:rsidR="0097426D" w:rsidRDefault="0097426D" w:rsidP="0097426D">
            <w:pPr>
              <w:pStyle w:val="ListParagraph"/>
              <w:ind w:left="0"/>
              <w:rPr>
                <w:sz w:val="24"/>
              </w:rPr>
            </w:pPr>
          </w:p>
          <w:p w14:paraId="14070B14" w14:textId="7FAA43F3" w:rsidR="0097426D" w:rsidRPr="001D151F" w:rsidRDefault="0097426D" w:rsidP="0097426D">
            <w:pPr>
              <w:pStyle w:val="ListParagraph"/>
              <w:ind w:left="0"/>
              <w:rPr>
                <w:sz w:val="24"/>
              </w:rPr>
            </w:pPr>
            <w:r>
              <w:rPr>
                <w:sz w:val="24"/>
              </w:rPr>
              <w:t>Use anchor sheets, video models, video self-modeling, relationship narratives, calming cards etc.</w:t>
            </w:r>
          </w:p>
        </w:tc>
        <w:tc>
          <w:tcPr>
            <w:tcW w:w="2722" w:type="dxa"/>
          </w:tcPr>
          <w:p w14:paraId="6D40B39D" w14:textId="152FF80B" w:rsidR="00C3627F" w:rsidRPr="001D151F" w:rsidRDefault="0097426D" w:rsidP="00310003">
            <w:pPr>
              <w:rPr>
                <w:sz w:val="24"/>
              </w:rPr>
            </w:pPr>
            <w:r>
              <w:rPr>
                <w:sz w:val="24"/>
              </w:rPr>
              <w:t>Tie them into the group contingency/group reinforcement. Here’s an example: Let’s say Shawn has ADHD and is prone to daydreaming and fidgeting inappropriately.  Work out a secret code with Shawn that if you say “I SPY someone …” whatever you say next is what you need Shawn to be doing.  You’ll have to role play in private meetings. Later when Shawn is about to lose his focus- look at someone who is behaving appropriately and say “I spy someone sitting up straight and tall and really paying attention. You just earned the class a point.”  The words “I spy” were secret code to Shawn. In a few minutes when Shawn has gotten the message, look at Shawn and say, “I spy someone sitting up straight and tall and really paying attention. You just earned the class a point.”  This is great public relations for the student and really helps them learn the replacement behavior.</w:t>
            </w:r>
          </w:p>
        </w:tc>
      </w:tr>
    </w:tbl>
    <w:p w14:paraId="56247F25" w14:textId="77777777" w:rsidR="0097426D" w:rsidRDefault="0097426D"/>
    <w:tbl>
      <w:tblPr>
        <w:tblStyle w:val="TableGrid"/>
        <w:tblW w:w="10980" w:type="dxa"/>
        <w:tblInd w:w="-545" w:type="dxa"/>
        <w:tblLayout w:type="fixed"/>
        <w:tblLook w:val="04A0" w:firstRow="1" w:lastRow="0" w:firstColumn="1" w:lastColumn="0" w:noHBand="0" w:noVBand="1"/>
      </w:tblPr>
      <w:tblGrid>
        <w:gridCol w:w="1857"/>
        <w:gridCol w:w="2566"/>
        <w:gridCol w:w="3407"/>
        <w:gridCol w:w="3150"/>
      </w:tblGrid>
      <w:tr w:rsidR="0097426D" w:rsidRPr="005716E0" w14:paraId="0F7932D1" w14:textId="77777777" w:rsidTr="008E6203">
        <w:tc>
          <w:tcPr>
            <w:tcW w:w="1857" w:type="dxa"/>
            <w:shd w:val="clear" w:color="auto" w:fill="D9D9D9" w:themeFill="background1" w:themeFillShade="D9"/>
          </w:tcPr>
          <w:p w14:paraId="787BB864" w14:textId="77777777" w:rsidR="0097426D" w:rsidRPr="005716E0" w:rsidRDefault="0097426D" w:rsidP="0097426D">
            <w:pPr>
              <w:jc w:val="both"/>
              <w:rPr>
                <w:b/>
                <w:sz w:val="24"/>
              </w:rPr>
            </w:pPr>
          </w:p>
        </w:tc>
        <w:tc>
          <w:tcPr>
            <w:tcW w:w="2566" w:type="dxa"/>
            <w:shd w:val="clear" w:color="auto" w:fill="D9D9D9" w:themeFill="background1" w:themeFillShade="D9"/>
          </w:tcPr>
          <w:p w14:paraId="3D5DD940" w14:textId="22C22A46" w:rsidR="0097426D" w:rsidRPr="001D151F" w:rsidRDefault="0097426D" w:rsidP="0097426D">
            <w:pPr>
              <w:rPr>
                <w:sz w:val="24"/>
              </w:rPr>
            </w:pPr>
            <w:r w:rsidRPr="00C3627F">
              <w:rPr>
                <w:b/>
                <w:sz w:val="24"/>
              </w:rPr>
              <w:t>Revise the Environment</w:t>
            </w:r>
          </w:p>
        </w:tc>
        <w:tc>
          <w:tcPr>
            <w:tcW w:w="3407" w:type="dxa"/>
            <w:shd w:val="clear" w:color="auto" w:fill="D9D9D9" w:themeFill="background1" w:themeFillShade="D9"/>
          </w:tcPr>
          <w:p w14:paraId="54644F14" w14:textId="0DDC7621" w:rsidR="0097426D" w:rsidRPr="001D151F" w:rsidRDefault="0097426D" w:rsidP="0097426D">
            <w:pPr>
              <w:pStyle w:val="ListParagraph"/>
              <w:rPr>
                <w:sz w:val="24"/>
              </w:rPr>
            </w:pPr>
            <w:r w:rsidRPr="00C3627F">
              <w:rPr>
                <w:b/>
                <w:sz w:val="24"/>
              </w:rPr>
              <w:t>Replace the Behavior</w:t>
            </w:r>
          </w:p>
        </w:tc>
        <w:tc>
          <w:tcPr>
            <w:tcW w:w="3150" w:type="dxa"/>
            <w:shd w:val="clear" w:color="auto" w:fill="D9D9D9" w:themeFill="background1" w:themeFillShade="D9"/>
          </w:tcPr>
          <w:p w14:paraId="273AA283" w14:textId="5DAC9A64" w:rsidR="0097426D" w:rsidRPr="001D151F" w:rsidRDefault="0097426D" w:rsidP="0097426D">
            <w:pPr>
              <w:rPr>
                <w:sz w:val="24"/>
              </w:rPr>
            </w:pPr>
            <w:r w:rsidRPr="00C3627F">
              <w:rPr>
                <w:b/>
                <w:sz w:val="24"/>
              </w:rPr>
              <w:t>Reframe the Response</w:t>
            </w:r>
          </w:p>
        </w:tc>
      </w:tr>
      <w:tr w:rsidR="0097426D" w:rsidRPr="005716E0" w14:paraId="6DA5D934" w14:textId="77777777" w:rsidTr="008E6203">
        <w:tc>
          <w:tcPr>
            <w:tcW w:w="1857" w:type="dxa"/>
            <w:shd w:val="clear" w:color="auto" w:fill="FFFF00"/>
          </w:tcPr>
          <w:p w14:paraId="41F1E9DE" w14:textId="41ABD654" w:rsidR="0097426D" w:rsidRPr="005716E0" w:rsidRDefault="0097426D" w:rsidP="0097426D">
            <w:pPr>
              <w:jc w:val="both"/>
              <w:rPr>
                <w:b/>
                <w:sz w:val="24"/>
              </w:rPr>
            </w:pPr>
            <w:r w:rsidRPr="00310003">
              <w:rPr>
                <w:b/>
                <w:color w:val="000000" w:themeColor="text1"/>
                <w:sz w:val="24"/>
              </w:rPr>
              <w:t>Targeted</w:t>
            </w:r>
          </w:p>
        </w:tc>
        <w:tc>
          <w:tcPr>
            <w:tcW w:w="2566" w:type="dxa"/>
          </w:tcPr>
          <w:p w14:paraId="78A5B94B" w14:textId="77777777" w:rsidR="0097426D" w:rsidRPr="001D151F" w:rsidRDefault="0097426D" w:rsidP="0097426D">
            <w:pPr>
              <w:rPr>
                <w:sz w:val="24"/>
              </w:rPr>
            </w:pPr>
          </w:p>
        </w:tc>
        <w:tc>
          <w:tcPr>
            <w:tcW w:w="3407" w:type="dxa"/>
          </w:tcPr>
          <w:p w14:paraId="08C275AD" w14:textId="77777777" w:rsidR="0097426D" w:rsidRPr="001D151F" w:rsidRDefault="0097426D" w:rsidP="0097426D">
            <w:pPr>
              <w:pStyle w:val="ListParagraph"/>
              <w:rPr>
                <w:sz w:val="24"/>
              </w:rPr>
            </w:pPr>
          </w:p>
        </w:tc>
        <w:tc>
          <w:tcPr>
            <w:tcW w:w="3150" w:type="dxa"/>
          </w:tcPr>
          <w:p w14:paraId="2729120A" w14:textId="77777777" w:rsidR="0097426D" w:rsidRPr="001D151F" w:rsidRDefault="0097426D" w:rsidP="0097426D">
            <w:pPr>
              <w:rPr>
                <w:sz w:val="24"/>
              </w:rPr>
            </w:pPr>
          </w:p>
        </w:tc>
      </w:tr>
      <w:tr w:rsidR="0097426D" w:rsidRPr="005716E0" w14:paraId="3D7BA48E" w14:textId="77777777" w:rsidTr="008E6203">
        <w:tc>
          <w:tcPr>
            <w:tcW w:w="1857" w:type="dxa"/>
          </w:tcPr>
          <w:p w14:paraId="7AF3E590" w14:textId="60FDD3BF" w:rsidR="0097426D" w:rsidRPr="005716E0" w:rsidRDefault="0097426D" w:rsidP="0097426D">
            <w:pPr>
              <w:rPr>
                <w:b/>
                <w:sz w:val="24"/>
              </w:rPr>
            </w:pPr>
            <w:r>
              <w:rPr>
                <w:b/>
                <w:sz w:val="24"/>
              </w:rPr>
              <w:t>Learning Difficulties (Academic or Social)</w:t>
            </w:r>
          </w:p>
        </w:tc>
        <w:tc>
          <w:tcPr>
            <w:tcW w:w="2566" w:type="dxa"/>
          </w:tcPr>
          <w:p w14:paraId="1D9A66C1" w14:textId="1C527D4A" w:rsidR="0097426D" w:rsidRDefault="0097426D" w:rsidP="00407965">
            <w:pPr>
              <w:rPr>
                <w:sz w:val="24"/>
              </w:rPr>
            </w:pPr>
            <w:r>
              <w:rPr>
                <w:sz w:val="24"/>
              </w:rPr>
              <w:t>Check-in/Check-out (CICO). Have the student go directly to a preferred adult first thing in the morning. Have this person pre-teach them the anticipatory set of the daily lesson or review the social cues necessary.  They will check out with the student at the end of the day to help them process.</w:t>
            </w:r>
          </w:p>
          <w:p w14:paraId="0088FBCF" w14:textId="77777777" w:rsidR="009F5A1F" w:rsidRDefault="009F5A1F" w:rsidP="00407965">
            <w:pPr>
              <w:rPr>
                <w:sz w:val="24"/>
              </w:rPr>
            </w:pPr>
          </w:p>
          <w:p w14:paraId="79BABB06" w14:textId="527B36BD" w:rsidR="009F5A1F" w:rsidRPr="001D151F" w:rsidRDefault="009F5A1F" w:rsidP="00407965">
            <w:pPr>
              <w:rPr>
                <w:sz w:val="24"/>
              </w:rPr>
            </w:pPr>
            <w:r>
              <w:rPr>
                <w:sz w:val="24"/>
              </w:rPr>
              <w:t>Use the STARS teacher/student rating sheet (see attached)</w:t>
            </w:r>
            <w:r w:rsidR="00AA66ED">
              <w:rPr>
                <w:sz w:val="24"/>
              </w:rPr>
              <w:t xml:space="preserve">.  This will help the student and the CICO person to process the growth. </w:t>
            </w:r>
          </w:p>
        </w:tc>
        <w:tc>
          <w:tcPr>
            <w:tcW w:w="3407" w:type="dxa"/>
          </w:tcPr>
          <w:p w14:paraId="0665CF5E" w14:textId="77777777" w:rsidR="0097426D" w:rsidRDefault="0097426D" w:rsidP="0097426D">
            <w:pPr>
              <w:pStyle w:val="ListParagraph"/>
              <w:ind w:left="0"/>
              <w:rPr>
                <w:sz w:val="24"/>
              </w:rPr>
            </w:pPr>
            <w:r>
              <w:rPr>
                <w:sz w:val="24"/>
              </w:rPr>
              <w:t>The student might watch a video of the upcoming lesson</w:t>
            </w:r>
            <w:r w:rsidR="009F5A1F">
              <w:rPr>
                <w:sz w:val="24"/>
              </w:rPr>
              <w:t xml:space="preserve">, learn a secret mnemonic tool, or learn a cool fact to share with the class in the CICO room.  </w:t>
            </w:r>
          </w:p>
          <w:p w14:paraId="0C535C00" w14:textId="77777777" w:rsidR="009F5A1F" w:rsidRDefault="009F5A1F" w:rsidP="0097426D">
            <w:pPr>
              <w:pStyle w:val="ListParagraph"/>
              <w:ind w:left="0"/>
              <w:rPr>
                <w:sz w:val="24"/>
              </w:rPr>
            </w:pPr>
          </w:p>
          <w:p w14:paraId="0BA5BCCF" w14:textId="727C4E7D" w:rsidR="009F5A1F" w:rsidRPr="001D151F" w:rsidRDefault="009F5A1F" w:rsidP="0097426D">
            <w:pPr>
              <w:pStyle w:val="ListParagraph"/>
              <w:ind w:left="0"/>
              <w:rPr>
                <w:sz w:val="24"/>
              </w:rPr>
            </w:pPr>
            <w:r>
              <w:rPr>
                <w:sz w:val="24"/>
              </w:rPr>
              <w:t>The CICO person will also work on ways to help the student be more comfortable asking for help.  Perhaps using a secret cue when they need help.  I had a student that would turn his name plate over if he needed help- this was my cue and no one else knew what that meant.</w:t>
            </w:r>
          </w:p>
        </w:tc>
        <w:tc>
          <w:tcPr>
            <w:tcW w:w="3150" w:type="dxa"/>
          </w:tcPr>
          <w:p w14:paraId="6A1F0469" w14:textId="77777777" w:rsidR="0097426D" w:rsidRDefault="009F5A1F" w:rsidP="00407965">
            <w:pPr>
              <w:rPr>
                <w:sz w:val="24"/>
              </w:rPr>
            </w:pPr>
            <w:r>
              <w:rPr>
                <w:sz w:val="24"/>
              </w:rPr>
              <w:t>Use secret cues to let the student know you appreciate the efforts they are making.  If they start to revert to old behaviors, use secret cues to help them remember the replacement behavior.</w:t>
            </w:r>
          </w:p>
          <w:p w14:paraId="6C283EDB" w14:textId="77777777" w:rsidR="009F5A1F" w:rsidRDefault="009F5A1F" w:rsidP="00407965">
            <w:pPr>
              <w:rPr>
                <w:sz w:val="24"/>
              </w:rPr>
            </w:pPr>
          </w:p>
          <w:p w14:paraId="70490CC4" w14:textId="7B4564B8" w:rsidR="009F5A1F" w:rsidRPr="001D151F" w:rsidRDefault="009F5A1F" w:rsidP="00407965">
            <w:pPr>
              <w:rPr>
                <w:sz w:val="24"/>
              </w:rPr>
            </w:pPr>
            <w:r>
              <w:rPr>
                <w:sz w:val="24"/>
              </w:rPr>
              <w:t>Saving face is very important for students who struggle with learning difficulties. Helping them save face stops a lot of behavior.</w:t>
            </w:r>
          </w:p>
        </w:tc>
      </w:tr>
      <w:tr w:rsidR="0097426D" w:rsidRPr="005716E0" w14:paraId="3AA7AC81" w14:textId="77777777" w:rsidTr="008E6203">
        <w:tc>
          <w:tcPr>
            <w:tcW w:w="1857" w:type="dxa"/>
          </w:tcPr>
          <w:p w14:paraId="4B649E0C" w14:textId="494D720F" w:rsidR="0097426D" w:rsidRPr="005716E0" w:rsidRDefault="00A942CE" w:rsidP="00407965">
            <w:pPr>
              <w:jc w:val="both"/>
              <w:rPr>
                <w:b/>
                <w:sz w:val="24"/>
              </w:rPr>
            </w:pPr>
            <w:r>
              <w:rPr>
                <w:b/>
                <w:sz w:val="24"/>
              </w:rPr>
              <w:t>Oppositional Students</w:t>
            </w:r>
          </w:p>
        </w:tc>
        <w:tc>
          <w:tcPr>
            <w:tcW w:w="2566" w:type="dxa"/>
          </w:tcPr>
          <w:p w14:paraId="6E10109E" w14:textId="2811EE56" w:rsidR="0097426D" w:rsidRPr="001D151F" w:rsidRDefault="008E6203" w:rsidP="00407965">
            <w:pPr>
              <w:rPr>
                <w:sz w:val="24"/>
              </w:rPr>
            </w:pPr>
            <w:r>
              <w:rPr>
                <w:sz w:val="24"/>
              </w:rPr>
              <w:t xml:space="preserve">Provide similar worksheets that cover the same material, so student has a choice in compliance. (Keeps the synapses firing in the prefrontal cortex). </w:t>
            </w:r>
          </w:p>
        </w:tc>
        <w:tc>
          <w:tcPr>
            <w:tcW w:w="3407" w:type="dxa"/>
          </w:tcPr>
          <w:p w14:paraId="0A8DB627" w14:textId="77777777" w:rsidR="0097426D" w:rsidRDefault="008E6203" w:rsidP="008E6203">
            <w:pPr>
              <w:pStyle w:val="ListParagraph"/>
              <w:ind w:left="0"/>
              <w:rPr>
                <w:sz w:val="24"/>
              </w:rPr>
            </w:pPr>
            <w:r>
              <w:rPr>
                <w:sz w:val="24"/>
              </w:rPr>
              <w:t>Teach student how to ask for help. Sometimes students behave improperly because they would rather be known as the class potty mouth than the student who needs help with a subject.  Together develop a way to ask for help that only you and the student know.</w:t>
            </w:r>
          </w:p>
          <w:p w14:paraId="65B29EC4" w14:textId="77777777" w:rsidR="008E6203" w:rsidRDefault="008E6203" w:rsidP="008E6203">
            <w:pPr>
              <w:pStyle w:val="ListParagraph"/>
              <w:ind w:left="0"/>
              <w:rPr>
                <w:sz w:val="24"/>
              </w:rPr>
            </w:pPr>
          </w:p>
          <w:p w14:paraId="795A6A91" w14:textId="14EB25CC" w:rsidR="008E6203" w:rsidRPr="001D151F" w:rsidRDefault="008E6203" w:rsidP="008E6203">
            <w:pPr>
              <w:pStyle w:val="ListParagraph"/>
              <w:ind w:left="0"/>
              <w:rPr>
                <w:sz w:val="24"/>
              </w:rPr>
            </w:pPr>
            <w:r>
              <w:rPr>
                <w:sz w:val="24"/>
              </w:rPr>
              <w:t>Teach the student that you won’t call on them in class unless they show you they know the answer (they raise their left hand if they know the answer- that’s the secret clue)</w:t>
            </w:r>
          </w:p>
        </w:tc>
        <w:tc>
          <w:tcPr>
            <w:tcW w:w="3150" w:type="dxa"/>
          </w:tcPr>
          <w:p w14:paraId="1CB72F8B" w14:textId="4F1CA58C" w:rsidR="0097426D" w:rsidRPr="001D151F" w:rsidRDefault="00407965" w:rsidP="00407965">
            <w:pPr>
              <w:rPr>
                <w:sz w:val="24"/>
              </w:rPr>
            </w:pPr>
            <w:r>
              <w:rPr>
                <w:sz w:val="24"/>
              </w:rPr>
              <w:t xml:space="preserve">Use </w:t>
            </w:r>
            <w:hyperlink r:id="rId8" w:history="1">
              <w:r w:rsidRPr="00407965">
                <w:rPr>
                  <w:rStyle w:val="Hyperlink"/>
                  <w:sz w:val="24"/>
                </w:rPr>
                <w:t>equal choices</w:t>
              </w:r>
            </w:hyperlink>
            <w:r>
              <w:rPr>
                <w:sz w:val="24"/>
              </w:rPr>
              <w:t xml:space="preserve"> offered from the student’s right side.  (</w:t>
            </w:r>
            <w:hyperlink r:id="rId9" w:history="1">
              <w:r w:rsidRPr="00407965">
                <w:rPr>
                  <w:rStyle w:val="Hyperlink"/>
                  <w:sz w:val="24"/>
                </w:rPr>
                <w:t>50 years of right side preference research</w:t>
              </w:r>
            </w:hyperlink>
            <w:r>
              <w:rPr>
                <w:sz w:val="24"/>
              </w:rPr>
              <w:t>)</w:t>
            </w:r>
          </w:p>
        </w:tc>
      </w:tr>
    </w:tbl>
    <w:p w14:paraId="14A23C5A" w14:textId="77777777" w:rsidR="008E6203" w:rsidRDefault="008E6203"/>
    <w:tbl>
      <w:tblPr>
        <w:tblStyle w:val="TableGrid"/>
        <w:tblW w:w="10980" w:type="dxa"/>
        <w:tblInd w:w="-545" w:type="dxa"/>
        <w:tblLayout w:type="fixed"/>
        <w:tblLook w:val="04A0" w:firstRow="1" w:lastRow="0" w:firstColumn="1" w:lastColumn="0" w:noHBand="0" w:noVBand="1"/>
      </w:tblPr>
      <w:tblGrid>
        <w:gridCol w:w="1857"/>
        <w:gridCol w:w="2566"/>
        <w:gridCol w:w="3407"/>
        <w:gridCol w:w="3150"/>
      </w:tblGrid>
      <w:tr w:rsidR="008E6203" w:rsidRPr="005716E0" w14:paraId="7C0C71A1" w14:textId="77777777" w:rsidTr="008E6203">
        <w:tc>
          <w:tcPr>
            <w:tcW w:w="1857" w:type="dxa"/>
            <w:shd w:val="clear" w:color="auto" w:fill="D9D9D9" w:themeFill="background1" w:themeFillShade="D9"/>
          </w:tcPr>
          <w:p w14:paraId="4D91B5DE" w14:textId="77777777" w:rsidR="008E6203" w:rsidRPr="005716E0" w:rsidRDefault="008E6203" w:rsidP="008E6203">
            <w:pPr>
              <w:jc w:val="both"/>
              <w:rPr>
                <w:b/>
                <w:sz w:val="24"/>
              </w:rPr>
            </w:pPr>
          </w:p>
        </w:tc>
        <w:tc>
          <w:tcPr>
            <w:tcW w:w="2566" w:type="dxa"/>
            <w:shd w:val="clear" w:color="auto" w:fill="D9D9D9" w:themeFill="background1" w:themeFillShade="D9"/>
          </w:tcPr>
          <w:p w14:paraId="69FAD9CA" w14:textId="66C08115" w:rsidR="008E6203" w:rsidRPr="001D151F" w:rsidRDefault="008E6203" w:rsidP="008E6203">
            <w:pPr>
              <w:rPr>
                <w:sz w:val="24"/>
              </w:rPr>
            </w:pPr>
            <w:r w:rsidRPr="00C3627F">
              <w:rPr>
                <w:b/>
                <w:sz w:val="24"/>
              </w:rPr>
              <w:t>Revise the Environment</w:t>
            </w:r>
          </w:p>
        </w:tc>
        <w:tc>
          <w:tcPr>
            <w:tcW w:w="3407" w:type="dxa"/>
            <w:shd w:val="clear" w:color="auto" w:fill="D9D9D9" w:themeFill="background1" w:themeFillShade="D9"/>
          </w:tcPr>
          <w:p w14:paraId="578219E9" w14:textId="0224EC30" w:rsidR="008E6203" w:rsidRPr="001D151F" w:rsidRDefault="008E6203" w:rsidP="008E6203">
            <w:pPr>
              <w:pStyle w:val="ListParagraph"/>
              <w:rPr>
                <w:sz w:val="24"/>
              </w:rPr>
            </w:pPr>
            <w:r w:rsidRPr="00C3627F">
              <w:rPr>
                <w:b/>
                <w:sz w:val="24"/>
              </w:rPr>
              <w:t>Replace the Behavior</w:t>
            </w:r>
          </w:p>
        </w:tc>
        <w:tc>
          <w:tcPr>
            <w:tcW w:w="3150" w:type="dxa"/>
            <w:shd w:val="clear" w:color="auto" w:fill="D9D9D9" w:themeFill="background1" w:themeFillShade="D9"/>
          </w:tcPr>
          <w:p w14:paraId="3528DF54" w14:textId="5D85A628" w:rsidR="008E6203" w:rsidRPr="001D151F" w:rsidRDefault="008E6203" w:rsidP="008E6203">
            <w:pPr>
              <w:rPr>
                <w:sz w:val="24"/>
              </w:rPr>
            </w:pPr>
            <w:r w:rsidRPr="00C3627F">
              <w:rPr>
                <w:b/>
                <w:sz w:val="24"/>
              </w:rPr>
              <w:t>Reframe the Response</w:t>
            </w:r>
          </w:p>
        </w:tc>
      </w:tr>
      <w:tr w:rsidR="008E6203" w:rsidRPr="005716E0" w14:paraId="5E8FE19B" w14:textId="77777777" w:rsidTr="008E6203">
        <w:trPr>
          <w:trHeight w:val="476"/>
        </w:trPr>
        <w:tc>
          <w:tcPr>
            <w:tcW w:w="1857" w:type="dxa"/>
            <w:shd w:val="clear" w:color="auto" w:fill="FF0000"/>
          </w:tcPr>
          <w:p w14:paraId="04701EB5" w14:textId="458F4060" w:rsidR="008E6203" w:rsidRPr="005716E0" w:rsidRDefault="008E6203" w:rsidP="008E6203">
            <w:pPr>
              <w:jc w:val="both"/>
              <w:rPr>
                <w:b/>
                <w:sz w:val="24"/>
              </w:rPr>
            </w:pPr>
            <w:r w:rsidRPr="008E6203">
              <w:rPr>
                <w:b/>
                <w:color w:val="FFFFFF" w:themeColor="background1"/>
                <w:sz w:val="24"/>
              </w:rPr>
              <w:t>Intensive</w:t>
            </w:r>
          </w:p>
        </w:tc>
        <w:tc>
          <w:tcPr>
            <w:tcW w:w="2566" w:type="dxa"/>
          </w:tcPr>
          <w:p w14:paraId="5C56CAE9" w14:textId="77777777" w:rsidR="008E6203" w:rsidRPr="001D151F" w:rsidRDefault="008E6203" w:rsidP="008E6203">
            <w:pPr>
              <w:rPr>
                <w:sz w:val="24"/>
              </w:rPr>
            </w:pPr>
          </w:p>
        </w:tc>
        <w:tc>
          <w:tcPr>
            <w:tcW w:w="3407" w:type="dxa"/>
          </w:tcPr>
          <w:p w14:paraId="08B33F97" w14:textId="77777777" w:rsidR="008E6203" w:rsidRPr="001D151F" w:rsidRDefault="008E6203" w:rsidP="008E6203">
            <w:pPr>
              <w:pStyle w:val="ListParagraph"/>
              <w:rPr>
                <w:sz w:val="24"/>
              </w:rPr>
            </w:pPr>
          </w:p>
        </w:tc>
        <w:tc>
          <w:tcPr>
            <w:tcW w:w="3150" w:type="dxa"/>
          </w:tcPr>
          <w:p w14:paraId="5F9B2965" w14:textId="77777777" w:rsidR="008E6203" w:rsidRPr="001D151F" w:rsidRDefault="008E6203" w:rsidP="008E6203">
            <w:pPr>
              <w:rPr>
                <w:sz w:val="24"/>
              </w:rPr>
            </w:pPr>
          </w:p>
        </w:tc>
      </w:tr>
      <w:tr w:rsidR="0097426D" w:rsidRPr="005716E0" w14:paraId="1FC98AF9" w14:textId="77777777" w:rsidTr="008E6203">
        <w:tc>
          <w:tcPr>
            <w:tcW w:w="1857" w:type="dxa"/>
          </w:tcPr>
          <w:p w14:paraId="4ADE2B4A" w14:textId="53FAF284" w:rsidR="0097426D" w:rsidRPr="005716E0" w:rsidRDefault="008E6203" w:rsidP="001D151F">
            <w:pPr>
              <w:jc w:val="both"/>
              <w:rPr>
                <w:b/>
                <w:sz w:val="24"/>
              </w:rPr>
            </w:pPr>
            <w:r>
              <w:rPr>
                <w:b/>
                <w:sz w:val="24"/>
              </w:rPr>
              <w:t>Functional Behavior Assessment</w:t>
            </w:r>
          </w:p>
        </w:tc>
        <w:tc>
          <w:tcPr>
            <w:tcW w:w="2566" w:type="dxa"/>
          </w:tcPr>
          <w:p w14:paraId="482F9EC8" w14:textId="6D150BEC" w:rsidR="0097426D" w:rsidRPr="001D151F" w:rsidRDefault="008E6203" w:rsidP="00310003">
            <w:pPr>
              <w:rPr>
                <w:sz w:val="24"/>
              </w:rPr>
            </w:pPr>
            <w:r>
              <w:rPr>
                <w:sz w:val="24"/>
              </w:rPr>
              <w:t>For students who fail to thrive with the universal and targeted interventions, it will be necessary to conduct a functional behavior assessment.  We need to determine the function of the behavior and the triggers that set the behavior in motion.</w:t>
            </w:r>
          </w:p>
        </w:tc>
        <w:tc>
          <w:tcPr>
            <w:tcW w:w="3407" w:type="dxa"/>
          </w:tcPr>
          <w:p w14:paraId="2319B115" w14:textId="77777777" w:rsidR="0097426D" w:rsidRDefault="008E6203" w:rsidP="008E6203">
            <w:pPr>
              <w:pStyle w:val="ListParagraph"/>
              <w:ind w:left="0"/>
              <w:rPr>
                <w:sz w:val="24"/>
              </w:rPr>
            </w:pPr>
            <w:r>
              <w:rPr>
                <w:sz w:val="24"/>
              </w:rPr>
              <w:t xml:space="preserve">First, we need to define the behavior we are targeting for change. Then we need to define the replacement behavior we want to see. </w:t>
            </w:r>
          </w:p>
          <w:p w14:paraId="62BBCAA1" w14:textId="77777777" w:rsidR="008E6203" w:rsidRDefault="008E6203" w:rsidP="008E6203">
            <w:pPr>
              <w:pStyle w:val="ListParagraph"/>
              <w:ind w:left="0"/>
              <w:rPr>
                <w:sz w:val="24"/>
              </w:rPr>
            </w:pPr>
          </w:p>
          <w:p w14:paraId="65EB43E2" w14:textId="77AE0582" w:rsidR="008E6203" w:rsidRPr="001D151F" w:rsidRDefault="008E6203" w:rsidP="008E6203">
            <w:pPr>
              <w:pStyle w:val="ListParagraph"/>
              <w:ind w:left="0"/>
              <w:rPr>
                <w:sz w:val="24"/>
              </w:rPr>
            </w:pPr>
            <w:r>
              <w:rPr>
                <w:sz w:val="24"/>
              </w:rPr>
              <w:t>This needs to be in measurable and observable terms. We can use video modeling, peer mentoring, video self-modeling, peer tutoring, role playing, relationship narratives, point of view video modeling etc. to help the student learn the replacement behavior.</w:t>
            </w:r>
          </w:p>
        </w:tc>
        <w:tc>
          <w:tcPr>
            <w:tcW w:w="3150" w:type="dxa"/>
          </w:tcPr>
          <w:p w14:paraId="704FD29C" w14:textId="77777777" w:rsidR="0097426D" w:rsidRDefault="008E6203" w:rsidP="00310003">
            <w:pPr>
              <w:rPr>
                <w:sz w:val="24"/>
              </w:rPr>
            </w:pPr>
            <w:r>
              <w:rPr>
                <w:sz w:val="24"/>
              </w:rPr>
              <w:t xml:space="preserve">Once we know the function of the behavior, we reinforce the replacement behavior with that consequence (impacT) and withhold the impacT from the targeted behavior.  </w:t>
            </w:r>
          </w:p>
          <w:p w14:paraId="293E3AFB" w14:textId="77777777" w:rsidR="008E6203" w:rsidRDefault="008E6203" w:rsidP="00310003">
            <w:pPr>
              <w:rPr>
                <w:sz w:val="24"/>
              </w:rPr>
            </w:pPr>
          </w:p>
          <w:p w14:paraId="0D981E28" w14:textId="2C912977" w:rsidR="008E6203" w:rsidRPr="001D151F" w:rsidRDefault="008E6203" w:rsidP="00310003">
            <w:pPr>
              <w:rPr>
                <w:sz w:val="24"/>
              </w:rPr>
            </w:pPr>
            <w:r>
              <w:rPr>
                <w:sz w:val="24"/>
              </w:rPr>
              <w:t>The only way to document the function of the behavior is to collect data. A fifteen-minute observation is not a functional behavior assessment. We like 10 days of data because it gives you two samples of each day of the week.  We find that some students are triggered by days of the week.</w:t>
            </w:r>
          </w:p>
        </w:tc>
      </w:tr>
    </w:tbl>
    <w:p w14:paraId="04A825B3" w14:textId="77777777" w:rsidR="00547AE3" w:rsidRDefault="00547AE3" w:rsidP="00407965">
      <w:pPr>
        <w:jc w:val="center"/>
        <w:rPr>
          <w:b/>
          <w:sz w:val="32"/>
        </w:rPr>
      </w:pPr>
    </w:p>
    <w:p w14:paraId="3D98F752" w14:textId="3054CB86" w:rsidR="00547AE3" w:rsidRDefault="00547AE3">
      <w:pPr>
        <w:rPr>
          <w:b/>
          <w:sz w:val="32"/>
        </w:rPr>
      </w:pPr>
      <w:r>
        <w:rPr>
          <w:b/>
          <w:sz w:val="32"/>
        </w:rPr>
        <w:br w:type="page"/>
      </w:r>
    </w:p>
    <w:p w14:paraId="40109923" w14:textId="77777777" w:rsidR="00547AE3" w:rsidRDefault="00547AE3" w:rsidP="00407965">
      <w:pPr>
        <w:jc w:val="center"/>
        <w:rPr>
          <w:b/>
          <w:sz w:val="32"/>
        </w:rPr>
      </w:pPr>
    </w:p>
    <w:p w14:paraId="4CD09106" w14:textId="41BAFD6C" w:rsidR="00D60C98" w:rsidRPr="00A77F10" w:rsidRDefault="00D60C98" w:rsidP="00407965">
      <w:pPr>
        <w:jc w:val="center"/>
        <w:rPr>
          <w:b/>
          <w:sz w:val="32"/>
        </w:rPr>
      </w:pPr>
      <w:r w:rsidRPr="00A77F10">
        <w:rPr>
          <w:b/>
          <w:sz w:val="32"/>
        </w:rPr>
        <w:t>STARS</w:t>
      </w:r>
    </w:p>
    <w:p w14:paraId="785860BA" w14:textId="77777777" w:rsidR="00D60C98" w:rsidRDefault="00D60C98" w:rsidP="00407965">
      <w:r>
        <w:t>The following pages on Student Teacher Action Rating Sheets (STARS) have been very effective for many teachers.  It is not enough to tell children to “be respectful”, we must teach them what that looks like, sounds like, and feels like.  Just as an 87% on a paper does not teach a child what they did correctly and what they did incorrectly; telling a child to flip a card to another color does not teach them to see their behavior the same way the adult sees their behavior.</w:t>
      </w:r>
    </w:p>
    <w:p w14:paraId="7183BFB2" w14:textId="77777777" w:rsidR="00D60C98" w:rsidRDefault="00D60C98" w:rsidP="00407965"/>
    <w:p w14:paraId="665E00E1" w14:textId="77777777" w:rsidR="00D60C98" w:rsidRDefault="00D60C98" w:rsidP="00407965">
      <w:r>
        <w:t>The following pages are a self-management tool for teachers to use with children who are having a difficult time with universal classroom management techniques.</w:t>
      </w:r>
    </w:p>
    <w:p w14:paraId="290ABC46" w14:textId="77777777" w:rsidR="00D60C98" w:rsidRDefault="00D60C98" w:rsidP="00407965">
      <w:r>
        <w:t xml:space="preserve">The teacher grades their behavior on a few positively stated expectations every hour using a scale of 3-2-1 (3 means everything went extremely well that hour, 2 means things went well but could have been a little better, and 1 means things could have been better).  I do not believe in using a zero or a sad face with a child because children equate this with “I’m a zero.  I’m not worth anything.”  (As soon as a child believes this about themselves they will begin to act as if they are a zero or not worth anything and that is not where we want any child’s self-worth to rest.)  </w:t>
      </w:r>
    </w:p>
    <w:p w14:paraId="53B83F9C" w14:textId="77777777" w:rsidR="00D60C98" w:rsidRDefault="00D60C98" w:rsidP="00407965">
      <w:pPr>
        <w:ind w:left="720"/>
      </w:pPr>
      <w:r>
        <w:t xml:space="preserve">I actually was doing a training once and a lady raised her hand and said, “Get real.  Some children are zeros.”  I sincerely hope this woman has found work in another industry, because if you believe that children are not worth anything, you should not </w:t>
      </w:r>
      <w:proofErr w:type="gramStart"/>
      <w:r>
        <w:t>be in charge of</w:t>
      </w:r>
      <w:proofErr w:type="gramEnd"/>
      <w:r>
        <w:t xml:space="preserve"> their education.</w:t>
      </w:r>
    </w:p>
    <w:p w14:paraId="55403466" w14:textId="77777777" w:rsidR="00D60C98" w:rsidRDefault="00D60C98" w:rsidP="00407965">
      <w:r>
        <w:t xml:space="preserve">The child grades their behavior on the same scale of 3-2-1.  They can do this on the sheet of paper provided on the next pages or on a separate piece of paper.  The child should not be able to see what the teacher </w:t>
      </w:r>
      <w:proofErr w:type="gramStart"/>
      <w:r>
        <w:t>wrote</w:t>
      </w:r>
      <w:proofErr w:type="gramEnd"/>
      <w:r>
        <w:t xml:space="preserve"> and the teacher should not be able to see what the child wrote.  When they put their two papers together, if they match the child gets that number of points.  3+3= 3 points, 2+2= 2 points and 1+1= 1 point.  If the teacher marks the child a 3 and the child marks their behavior a 2 then no points are earned.  This helps the child learn to see their behavior the same way the adult sees their behavior.  We usually laminate the student’s copy and then they can use it again and again.</w:t>
      </w:r>
    </w:p>
    <w:p w14:paraId="1B270ACB" w14:textId="77777777" w:rsidR="00D60C98" w:rsidRDefault="00D60C98" w:rsidP="00407965"/>
    <w:p w14:paraId="43D5CA23" w14:textId="77777777" w:rsidR="00D60C98" w:rsidRDefault="00D60C98" w:rsidP="00407965">
      <w:r>
        <w:t>Most children really buy into this program because it is competition and they love competition.  My favorite way to “pay off” on this program is to have the child choose a menu of point accumulation and the reward occurs at home.  For example, if a child had six hours with 9 points possible for each hour their top point accumulation would be 54 points.  The menu might look like this:</w:t>
      </w:r>
    </w:p>
    <w:p w14:paraId="1EC2D1D8" w14:textId="77777777" w:rsidR="00D60C98" w:rsidRDefault="00D60C98" w:rsidP="00D60C98">
      <w:pPr>
        <w:numPr>
          <w:ilvl w:val="0"/>
          <w:numId w:val="3"/>
        </w:numPr>
        <w:spacing w:after="0" w:line="240" w:lineRule="auto"/>
      </w:pPr>
      <w:r>
        <w:t>1-25 points= 5 extra minutes of computer game at home</w:t>
      </w:r>
    </w:p>
    <w:p w14:paraId="196FAC84" w14:textId="77777777" w:rsidR="00D60C98" w:rsidRDefault="00D60C98" w:rsidP="00D60C98">
      <w:pPr>
        <w:numPr>
          <w:ilvl w:val="0"/>
          <w:numId w:val="3"/>
        </w:numPr>
        <w:spacing w:after="0" w:line="240" w:lineRule="auto"/>
      </w:pPr>
      <w:r>
        <w:t>26-35 points = 10 extra minutes of computer game at home</w:t>
      </w:r>
    </w:p>
    <w:p w14:paraId="062F5023" w14:textId="77777777" w:rsidR="00D60C98" w:rsidRDefault="00D60C98" w:rsidP="00D60C98">
      <w:pPr>
        <w:numPr>
          <w:ilvl w:val="0"/>
          <w:numId w:val="3"/>
        </w:numPr>
        <w:spacing w:after="0" w:line="240" w:lineRule="auto"/>
      </w:pPr>
      <w:r>
        <w:t>36-40 points = getting to choose what the family eats for dinner that night</w:t>
      </w:r>
    </w:p>
    <w:p w14:paraId="14FCD4FE" w14:textId="77777777" w:rsidR="00D60C98" w:rsidRDefault="00D60C98" w:rsidP="00D60C98">
      <w:pPr>
        <w:numPr>
          <w:ilvl w:val="0"/>
          <w:numId w:val="3"/>
        </w:numPr>
        <w:spacing w:after="0" w:line="240" w:lineRule="auto"/>
      </w:pPr>
      <w:r>
        <w:t>41-50 points = getting to help parent cook the dinner that the family eats for dinner</w:t>
      </w:r>
    </w:p>
    <w:p w14:paraId="5453A544" w14:textId="77777777" w:rsidR="00D60C98" w:rsidRDefault="00D60C98" w:rsidP="00D60C98">
      <w:pPr>
        <w:numPr>
          <w:ilvl w:val="0"/>
          <w:numId w:val="3"/>
        </w:numPr>
        <w:spacing w:after="0" w:line="240" w:lineRule="auto"/>
        <w:sectPr w:rsidR="00D60C98" w:rsidSect="00407965">
          <w:footerReference w:type="default" r:id="rId10"/>
          <w:pgSz w:w="12240" w:h="15840"/>
          <w:pgMar w:top="1440" w:right="1440" w:bottom="1440" w:left="1440" w:header="720" w:footer="720" w:gutter="0"/>
          <w:cols w:space="720"/>
          <w:docGrid w:linePitch="360"/>
        </w:sectPr>
      </w:pPr>
      <w:r>
        <w:t>51-54 points = getting to choose the family movie to watch that night</w:t>
      </w:r>
    </w:p>
    <w:p w14:paraId="27F80908" w14:textId="77777777" w:rsidR="00D60C98" w:rsidRDefault="00D60C98" w:rsidP="00407965">
      <w:r>
        <w:lastRenderedPageBreak/>
        <w:t>For older students substitute smiley faces with the numbers 3-2-1.  Students must earn the number of points they were given.  If they only earn one point for matching, the child will quickly figure out that if they have tons of targeted behaviors the teacher will mark them a “one” and then the student can mark a “one” and they will match.  Smart kids!  (I learned this lesson the hard way.)</w:t>
      </w:r>
    </w:p>
    <w:p w14:paraId="717F3DE3" w14:textId="77777777" w:rsidR="00D60C98" w:rsidRDefault="00D60C98" w:rsidP="00407965"/>
    <w:p w14:paraId="39762055" w14:textId="77777777" w:rsidR="00D60C98" w:rsidRDefault="00D60C98" w:rsidP="00407965">
      <w:r>
        <w:t xml:space="preserve">The teacher marks the score for each section where the student cannot see what the teacher is writing.  The student marks the score for each section where the teacher cannot see what the student is writing.  The student and teacher then get together and everywhere they match the student earns points. </w:t>
      </w:r>
    </w:p>
    <w:p w14:paraId="03C321E4" w14:textId="77777777" w:rsidR="00D60C98" w:rsidRDefault="00D60C98" w:rsidP="00407965"/>
    <w:p w14:paraId="6FF7E677" w14:textId="77777777" w:rsidR="00D60C98" w:rsidRDefault="00D60C98" w:rsidP="00407965">
      <w:r>
        <w:t xml:space="preserve">You’ll have to come up with the menu based on his/her “float the boaters” </w:t>
      </w:r>
      <w:r>
        <w:sym w:font="Wingdings" w:char="F04A"/>
      </w:r>
      <w:r>
        <w:t xml:space="preserve"> </w:t>
      </w:r>
    </w:p>
    <w:p w14:paraId="14515DBE" w14:textId="77777777" w:rsidR="00D60C98" w:rsidRDefault="00D60C98" w:rsidP="00407965"/>
    <w:p w14:paraId="1085F4E7" w14:textId="77777777" w:rsidR="00D60C98" w:rsidRDefault="00D60C98" w:rsidP="00407965"/>
    <w:p w14:paraId="7E110234" w14:textId="77777777" w:rsidR="00D60C98" w:rsidRDefault="00D60C98" w:rsidP="00407965">
      <w:r>
        <w:t xml:space="preserve">If you involve the bus driver- just give the bus driver three cards with a number 3, 2, and 1 on separate cards.  The bus driver will hand one of the numbers to the person who checks in with the buses in the morning.  The bus check in person will take the card into the school and hand it to the check-in/check-out person who is monitoring the forms for the student.  This way the bus driver can be involved and not take up too much of their time.  The bus driver will be given the number back at the afternoon route time.  </w:t>
      </w:r>
    </w:p>
    <w:p w14:paraId="6D8E7F3F" w14:textId="77777777" w:rsidR="00D60C98" w:rsidRDefault="00D60C98" w:rsidP="00407965"/>
    <w:p w14:paraId="0EB4858E" w14:textId="77777777" w:rsidR="00D60C98" w:rsidRDefault="00D60C98" w:rsidP="00407965"/>
    <w:p w14:paraId="3E746131" w14:textId="77777777" w:rsidR="00D60C98" w:rsidRDefault="00D60C98" w:rsidP="00407965"/>
    <w:p w14:paraId="11C16F05" w14:textId="77777777" w:rsidR="00D60C98" w:rsidRDefault="00D60C98" w:rsidP="00407965"/>
    <w:p w14:paraId="44CCBA9A" w14:textId="77777777" w:rsidR="00D60C98" w:rsidRDefault="00D60C98" w:rsidP="00407965"/>
    <w:p w14:paraId="7D1F9117" w14:textId="77777777" w:rsidR="00D60C98" w:rsidRDefault="00D60C98" w:rsidP="00407965"/>
    <w:p w14:paraId="3F0E15D1" w14:textId="77777777" w:rsidR="00D60C98" w:rsidRDefault="00D60C98" w:rsidP="00407965"/>
    <w:p w14:paraId="1A67D383" w14:textId="77777777" w:rsidR="00D60C98" w:rsidRDefault="00D60C98" w:rsidP="00407965"/>
    <w:p w14:paraId="1C2A013D" w14:textId="77777777" w:rsidR="00D60C98" w:rsidRDefault="00D60C98" w:rsidP="00407965"/>
    <w:p w14:paraId="127E40ED" w14:textId="77777777" w:rsidR="00D60C98" w:rsidRDefault="00D60C98" w:rsidP="00407965"/>
    <w:p w14:paraId="108D8DAE" w14:textId="77777777" w:rsidR="00D60C98" w:rsidRDefault="00D60C98" w:rsidP="00407965"/>
    <w:p w14:paraId="21810DED" w14:textId="77777777" w:rsidR="00D60C98" w:rsidRDefault="00D60C98" w:rsidP="00407965"/>
    <w:p w14:paraId="6EFFFC09" w14:textId="77777777" w:rsidR="00D60C98" w:rsidRDefault="00D60C98" w:rsidP="00407965"/>
    <w:p w14:paraId="6D74D549" w14:textId="77777777" w:rsidR="00D60C98" w:rsidRDefault="00D60C98" w:rsidP="00407965"/>
    <w:p w14:paraId="362740A4" w14:textId="77777777" w:rsidR="00D60C98" w:rsidRDefault="00D60C98" w:rsidP="00407965"/>
    <w:p w14:paraId="1AE79571" w14:textId="77777777" w:rsidR="00D60C98" w:rsidRDefault="00D60C98" w:rsidP="00407965"/>
    <w:p w14:paraId="415CDCED" w14:textId="77777777" w:rsidR="00D60C98" w:rsidRDefault="00D60C98" w:rsidP="00407965"/>
    <w:p w14:paraId="229457E0" w14:textId="77777777" w:rsidR="00D60C98" w:rsidRDefault="00D60C98" w:rsidP="00407965"/>
    <w:p w14:paraId="2F11B922" w14:textId="77777777" w:rsidR="00D60C98" w:rsidRDefault="00D60C98" w:rsidP="00407965">
      <w:r>
        <w:lastRenderedPageBreak/>
        <w:t xml:space="preserve">The following page has a sheet filled out.  </w:t>
      </w:r>
    </w:p>
    <w:p w14:paraId="55F828B0" w14:textId="77777777" w:rsidR="00D60C98" w:rsidRDefault="00D60C98" w:rsidP="00407965"/>
    <w:p w14:paraId="2C3DD1E3" w14:textId="77777777" w:rsidR="00D60C98" w:rsidRDefault="00D60C98" w:rsidP="00407965">
      <w:pPr>
        <w:jc w:val="center"/>
        <w:rPr>
          <w:rFonts w:ascii="Georgia" w:hAnsi="Georgia"/>
        </w:rPr>
      </w:pPr>
      <w:r>
        <w:rPr>
          <w:rFonts w:ascii="Georgia" w:hAnsi="Georgia"/>
        </w:rPr>
        <w:t>Student Teacher Action Rating Sheet (</w:t>
      </w:r>
      <w:r w:rsidRPr="00B245B8">
        <w:rPr>
          <w:rFonts w:ascii="Georgia" w:hAnsi="Georgia"/>
          <w:b/>
        </w:rPr>
        <w:t>STARS</w:t>
      </w:r>
      <w:r>
        <w:rPr>
          <w:rFonts w:ascii="Georgia" w:hAnsi="Georgia"/>
        </w:rPr>
        <w:t>)</w:t>
      </w:r>
    </w:p>
    <w:p w14:paraId="5AA9C529" w14:textId="77777777" w:rsidR="00D60C98" w:rsidRPr="00935AC9" w:rsidRDefault="00D60C98" w:rsidP="00407965">
      <w:r w:rsidRPr="00935AC9">
        <w:t>Student Name:</w:t>
      </w:r>
      <w:r>
        <w:t xml:space="preserve"> </w:t>
      </w:r>
      <w:r w:rsidRPr="00935AC9">
        <w:t>_____</w:t>
      </w:r>
      <w:r>
        <w:t xml:space="preserve"> Sample _______________________</w:t>
      </w:r>
      <w:r w:rsidRPr="00935AC9">
        <w:t>_</w:t>
      </w:r>
      <w:r>
        <w:t xml:space="preserve">   Date:  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427"/>
        <w:gridCol w:w="424"/>
        <w:gridCol w:w="229"/>
        <w:gridCol w:w="517"/>
        <w:gridCol w:w="428"/>
        <w:gridCol w:w="227"/>
        <w:gridCol w:w="520"/>
        <w:gridCol w:w="428"/>
        <w:gridCol w:w="228"/>
        <w:gridCol w:w="526"/>
        <w:gridCol w:w="426"/>
        <w:gridCol w:w="229"/>
        <w:gridCol w:w="538"/>
        <w:gridCol w:w="428"/>
        <w:gridCol w:w="239"/>
        <w:gridCol w:w="797"/>
        <w:gridCol w:w="428"/>
        <w:gridCol w:w="236"/>
        <w:gridCol w:w="606"/>
        <w:gridCol w:w="433"/>
      </w:tblGrid>
      <w:tr w:rsidR="00D60C98" w:rsidRPr="00935AC9" w14:paraId="61B01281" w14:textId="77777777" w:rsidTr="00407965">
        <w:tc>
          <w:tcPr>
            <w:tcW w:w="1036" w:type="dxa"/>
            <w:shd w:val="clear" w:color="auto" w:fill="auto"/>
          </w:tcPr>
          <w:p w14:paraId="3DFD8B9D" w14:textId="77777777" w:rsidR="00D60C98" w:rsidRPr="00EA7E00" w:rsidRDefault="00D60C98" w:rsidP="00407965"/>
        </w:tc>
        <w:tc>
          <w:tcPr>
            <w:tcW w:w="851" w:type="dxa"/>
            <w:gridSpan w:val="2"/>
            <w:shd w:val="clear" w:color="auto" w:fill="auto"/>
          </w:tcPr>
          <w:p w14:paraId="42E1D815" w14:textId="77777777" w:rsidR="00D60C98" w:rsidRPr="00EA7E00" w:rsidRDefault="00D60C98" w:rsidP="00407965">
            <w:r w:rsidRPr="00EA7E00">
              <w:t>Hour One</w:t>
            </w:r>
          </w:p>
        </w:tc>
        <w:tc>
          <w:tcPr>
            <w:tcW w:w="229" w:type="dxa"/>
            <w:vMerge w:val="restart"/>
            <w:shd w:val="clear" w:color="auto" w:fill="000000"/>
          </w:tcPr>
          <w:p w14:paraId="6D2B737F" w14:textId="77777777" w:rsidR="00D60C98" w:rsidRPr="00EA7E00" w:rsidRDefault="00D60C98" w:rsidP="00407965"/>
        </w:tc>
        <w:tc>
          <w:tcPr>
            <w:tcW w:w="945" w:type="dxa"/>
            <w:gridSpan w:val="2"/>
            <w:shd w:val="clear" w:color="auto" w:fill="auto"/>
          </w:tcPr>
          <w:p w14:paraId="36FAAF1F" w14:textId="77777777" w:rsidR="00D60C98" w:rsidRPr="00EA7E00" w:rsidRDefault="00D60C98" w:rsidP="00407965">
            <w:r w:rsidRPr="00EA7E00">
              <w:t>Hour Two</w:t>
            </w:r>
          </w:p>
        </w:tc>
        <w:tc>
          <w:tcPr>
            <w:tcW w:w="227" w:type="dxa"/>
            <w:vMerge w:val="restart"/>
            <w:shd w:val="clear" w:color="auto" w:fill="000000"/>
          </w:tcPr>
          <w:p w14:paraId="4A1D05F6" w14:textId="77777777" w:rsidR="00D60C98" w:rsidRPr="00EA7E00" w:rsidRDefault="00D60C98" w:rsidP="00407965"/>
        </w:tc>
        <w:tc>
          <w:tcPr>
            <w:tcW w:w="948" w:type="dxa"/>
            <w:gridSpan w:val="2"/>
            <w:shd w:val="clear" w:color="auto" w:fill="auto"/>
          </w:tcPr>
          <w:p w14:paraId="567A9611" w14:textId="77777777" w:rsidR="00D60C98" w:rsidRPr="00EA7E00" w:rsidRDefault="00D60C98" w:rsidP="00407965">
            <w:r w:rsidRPr="00EA7E00">
              <w:t>Hour Three</w:t>
            </w:r>
          </w:p>
        </w:tc>
        <w:tc>
          <w:tcPr>
            <w:tcW w:w="228" w:type="dxa"/>
            <w:vMerge w:val="restart"/>
            <w:shd w:val="clear" w:color="auto" w:fill="000000"/>
          </w:tcPr>
          <w:p w14:paraId="37DBF300" w14:textId="77777777" w:rsidR="00D60C98" w:rsidRPr="00EA7E00" w:rsidRDefault="00D60C98" w:rsidP="00407965"/>
        </w:tc>
        <w:tc>
          <w:tcPr>
            <w:tcW w:w="952" w:type="dxa"/>
            <w:gridSpan w:val="2"/>
            <w:shd w:val="clear" w:color="auto" w:fill="auto"/>
          </w:tcPr>
          <w:p w14:paraId="0C062543" w14:textId="77777777" w:rsidR="00D60C98" w:rsidRPr="00EA7E00" w:rsidRDefault="00D60C98" w:rsidP="00407965">
            <w:r w:rsidRPr="00EA7E00">
              <w:t>Hour Four</w:t>
            </w:r>
          </w:p>
        </w:tc>
        <w:tc>
          <w:tcPr>
            <w:tcW w:w="229" w:type="dxa"/>
            <w:vMerge w:val="restart"/>
            <w:shd w:val="clear" w:color="auto" w:fill="000000"/>
          </w:tcPr>
          <w:p w14:paraId="62D04225" w14:textId="77777777" w:rsidR="00D60C98" w:rsidRPr="00EA7E00" w:rsidRDefault="00D60C98" w:rsidP="00407965"/>
        </w:tc>
        <w:tc>
          <w:tcPr>
            <w:tcW w:w="966" w:type="dxa"/>
            <w:gridSpan w:val="2"/>
            <w:shd w:val="clear" w:color="auto" w:fill="auto"/>
          </w:tcPr>
          <w:p w14:paraId="6A86783B" w14:textId="77777777" w:rsidR="00D60C98" w:rsidRPr="00EA7E00" w:rsidRDefault="00D60C98" w:rsidP="00407965">
            <w:r w:rsidRPr="00EA7E00">
              <w:t>Hour Five</w:t>
            </w:r>
          </w:p>
        </w:tc>
        <w:tc>
          <w:tcPr>
            <w:tcW w:w="239" w:type="dxa"/>
            <w:vMerge w:val="restart"/>
            <w:shd w:val="clear" w:color="auto" w:fill="000000"/>
          </w:tcPr>
          <w:p w14:paraId="43BF53C3" w14:textId="77777777" w:rsidR="00D60C98" w:rsidRPr="00EA7E00" w:rsidRDefault="00D60C98" w:rsidP="00407965"/>
        </w:tc>
        <w:tc>
          <w:tcPr>
            <w:tcW w:w="1225" w:type="dxa"/>
            <w:gridSpan w:val="2"/>
            <w:shd w:val="clear" w:color="auto" w:fill="auto"/>
          </w:tcPr>
          <w:p w14:paraId="1DFD4200" w14:textId="77777777" w:rsidR="00D60C98" w:rsidRPr="00EA7E00" w:rsidRDefault="00D60C98" w:rsidP="00407965">
            <w:r w:rsidRPr="00EA7E00">
              <w:t>Hour Six</w:t>
            </w:r>
          </w:p>
        </w:tc>
        <w:tc>
          <w:tcPr>
            <w:tcW w:w="236" w:type="dxa"/>
            <w:vMerge w:val="restart"/>
            <w:shd w:val="clear" w:color="auto" w:fill="000000"/>
          </w:tcPr>
          <w:p w14:paraId="17D9AB88" w14:textId="77777777" w:rsidR="00D60C98" w:rsidRPr="00EA7E00" w:rsidRDefault="00D60C98" w:rsidP="00407965"/>
        </w:tc>
        <w:tc>
          <w:tcPr>
            <w:tcW w:w="1039" w:type="dxa"/>
            <w:gridSpan w:val="2"/>
            <w:shd w:val="clear" w:color="auto" w:fill="auto"/>
          </w:tcPr>
          <w:p w14:paraId="1496365C" w14:textId="77777777" w:rsidR="00D60C98" w:rsidRPr="00EA7E00" w:rsidRDefault="00D60C98" w:rsidP="00407965">
            <w:r w:rsidRPr="00EA7E00">
              <w:t>Hour Seven</w:t>
            </w:r>
          </w:p>
        </w:tc>
      </w:tr>
      <w:tr w:rsidR="00D60C98" w:rsidRPr="00935AC9" w14:paraId="23D47F54" w14:textId="77777777" w:rsidTr="00407965">
        <w:tc>
          <w:tcPr>
            <w:tcW w:w="1036" w:type="dxa"/>
            <w:vMerge w:val="restart"/>
            <w:shd w:val="clear" w:color="auto" w:fill="auto"/>
          </w:tcPr>
          <w:p w14:paraId="3AC2C9B6" w14:textId="77777777" w:rsidR="00D60C98" w:rsidRPr="00EA7E00" w:rsidRDefault="00D60C98" w:rsidP="00407965">
            <w:r w:rsidRPr="00EA7E00">
              <w:t>Keep hands and feet to self</w:t>
            </w:r>
          </w:p>
        </w:tc>
        <w:tc>
          <w:tcPr>
            <w:tcW w:w="427" w:type="dxa"/>
            <w:shd w:val="clear" w:color="auto" w:fill="BFBFBF"/>
          </w:tcPr>
          <w:p w14:paraId="5DC125B4" w14:textId="77777777" w:rsidR="00D60C98" w:rsidRPr="00EA7E00" w:rsidRDefault="00D60C98" w:rsidP="00407965">
            <w:r w:rsidRPr="00EA7E00">
              <w:t>T</w:t>
            </w:r>
          </w:p>
        </w:tc>
        <w:tc>
          <w:tcPr>
            <w:tcW w:w="424" w:type="dxa"/>
            <w:shd w:val="clear" w:color="auto" w:fill="F2F2F2"/>
          </w:tcPr>
          <w:p w14:paraId="55D05B62" w14:textId="77777777" w:rsidR="00D60C98" w:rsidRPr="00EA7E00" w:rsidRDefault="00D60C98" w:rsidP="00407965">
            <w:r w:rsidRPr="00EA7E00">
              <w:t>S</w:t>
            </w:r>
          </w:p>
        </w:tc>
        <w:tc>
          <w:tcPr>
            <w:tcW w:w="229" w:type="dxa"/>
            <w:vMerge/>
            <w:shd w:val="clear" w:color="auto" w:fill="000000"/>
          </w:tcPr>
          <w:p w14:paraId="354E9525" w14:textId="77777777" w:rsidR="00D60C98" w:rsidRPr="00EA7E00" w:rsidRDefault="00D60C98" w:rsidP="00407965"/>
        </w:tc>
        <w:tc>
          <w:tcPr>
            <w:tcW w:w="517" w:type="dxa"/>
            <w:shd w:val="clear" w:color="auto" w:fill="BFBFBF"/>
          </w:tcPr>
          <w:p w14:paraId="22BC7E6A" w14:textId="77777777" w:rsidR="00D60C98" w:rsidRPr="00EA7E00" w:rsidRDefault="00D60C98" w:rsidP="00407965">
            <w:r w:rsidRPr="00EA7E00">
              <w:t>T</w:t>
            </w:r>
          </w:p>
        </w:tc>
        <w:tc>
          <w:tcPr>
            <w:tcW w:w="428" w:type="dxa"/>
            <w:shd w:val="clear" w:color="auto" w:fill="F2F2F2"/>
          </w:tcPr>
          <w:p w14:paraId="344A7769" w14:textId="77777777" w:rsidR="00D60C98" w:rsidRPr="00EA7E00" w:rsidRDefault="00D60C98" w:rsidP="00407965">
            <w:r w:rsidRPr="00EA7E00">
              <w:t>S</w:t>
            </w:r>
          </w:p>
        </w:tc>
        <w:tc>
          <w:tcPr>
            <w:tcW w:w="227" w:type="dxa"/>
            <w:vMerge/>
            <w:shd w:val="clear" w:color="auto" w:fill="000000"/>
          </w:tcPr>
          <w:p w14:paraId="27D3B4E3" w14:textId="77777777" w:rsidR="00D60C98" w:rsidRPr="00EA7E00" w:rsidRDefault="00D60C98" w:rsidP="00407965"/>
        </w:tc>
        <w:tc>
          <w:tcPr>
            <w:tcW w:w="520" w:type="dxa"/>
            <w:shd w:val="clear" w:color="auto" w:fill="BFBFBF"/>
          </w:tcPr>
          <w:p w14:paraId="7FCF35B6" w14:textId="77777777" w:rsidR="00D60C98" w:rsidRPr="00EA7E00" w:rsidRDefault="00D60C98" w:rsidP="00407965">
            <w:r w:rsidRPr="00EA7E00">
              <w:t>T</w:t>
            </w:r>
          </w:p>
        </w:tc>
        <w:tc>
          <w:tcPr>
            <w:tcW w:w="428" w:type="dxa"/>
            <w:shd w:val="clear" w:color="auto" w:fill="F2F2F2"/>
          </w:tcPr>
          <w:p w14:paraId="4B4C91BC" w14:textId="77777777" w:rsidR="00D60C98" w:rsidRPr="00EA7E00" w:rsidRDefault="00D60C98" w:rsidP="00407965">
            <w:r w:rsidRPr="00EA7E00">
              <w:t>S</w:t>
            </w:r>
          </w:p>
        </w:tc>
        <w:tc>
          <w:tcPr>
            <w:tcW w:w="228" w:type="dxa"/>
            <w:vMerge/>
            <w:shd w:val="clear" w:color="auto" w:fill="000000"/>
          </w:tcPr>
          <w:p w14:paraId="537FB4A2" w14:textId="77777777" w:rsidR="00D60C98" w:rsidRPr="00EA7E00" w:rsidRDefault="00D60C98" w:rsidP="00407965"/>
        </w:tc>
        <w:tc>
          <w:tcPr>
            <w:tcW w:w="526" w:type="dxa"/>
            <w:shd w:val="clear" w:color="auto" w:fill="BFBFBF"/>
          </w:tcPr>
          <w:p w14:paraId="654194CC" w14:textId="77777777" w:rsidR="00D60C98" w:rsidRPr="00EA7E00" w:rsidRDefault="00D60C98" w:rsidP="00407965">
            <w:r w:rsidRPr="00EA7E00">
              <w:t>T</w:t>
            </w:r>
          </w:p>
        </w:tc>
        <w:tc>
          <w:tcPr>
            <w:tcW w:w="426" w:type="dxa"/>
            <w:shd w:val="clear" w:color="auto" w:fill="F2F2F2"/>
          </w:tcPr>
          <w:p w14:paraId="1FF6502B" w14:textId="77777777" w:rsidR="00D60C98" w:rsidRPr="00EA7E00" w:rsidRDefault="00D60C98" w:rsidP="00407965">
            <w:r w:rsidRPr="00EA7E00">
              <w:t>S</w:t>
            </w:r>
          </w:p>
        </w:tc>
        <w:tc>
          <w:tcPr>
            <w:tcW w:w="229" w:type="dxa"/>
            <w:vMerge/>
            <w:shd w:val="clear" w:color="auto" w:fill="000000"/>
          </w:tcPr>
          <w:p w14:paraId="476E5757" w14:textId="77777777" w:rsidR="00D60C98" w:rsidRPr="00EA7E00" w:rsidRDefault="00D60C98" w:rsidP="00407965"/>
        </w:tc>
        <w:tc>
          <w:tcPr>
            <w:tcW w:w="538" w:type="dxa"/>
            <w:shd w:val="clear" w:color="auto" w:fill="BFBFBF"/>
          </w:tcPr>
          <w:p w14:paraId="6F1976A6" w14:textId="77777777" w:rsidR="00D60C98" w:rsidRPr="00EA7E00" w:rsidRDefault="00D60C98" w:rsidP="00407965">
            <w:r w:rsidRPr="00EA7E00">
              <w:t>T</w:t>
            </w:r>
          </w:p>
        </w:tc>
        <w:tc>
          <w:tcPr>
            <w:tcW w:w="428" w:type="dxa"/>
            <w:shd w:val="clear" w:color="auto" w:fill="F2F2F2"/>
          </w:tcPr>
          <w:p w14:paraId="3EE9BA89" w14:textId="77777777" w:rsidR="00D60C98" w:rsidRPr="00EA7E00" w:rsidRDefault="00D60C98" w:rsidP="00407965">
            <w:r w:rsidRPr="00EA7E00">
              <w:t>S</w:t>
            </w:r>
          </w:p>
        </w:tc>
        <w:tc>
          <w:tcPr>
            <w:tcW w:w="239" w:type="dxa"/>
            <w:vMerge/>
            <w:shd w:val="clear" w:color="auto" w:fill="000000"/>
          </w:tcPr>
          <w:p w14:paraId="27A5F9E8" w14:textId="77777777" w:rsidR="00D60C98" w:rsidRPr="00EA7E00" w:rsidRDefault="00D60C98" w:rsidP="00407965"/>
        </w:tc>
        <w:tc>
          <w:tcPr>
            <w:tcW w:w="797" w:type="dxa"/>
            <w:shd w:val="clear" w:color="auto" w:fill="BFBFBF"/>
          </w:tcPr>
          <w:p w14:paraId="2570EE7B" w14:textId="77777777" w:rsidR="00D60C98" w:rsidRPr="00EA7E00" w:rsidRDefault="00D60C98" w:rsidP="00407965">
            <w:r w:rsidRPr="00EA7E00">
              <w:t>T</w:t>
            </w:r>
          </w:p>
        </w:tc>
        <w:tc>
          <w:tcPr>
            <w:tcW w:w="428" w:type="dxa"/>
            <w:shd w:val="clear" w:color="auto" w:fill="BFBFBF"/>
          </w:tcPr>
          <w:p w14:paraId="7879BD2C" w14:textId="77777777" w:rsidR="00D60C98" w:rsidRPr="00EA7E00" w:rsidRDefault="00D60C98" w:rsidP="00407965">
            <w:r w:rsidRPr="00EA7E00">
              <w:t>S</w:t>
            </w:r>
          </w:p>
        </w:tc>
        <w:tc>
          <w:tcPr>
            <w:tcW w:w="236" w:type="dxa"/>
            <w:vMerge/>
            <w:shd w:val="clear" w:color="auto" w:fill="000000"/>
          </w:tcPr>
          <w:p w14:paraId="715B2EAD" w14:textId="77777777" w:rsidR="00D60C98" w:rsidRPr="00EA7E00" w:rsidRDefault="00D60C98" w:rsidP="00407965"/>
        </w:tc>
        <w:tc>
          <w:tcPr>
            <w:tcW w:w="606" w:type="dxa"/>
            <w:shd w:val="clear" w:color="auto" w:fill="BFBFBF"/>
          </w:tcPr>
          <w:p w14:paraId="521AA00D" w14:textId="77777777" w:rsidR="00D60C98" w:rsidRPr="00EA7E00" w:rsidRDefault="00D60C98" w:rsidP="00407965">
            <w:r w:rsidRPr="00EA7E00">
              <w:t>T</w:t>
            </w:r>
          </w:p>
        </w:tc>
        <w:tc>
          <w:tcPr>
            <w:tcW w:w="433" w:type="dxa"/>
            <w:shd w:val="clear" w:color="auto" w:fill="BFBFBF"/>
          </w:tcPr>
          <w:p w14:paraId="627B00A4" w14:textId="77777777" w:rsidR="00D60C98" w:rsidRPr="00EA7E00" w:rsidRDefault="00D60C98" w:rsidP="00407965">
            <w:r w:rsidRPr="00EA7E00">
              <w:t>S</w:t>
            </w:r>
          </w:p>
        </w:tc>
      </w:tr>
      <w:tr w:rsidR="00D60C98" w:rsidRPr="00935AC9" w14:paraId="5EC76AE3" w14:textId="77777777" w:rsidTr="00407965">
        <w:tc>
          <w:tcPr>
            <w:tcW w:w="1036" w:type="dxa"/>
            <w:vMerge/>
            <w:shd w:val="clear" w:color="auto" w:fill="auto"/>
          </w:tcPr>
          <w:p w14:paraId="2A2574A3" w14:textId="77777777" w:rsidR="00D60C98" w:rsidRPr="00EA7E00" w:rsidRDefault="00D60C98" w:rsidP="00407965"/>
        </w:tc>
        <w:tc>
          <w:tcPr>
            <w:tcW w:w="427" w:type="dxa"/>
            <w:shd w:val="clear" w:color="auto" w:fill="auto"/>
          </w:tcPr>
          <w:p w14:paraId="79F850C0" w14:textId="77777777" w:rsidR="00D60C98" w:rsidRPr="00EA7E00" w:rsidRDefault="00D60C98" w:rsidP="00407965">
            <w:pPr>
              <w:rPr>
                <w:b/>
                <w:sz w:val="32"/>
              </w:rPr>
            </w:pPr>
            <w:r w:rsidRPr="00EA7E00">
              <w:rPr>
                <w:b/>
                <w:sz w:val="32"/>
              </w:rPr>
              <w:t>3</w:t>
            </w:r>
          </w:p>
          <w:p w14:paraId="463ED727" w14:textId="77777777" w:rsidR="00D60C98" w:rsidRPr="00EA7E00" w:rsidRDefault="00D60C98" w:rsidP="00407965">
            <w:pPr>
              <w:rPr>
                <w:b/>
                <w:sz w:val="32"/>
              </w:rPr>
            </w:pPr>
          </w:p>
        </w:tc>
        <w:tc>
          <w:tcPr>
            <w:tcW w:w="424" w:type="dxa"/>
            <w:shd w:val="clear" w:color="auto" w:fill="F2F2F2"/>
          </w:tcPr>
          <w:p w14:paraId="73D0C151" w14:textId="77777777" w:rsidR="00D60C98" w:rsidRPr="00EA7E00" w:rsidRDefault="00D60C98" w:rsidP="00407965">
            <w:pPr>
              <w:rPr>
                <w:b/>
                <w:sz w:val="32"/>
              </w:rPr>
            </w:pPr>
            <w:r w:rsidRPr="00EA7E00">
              <w:rPr>
                <w:b/>
                <w:sz w:val="32"/>
              </w:rPr>
              <w:t>3</w:t>
            </w:r>
          </w:p>
        </w:tc>
        <w:tc>
          <w:tcPr>
            <w:tcW w:w="229" w:type="dxa"/>
            <w:vMerge/>
            <w:shd w:val="clear" w:color="auto" w:fill="000000"/>
          </w:tcPr>
          <w:p w14:paraId="2A952B93" w14:textId="77777777" w:rsidR="00D60C98" w:rsidRPr="00EA7E00" w:rsidRDefault="00D60C98" w:rsidP="00407965">
            <w:pPr>
              <w:rPr>
                <w:b/>
                <w:sz w:val="32"/>
              </w:rPr>
            </w:pPr>
          </w:p>
        </w:tc>
        <w:tc>
          <w:tcPr>
            <w:tcW w:w="517" w:type="dxa"/>
            <w:shd w:val="clear" w:color="auto" w:fill="auto"/>
          </w:tcPr>
          <w:p w14:paraId="37B576A7" w14:textId="77777777" w:rsidR="00D60C98" w:rsidRPr="00EA7E00" w:rsidRDefault="00D60C98" w:rsidP="00407965">
            <w:pPr>
              <w:rPr>
                <w:b/>
                <w:sz w:val="32"/>
              </w:rPr>
            </w:pPr>
            <w:r w:rsidRPr="00EA7E00">
              <w:rPr>
                <w:b/>
                <w:sz w:val="32"/>
              </w:rPr>
              <w:t>2</w:t>
            </w:r>
          </w:p>
          <w:p w14:paraId="4795ACC0" w14:textId="77777777" w:rsidR="00D60C98" w:rsidRPr="00EA7E00" w:rsidRDefault="00D60C98" w:rsidP="00407965">
            <w:pPr>
              <w:rPr>
                <w:b/>
                <w:sz w:val="32"/>
              </w:rPr>
            </w:pPr>
          </w:p>
        </w:tc>
        <w:tc>
          <w:tcPr>
            <w:tcW w:w="428" w:type="dxa"/>
            <w:shd w:val="clear" w:color="auto" w:fill="F2F2F2"/>
          </w:tcPr>
          <w:p w14:paraId="5411118C" w14:textId="77777777" w:rsidR="00D60C98" w:rsidRPr="00EA7E00" w:rsidRDefault="00D60C98" w:rsidP="00407965">
            <w:pPr>
              <w:rPr>
                <w:b/>
                <w:sz w:val="32"/>
              </w:rPr>
            </w:pPr>
            <w:r w:rsidRPr="00EA7E00">
              <w:rPr>
                <w:b/>
                <w:sz w:val="32"/>
              </w:rPr>
              <w:t>2</w:t>
            </w:r>
          </w:p>
        </w:tc>
        <w:tc>
          <w:tcPr>
            <w:tcW w:w="227" w:type="dxa"/>
            <w:vMerge/>
            <w:shd w:val="clear" w:color="auto" w:fill="000000"/>
          </w:tcPr>
          <w:p w14:paraId="2DDB12DC" w14:textId="77777777" w:rsidR="00D60C98" w:rsidRPr="00EA7E00" w:rsidRDefault="00D60C98" w:rsidP="00407965">
            <w:pPr>
              <w:rPr>
                <w:b/>
                <w:sz w:val="32"/>
              </w:rPr>
            </w:pPr>
          </w:p>
        </w:tc>
        <w:tc>
          <w:tcPr>
            <w:tcW w:w="520" w:type="dxa"/>
            <w:shd w:val="clear" w:color="auto" w:fill="auto"/>
          </w:tcPr>
          <w:p w14:paraId="486F4415" w14:textId="77777777" w:rsidR="00D60C98" w:rsidRPr="00EA7E00" w:rsidRDefault="00D60C98" w:rsidP="00407965">
            <w:pPr>
              <w:rPr>
                <w:b/>
                <w:sz w:val="32"/>
              </w:rPr>
            </w:pPr>
            <w:r w:rsidRPr="00EA7E00">
              <w:rPr>
                <w:b/>
                <w:sz w:val="32"/>
              </w:rPr>
              <w:t>2</w:t>
            </w:r>
          </w:p>
          <w:p w14:paraId="6F93C260" w14:textId="77777777" w:rsidR="00D60C98" w:rsidRPr="00EA7E00" w:rsidRDefault="00D60C98" w:rsidP="00407965">
            <w:pPr>
              <w:rPr>
                <w:b/>
                <w:sz w:val="32"/>
              </w:rPr>
            </w:pPr>
          </w:p>
        </w:tc>
        <w:tc>
          <w:tcPr>
            <w:tcW w:w="428" w:type="dxa"/>
            <w:shd w:val="clear" w:color="auto" w:fill="F2F2F2"/>
          </w:tcPr>
          <w:p w14:paraId="1294DA88" w14:textId="77777777" w:rsidR="00D60C98" w:rsidRPr="00EA7E00" w:rsidRDefault="00D60C98" w:rsidP="00407965">
            <w:pPr>
              <w:rPr>
                <w:b/>
                <w:sz w:val="32"/>
              </w:rPr>
            </w:pPr>
            <w:r w:rsidRPr="00EA7E00">
              <w:rPr>
                <w:b/>
                <w:sz w:val="32"/>
              </w:rPr>
              <w:t>3</w:t>
            </w:r>
          </w:p>
        </w:tc>
        <w:tc>
          <w:tcPr>
            <w:tcW w:w="228" w:type="dxa"/>
            <w:vMerge/>
            <w:shd w:val="clear" w:color="auto" w:fill="000000"/>
          </w:tcPr>
          <w:p w14:paraId="73905E68" w14:textId="77777777" w:rsidR="00D60C98" w:rsidRPr="00EA7E00" w:rsidRDefault="00D60C98" w:rsidP="00407965">
            <w:pPr>
              <w:rPr>
                <w:b/>
                <w:sz w:val="32"/>
              </w:rPr>
            </w:pPr>
          </w:p>
        </w:tc>
        <w:tc>
          <w:tcPr>
            <w:tcW w:w="526" w:type="dxa"/>
            <w:shd w:val="clear" w:color="auto" w:fill="auto"/>
          </w:tcPr>
          <w:p w14:paraId="0482B52B" w14:textId="77777777" w:rsidR="00D60C98" w:rsidRPr="00EA7E00" w:rsidRDefault="00D60C98" w:rsidP="00407965">
            <w:pPr>
              <w:rPr>
                <w:b/>
                <w:sz w:val="32"/>
              </w:rPr>
            </w:pPr>
            <w:r w:rsidRPr="00EA7E00">
              <w:rPr>
                <w:b/>
                <w:sz w:val="32"/>
              </w:rPr>
              <w:t>3</w:t>
            </w:r>
          </w:p>
          <w:p w14:paraId="256CEFFD" w14:textId="77777777" w:rsidR="00D60C98" w:rsidRPr="00EA7E00" w:rsidRDefault="00D60C98" w:rsidP="00407965">
            <w:pPr>
              <w:rPr>
                <w:b/>
                <w:sz w:val="32"/>
              </w:rPr>
            </w:pPr>
          </w:p>
        </w:tc>
        <w:tc>
          <w:tcPr>
            <w:tcW w:w="426" w:type="dxa"/>
            <w:shd w:val="clear" w:color="auto" w:fill="F2F2F2"/>
          </w:tcPr>
          <w:p w14:paraId="5F3F8DAE" w14:textId="77777777" w:rsidR="00D60C98" w:rsidRPr="00EA7E00" w:rsidRDefault="00D60C98" w:rsidP="00407965">
            <w:pPr>
              <w:rPr>
                <w:b/>
                <w:sz w:val="32"/>
              </w:rPr>
            </w:pPr>
            <w:r w:rsidRPr="00EA7E00">
              <w:rPr>
                <w:b/>
                <w:sz w:val="32"/>
              </w:rPr>
              <w:t>3</w:t>
            </w:r>
          </w:p>
        </w:tc>
        <w:tc>
          <w:tcPr>
            <w:tcW w:w="229" w:type="dxa"/>
            <w:vMerge/>
            <w:shd w:val="clear" w:color="auto" w:fill="000000"/>
          </w:tcPr>
          <w:p w14:paraId="242B4513" w14:textId="77777777" w:rsidR="00D60C98" w:rsidRPr="00EA7E00" w:rsidRDefault="00D60C98" w:rsidP="00407965">
            <w:pPr>
              <w:rPr>
                <w:b/>
                <w:sz w:val="32"/>
              </w:rPr>
            </w:pPr>
          </w:p>
        </w:tc>
        <w:tc>
          <w:tcPr>
            <w:tcW w:w="538" w:type="dxa"/>
            <w:shd w:val="clear" w:color="auto" w:fill="auto"/>
          </w:tcPr>
          <w:p w14:paraId="2B059CDB" w14:textId="77777777" w:rsidR="00D60C98" w:rsidRPr="00EA7E00" w:rsidRDefault="00D60C98" w:rsidP="00407965">
            <w:pPr>
              <w:rPr>
                <w:b/>
                <w:sz w:val="32"/>
              </w:rPr>
            </w:pPr>
            <w:r w:rsidRPr="00EA7E00">
              <w:rPr>
                <w:b/>
                <w:sz w:val="32"/>
              </w:rPr>
              <w:t>2</w:t>
            </w:r>
          </w:p>
          <w:p w14:paraId="115F44D2" w14:textId="77777777" w:rsidR="00D60C98" w:rsidRPr="00EA7E00" w:rsidRDefault="00D60C98" w:rsidP="00407965">
            <w:pPr>
              <w:rPr>
                <w:b/>
                <w:sz w:val="32"/>
              </w:rPr>
            </w:pPr>
          </w:p>
        </w:tc>
        <w:tc>
          <w:tcPr>
            <w:tcW w:w="428" w:type="dxa"/>
            <w:shd w:val="clear" w:color="auto" w:fill="F2F2F2"/>
          </w:tcPr>
          <w:p w14:paraId="0EDFD5CD" w14:textId="77777777" w:rsidR="00D60C98" w:rsidRPr="00EA7E00" w:rsidRDefault="00D60C98" w:rsidP="00407965">
            <w:pPr>
              <w:rPr>
                <w:b/>
                <w:sz w:val="32"/>
              </w:rPr>
            </w:pPr>
            <w:r w:rsidRPr="00EA7E00">
              <w:rPr>
                <w:b/>
                <w:sz w:val="32"/>
              </w:rPr>
              <w:t>2</w:t>
            </w:r>
          </w:p>
        </w:tc>
        <w:tc>
          <w:tcPr>
            <w:tcW w:w="239" w:type="dxa"/>
            <w:vMerge/>
            <w:shd w:val="clear" w:color="auto" w:fill="000000"/>
          </w:tcPr>
          <w:p w14:paraId="3C19E513" w14:textId="77777777" w:rsidR="00D60C98" w:rsidRPr="00EA7E00" w:rsidRDefault="00D60C98" w:rsidP="00407965">
            <w:pPr>
              <w:rPr>
                <w:b/>
                <w:sz w:val="32"/>
              </w:rPr>
            </w:pPr>
          </w:p>
        </w:tc>
        <w:tc>
          <w:tcPr>
            <w:tcW w:w="797" w:type="dxa"/>
            <w:shd w:val="clear" w:color="auto" w:fill="auto"/>
          </w:tcPr>
          <w:p w14:paraId="4875EE4E" w14:textId="77777777" w:rsidR="00D60C98" w:rsidRPr="00EA7E00" w:rsidRDefault="00D60C98" w:rsidP="00407965">
            <w:pPr>
              <w:rPr>
                <w:b/>
                <w:sz w:val="32"/>
              </w:rPr>
            </w:pPr>
            <w:r w:rsidRPr="00EA7E00">
              <w:rPr>
                <w:b/>
                <w:sz w:val="32"/>
              </w:rPr>
              <w:t>1</w:t>
            </w:r>
          </w:p>
          <w:p w14:paraId="6F440F75" w14:textId="77777777" w:rsidR="00D60C98" w:rsidRPr="00EA7E00" w:rsidRDefault="00D60C98" w:rsidP="00407965">
            <w:pPr>
              <w:rPr>
                <w:b/>
                <w:sz w:val="32"/>
              </w:rPr>
            </w:pPr>
          </w:p>
        </w:tc>
        <w:tc>
          <w:tcPr>
            <w:tcW w:w="428" w:type="dxa"/>
            <w:shd w:val="clear" w:color="auto" w:fill="F2F2F2"/>
          </w:tcPr>
          <w:p w14:paraId="2111F5A4" w14:textId="77777777" w:rsidR="00D60C98" w:rsidRPr="00EA7E00" w:rsidRDefault="00D60C98" w:rsidP="00407965">
            <w:pPr>
              <w:rPr>
                <w:b/>
                <w:sz w:val="32"/>
              </w:rPr>
            </w:pPr>
            <w:r w:rsidRPr="00EA7E00">
              <w:rPr>
                <w:b/>
                <w:sz w:val="32"/>
              </w:rPr>
              <w:t>1</w:t>
            </w:r>
          </w:p>
        </w:tc>
        <w:tc>
          <w:tcPr>
            <w:tcW w:w="236" w:type="dxa"/>
            <w:vMerge/>
            <w:shd w:val="clear" w:color="auto" w:fill="000000"/>
          </w:tcPr>
          <w:p w14:paraId="49094B0D" w14:textId="77777777" w:rsidR="00D60C98" w:rsidRPr="00EA7E00" w:rsidRDefault="00D60C98" w:rsidP="00407965">
            <w:pPr>
              <w:rPr>
                <w:b/>
                <w:sz w:val="32"/>
              </w:rPr>
            </w:pPr>
          </w:p>
        </w:tc>
        <w:tc>
          <w:tcPr>
            <w:tcW w:w="606" w:type="dxa"/>
            <w:shd w:val="clear" w:color="auto" w:fill="auto"/>
          </w:tcPr>
          <w:p w14:paraId="04910D97" w14:textId="77777777" w:rsidR="00D60C98" w:rsidRPr="00EA7E00" w:rsidRDefault="00D60C98" w:rsidP="00407965">
            <w:pPr>
              <w:rPr>
                <w:b/>
                <w:sz w:val="32"/>
              </w:rPr>
            </w:pPr>
            <w:r w:rsidRPr="00EA7E00">
              <w:rPr>
                <w:b/>
                <w:sz w:val="32"/>
              </w:rPr>
              <w:t>3</w:t>
            </w:r>
          </w:p>
          <w:p w14:paraId="4BC3017E" w14:textId="77777777" w:rsidR="00D60C98" w:rsidRPr="00EA7E00" w:rsidRDefault="00D60C98" w:rsidP="00407965">
            <w:pPr>
              <w:rPr>
                <w:b/>
                <w:sz w:val="32"/>
              </w:rPr>
            </w:pPr>
          </w:p>
        </w:tc>
        <w:tc>
          <w:tcPr>
            <w:tcW w:w="433" w:type="dxa"/>
            <w:shd w:val="clear" w:color="auto" w:fill="F2F2F2"/>
          </w:tcPr>
          <w:p w14:paraId="131D1BFD" w14:textId="77777777" w:rsidR="00D60C98" w:rsidRPr="00EA7E00" w:rsidRDefault="00D60C98" w:rsidP="00407965">
            <w:pPr>
              <w:rPr>
                <w:b/>
                <w:sz w:val="32"/>
              </w:rPr>
            </w:pPr>
            <w:r w:rsidRPr="00EA7E00">
              <w:rPr>
                <w:b/>
                <w:sz w:val="32"/>
              </w:rPr>
              <w:t>3</w:t>
            </w:r>
          </w:p>
        </w:tc>
      </w:tr>
      <w:tr w:rsidR="00D60C98" w:rsidRPr="00935AC9" w14:paraId="4A6CA9B6" w14:textId="77777777" w:rsidTr="00407965">
        <w:tc>
          <w:tcPr>
            <w:tcW w:w="1036" w:type="dxa"/>
            <w:vMerge w:val="restart"/>
            <w:shd w:val="clear" w:color="auto" w:fill="auto"/>
          </w:tcPr>
          <w:p w14:paraId="235C663A" w14:textId="77777777" w:rsidR="00D60C98" w:rsidRPr="00EA7E00" w:rsidRDefault="00D60C98" w:rsidP="00407965">
            <w:r w:rsidRPr="00EA7E00">
              <w:t>Stay in your assigned area</w:t>
            </w:r>
          </w:p>
        </w:tc>
        <w:tc>
          <w:tcPr>
            <w:tcW w:w="427" w:type="dxa"/>
            <w:shd w:val="clear" w:color="auto" w:fill="BFBFBF"/>
          </w:tcPr>
          <w:p w14:paraId="2ACA77CB" w14:textId="77777777" w:rsidR="00D60C98" w:rsidRPr="00EA7E00" w:rsidRDefault="00D60C98" w:rsidP="00407965">
            <w:r w:rsidRPr="00EA7E00">
              <w:t>T</w:t>
            </w:r>
          </w:p>
        </w:tc>
        <w:tc>
          <w:tcPr>
            <w:tcW w:w="424" w:type="dxa"/>
            <w:shd w:val="clear" w:color="auto" w:fill="F2F2F2"/>
          </w:tcPr>
          <w:p w14:paraId="34626D7B" w14:textId="77777777" w:rsidR="00D60C98" w:rsidRPr="00EA7E00" w:rsidRDefault="00D60C98" w:rsidP="00407965">
            <w:r w:rsidRPr="00EA7E00">
              <w:t>S</w:t>
            </w:r>
          </w:p>
        </w:tc>
        <w:tc>
          <w:tcPr>
            <w:tcW w:w="229" w:type="dxa"/>
            <w:vMerge/>
            <w:shd w:val="clear" w:color="auto" w:fill="000000"/>
          </w:tcPr>
          <w:p w14:paraId="3F0ECD24" w14:textId="77777777" w:rsidR="00D60C98" w:rsidRPr="00EA7E00" w:rsidRDefault="00D60C98" w:rsidP="00407965"/>
        </w:tc>
        <w:tc>
          <w:tcPr>
            <w:tcW w:w="517" w:type="dxa"/>
            <w:shd w:val="clear" w:color="auto" w:fill="BFBFBF"/>
          </w:tcPr>
          <w:p w14:paraId="35E0C687" w14:textId="77777777" w:rsidR="00D60C98" w:rsidRPr="00EA7E00" w:rsidRDefault="00D60C98" w:rsidP="00407965">
            <w:r w:rsidRPr="00EA7E00">
              <w:t>T</w:t>
            </w:r>
          </w:p>
        </w:tc>
        <w:tc>
          <w:tcPr>
            <w:tcW w:w="428" w:type="dxa"/>
            <w:shd w:val="clear" w:color="auto" w:fill="F2F2F2"/>
          </w:tcPr>
          <w:p w14:paraId="0B2D0AD4" w14:textId="77777777" w:rsidR="00D60C98" w:rsidRPr="00EA7E00" w:rsidRDefault="00D60C98" w:rsidP="00407965">
            <w:r w:rsidRPr="00EA7E00">
              <w:t>S</w:t>
            </w:r>
          </w:p>
        </w:tc>
        <w:tc>
          <w:tcPr>
            <w:tcW w:w="227" w:type="dxa"/>
            <w:vMerge/>
            <w:shd w:val="clear" w:color="auto" w:fill="000000"/>
          </w:tcPr>
          <w:p w14:paraId="5A051C10" w14:textId="77777777" w:rsidR="00D60C98" w:rsidRPr="00EA7E00" w:rsidRDefault="00D60C98" w:rsidP="00407965"/>
        </w:tc>
        <w:tc>
          <w:tcPr>
            <w:tcW w:w="520" w:type="dxa"/>
            <w:shd w:val="clear" w:color="auto" w:fill="BFBFBF"/>
          </w:tcPr>
          <w:p w14:paraId="111282BC" w14:textId="77777777" w:rsidR="00D60C98" w:rsidRPr="00EA7E00" w:rsidRDefault="00D60C98" w:rsidP="00407965">
            <w:r w:rsidRPr="00EA7E00">
              <w:t>T</w:t>
            </w:r>
          </w:p>
        </w:tc>
        <w:tc>
          <w:tcPr>
            <w:tcW w:w="428" w:type="dxa"/>
            <w:shd w:val="clear" w:color="auto" w:fill="F2F2F2"/>
          </w:tcPr>
          <w:p w14:paraId="0E2E0F83" w14:textId="77777777" w:rsidR="00D60C98" w:rsidRPr="00EA7E00" w:rsidRDefault="00D60C98" w:rsidP="00407965">
            <w:r w:rsidRPr="00EA7E00">
              <w:t>S</w:t>
            </w:r>
          </w:p>
        </w:tc>
        <w:tc>
          <w:tcPr>
            <w:tcW w:w="228" w:type="dxa"/>
            <w:vMerge/>
            <w:shd w:val="clear" w:color="auto" w:fill="000000"/>
          </w:tcPr>
          <w:p w14:paraId="1815C452" w14:textId="77777777" w:rsidR="00D60C98" w:rsidRPr="00EA7E00" w:rsidRDefault="00D60C98" w:rsidP="00407965"/>
        </w:tc>
        <w:tc>
          <w:tcPr>
            <w:tcW w:w="526" w:type="dxa"/>
            <w:shd w:val="clear" w:color="auto" w:fill="BFBFBF"/>
          </w:tcPr>
          <w:p w14:paraId="16194C51" w14:textId="77777777" w:rsidR="00D60C98" w:rsidRPr="00EA7E00" w:rsidRDefault="00D60C98" w:rsidP="00407965">
            <w:r w:rsidRPr="00EA7E00">
              <w:t>T</w:t>
            </w:r>
          </w:p>
        </w:tc>
        <w:tc>
          <w:tcPr>
            <w:tcW w:w="426" w:type="dxa"/>
            <w:shd w:val="clear" w:color="auto" w:fill="F2F2F2"/>
          </w:tcPr>
          <w:p w14:paraId="639180B0" w14:textId="77777777" w:rsidR="00D60C98" w:rsidRPr="00EA7E00" w:rsidRDefault="00D60C98" w:rsidP="00407965">
            <w:r w:rsidRPr="00EA7E00">
              <w:t>S</w:t>
            </w:r>
          </w:p>
        </w:tc>
        <w:tc>
          <w:tcPr>
            <w:tcW w:w="229" w:type="dxa"/>
            <w:vMerge/>
            <w:shd w:val="clear" w:color="auto" w:fill="000000"/>
          </w:tcPr>
          <w:p w14:paraId="6002C1CB" w14:textId="77777777" w:rsidR="00D60C98" w:rsidRPr="00EA7E00" w:rsidRDefault="00D60C98" w:rsidP="00407965"/>
        </w:tc>
        <w:tc>
          <w:tcPr>
            <w:tcW w:w="538" w:type="dxa"/>
            <w:shd w:val="clear" w:color="auto" w:fill="BFBFBF"/>
          </w:tcPr>
          <w:p w14:paraId="64D16B20" w14:textId="77777777" w:rsidR="00D60C98" w:rsidRPr="00EA7E00" w:rsidRDefault="00D60C98" w:rsidP="00407965">
            <w:r w:rsidRPr="00EA7E00">
              <w:t>T</w:t>
            </w:r>
          </w:p>
        </w:tc>
        <w:tc>
          <w:tcPr>
            <w:tcW w:w="428" w:type="dxa"/>
            <w:shd w:val="clear" w:color="auto" w:fill="F2F2F2"/>
          </w:tcPr>
          <w:p w14:paraId="5107976C" w14:textId="77777777" w:rsidR="00D60C98" w:rsidRPr="00EA7E00" w:rsidRDefault="00D60C98" w:rsidP="00407965">
            <w:r w:rsidRPr="00EA7E00">
              <w:t>S</w:t>
            </w:r>
          </w:p>
        </w:tc>
        <w:tc>
          <w:tcPr>
            <w:tcW w:w="239" w:type="dxa"/>
            <w:vMerge/>
            <w:shd w:val="clear" w:color="auto" w:fill="000000"/>
          </w:tcPr>
          <w:p w14:paraId="2B48DA2F" w14:textId="77777777" w:rsidR="00D60C98" w:rsidRPr="00EA7E00" w:rsidRDefault="00D60C98" w:rsidP="00407965"/>
        </w:tc>
        <w:tc>
          <w:tcPr>
            <w:tcW w:w="797" w:type="dxa"/>
            <w:shd w:val="clear" w:color="auto" w:fill="BFBFBF"/>
          </w:tcPr>
          <w:p w14:paraId="24E70FA6" w14:textId="77777777" w:rsidR="00D60C98" w:rsidRPr="00EA7E00" w:rsidRDefault="00D60C98" w:rsidP="00407965">
            <w:r w:rsidRPr="00EA7E00">
              <w:t>T</w:t>
            </w:r>
          </w:p>
        </w:tc>
        <w:tc>
          <w:tcPr>
            <w:tcW w:w="428" w:type="dxa"/>
            <w:shd w:val="clear" w:color="auto" w:fill="F2F2F2"/>
          </w:tcPr>
          <w:p w14:paraId="4F500D39" w14:textId="77777777" w:rsidR="00D60C98" w:rsidRPr="00EA7E00" w:rsidRDefault="00D60C98" w:rsidP="00407965">
            <w:r w:rsidRPr="00EA7E00">
              <w:t>S</w:t>
            </w:r>
          </w:p>
        </w:tc>
        <w:tc>
          <w:tcPr>
            <w:tcW w:w="236" w:type="dxa"/>
            <w:vMerge/>
            <w:shd w:val="clear" w:color="auto" w:fill="000000"/>
          </w:tcPr>
          <w:p w14:paraId="4D182D35" w14:textId="77777777" w:rsidR="00D60C98" w:rsidRPr="00EA7E00" w:rsidRDefault="00D60C98" w:rsidP="00407965"/>
        </w:tc>
        <w:tc>
          <w:tcPr>
            <w:tcW w:w="606" w:type="dxa"/>
            <w:shd w:val="clear" w:color="auto" w:fill="BFBFBF"/>
          </w:tcPr>
          <w:p w14:paraId="338B1A81" w14:textId="77777777" w:rsidR="00D60C98" w:rsidRPr="00EA7E00" w:rsidRDefault="00D60C98" w:rsidP="00407965">
            <w:r w:rsidRPr="00EA7E00">
              <w:t>T</w:t>
            </w:r>
          </w:p>
        </w:tc>
        <w:tc>
          <w:tcPr>
            <w:tcW w:w="433" w:type="dxa"/>
            <w:shd w:val="clear" w:color="auto" w:fill="F2F2F2"/>
          </w:tcPr>
          <w:p w14:paraId="7A848EF1" w14:textId="77777777" w:rsidR="00D60C98" w:rsidRPr="00EA7E00" w:rsidRDefault="00D60C98" w:rsidP="00407965">
            <w:r w:rsidRPr="00EA7E00">
              <w:t>S</w:t>
            </w:r>
          </w:p>
        </w:tc>
      </w:tr>
      <w:tr w:rsidR="00D60C98" w:rsidRPr="00935AC9" w14:paraId="64E62760" w14:textId="77777777" w:rsidTr="00407965">
        <w:tc>
          <w:tcPr>
            <w:tcW w:w="1036" w:type="dxa"/>
            <w:vMerge/>
            <w:shd w:val="clear" w:color="auto" w:fill="auto"/>
          </w:tcPr>
          <w:p w14:paraId="45B79631" w14:textId="77777777" w:rsidR="00D60C98" w:rsidRPr="00EA7E00" w:rsidRDefault="00D60C98" w:rsidP="00407965"/>
        </w:tc>
        <w:tc>
          <w:tcPr>
            <w:tcW w:w="427" w:type="dxa"/>
            <w:shd w:val="clear" w:color="auto" w:fill="auto"/>
          </w:tcPr>
          <w:p w14:paraId="2F099EEF" w14:textId="77777777" w:rsidR="00D60C98" w:rsidRPr="00EA7E00" w:rsidRDefault="00D60C98" w:rsidP="00407965">
            <w:pPr>
              <w:rPr>
                <w:b/>
                <w:sz w:val="32"/>
              </w:rPr>
            </w:pPr>
            <w:r w:rsidRPr="00EA7E00">
              <w:rPr>
                <w:b/>
                <w:sz w:val="32"/>
              </w:rPr>
              <w:t>2</w:t>
            </w:r>
          </w:p>
          <w:p w14:paraId="1F22F518" w14:textId="77777777" w:rsidR="00D60C98" w:rsidRPr="00EA7E00" w:rsidRDefault="00D60C98" w:rsidP="00407965">
            <w:pPr>
              <w:rPr>
                <w:b/>
                <w:sz w:val="32"/>
              </w:rPr>
            </w:pPr>
          </w:p>
        </w:tc>
        <w:tc>
          <w:tcPr>
            <w:tcW w:w="424" w:type="dxa"/>
            <w:shd w:val="clear" w:color="auto" w:fill="F2F2F2"/>
          </w:tcPr>
          <w:p w14:paraId="1B214B06" w14:textId="77777777" w:rsidR="00D60C98" w:rsidRPr="00EA7E00" w:rsidRDefault="00D60C98" w:rsidP="00407965">
            <w:pPr>
              <w:rPr>
                <w:b/>
                <w:sz w:val="32"/>
              </w:rPr>
            </w:pPr>
            <w:r w:rsidRPr="00EA7E00">
              <w:rPr>
                <w:b/>
                <w:sz w:val="32"/>
              </w:rPr>
              <w:t>3</w:t>
            </w:r>
          </w:p>
        </w:tc>
        <w:tc>
          <w:tcPr>
            <w:tcW w:w="229" w:type="dxa"/>
            <w:vMerge/>
            <w:shd w:val="clear" w:color="auto" w:fill="000000"/>
          </w:tcPr>
          <w:p w14:paraId="6747EC96" w14:textId="77777777" w:rsidR="00D60C98" w:rsidRPr="00EA7E00" w:rsidRDefault="00D60C98" w:rsidP="00407965">
            <w:pPr>
              <w:rPr>
                <w:b/>
                <w:sz w:val="32"/>
              </w:rPr>
            </w:pPr>
          </w:p>
        </w:tc>
        <w:tc>
          <w:tcPr>
            <w:tcW w:w="517" w:type="dxa"/>
            <w:shd w:val="clear" w:color="auto" w:fill="auto"/>
          </w:tcPr>
          <w:p w14:paraId="4D4C144D" w14:textId="77777777" w:rsidR="00D60C98" w:rsidRPr="00EA7E00" w:rsidRDefault="00D60C98" w:rsidP="00407965">
            <w:pPr>
              <w:rPr>
                <w:b/>
                <w:sz w:val="32"/>
              </w:rPr>
            </w:pPr>
            <w:r w:rsidRPr="00EA7E00">
              <w:rPr>
                <w:b/>
                <w:sz w:val="32"/>
              </w:rPr>
              <w:t>1</w:t>
            </w:r>
          </w:p>
          <w:p w14:paraId="7AB3B7B1" w14:textId="77777777" w:rsidR="00D60C98" w:rsidRPr="00EA7E00" w:rsidRDefault="00D60C98" w:rsidP="00407965">
            <w:pPr>
              <w:rPr>
                <w:b/>
                <w:sz w:val="32"/>
              </w:rPr>
            </w:pPr>
          </w:p>
        </w:tc>
        <w:tc>
          <w:tcPr>
            <w:tcW w:w="428" w:type="dxa"/>
            <w:shd w:val="clear" w:color="auto" w:fill="F2F2F2"/>
          </w:tcPr>
          <w:p w14:paraId="5B9B0CD1" w14:textId="77777777" w:rsidR="00D60C98" w:rsidRPr="00EA7E00" w:rsidRDefault="00D60C98" w:rsidP="00407965">
            <w:pPr>
              <w:rPr>
                <w:b/>
                <w:sz w:val="32"/>
              </w:rPr>
            </w:pPr>
            <w:r w:rsidRPr="00EA7E00">
              <w:rPr>
                <w:b/>
                <w:sz w:val="32"/>
              </w:rPr>
              <w:t>1</w:t>
            </w:r>
          </w:p>
        </w:tc>
        <w:tc>
          <w:tcPr>
            <w:tcW w:w="227" w:type="dxa"/>
            <w:vMerge/>
            <w:shd w:val="clear" w:color="auto" w:fill="000000"/>
          </w:tcPr>
          <w:p w14:paraId="66479028" w14:textId="77777777" w:rsidR="00D60C98" w:rsidRPr="00EA7E00" w:rsidRDefault="00D60C98" w:rsidP="00407965">
            <w:pPr>
              <w:rPr>
                <w:b/>
                <w:sz w:val="32"/>
              </w:rPr>
            </w:pPr>
          </w:p>
        </w:tc>
        <w:tc>
          <w:tcPr>
            <w:tcW w:w="520" w:type="dxa"/>
            <w:shd w:val="clear" w:color="auto" w:fill="auto"/>
          </w:tcPr>
          <w:p w14:paraId="62722D64" w14:textId="77777777" w:rsidR="00D60C98" w:rsidRPr="00EA7E00" w:rsidRDefault="00D60C98" w:rsidP="00407965">
            <w:pPr>
              <w:rPr>
                <w:b/>
                <w:sz w:val="32"/>
              </w:rPr>
            </w:pPr>
            <w:r w:rsidRPr="00EA7E00">
              <w:rPr>
                <w:b/>
                <w:sz w:val="32"/>
              </w:rPr>
              <w:t>2</w:t>
            </w:r>
          </w:p>
          <w:p w14:paraId="51442D85" w14:textId="77777777" w:rsidR="00D60C98" w:rsidRPr="00EA7E00" w:rsidRDefault="00D60C98" w:rsidP="00407965">
            <w:pPr>
              <w:rPr>
                <w:b/>
                <w:sz w:val="32"/>
              </w:rPr>
            </w:pPr>
          </w:p>
        </w:tc>
        <w:tc>
          <w:tcPr>
            <w:tcW w:w="428" w:type="dxa"/>
            <w:shd w:val="clear" w:color="auto" w:fill="F2F2F2"/>
          </w:tcPr>
          <w:p w14:paraId="3F931923" w14:textId="77777777" w:rsidR="00D60C98" w:rsidRPr="00EA7E00" w:rsidRDefault="00D60C98" w:rsidP="00407965">
            <w:pPr>
              <w:rPr>
                <w:b/>
                <w:sz w:val="32"/>
              </w:rPr>
            </w:pPr>
            <w:r w:rsidRPr="00EA7E00">
              <w:rPr>
                <w:b/>
                <w:sz w:val="32"/>
              </w:rPr>
              <w:t>2</w:t>
            </w:r>
          </w:p>
        </w:tc>
        <w:tc>
          <w:tcPr>
            <w:tcW w:w="228" w:type="dxa"/>
            <w:vMerge/>
            <w:shd w:val="clear" w:color="auto" w:fill="000000"/>
          </w:tcPr>
          <w:p w14:paraId="09383B0B" w14:textId="77777777" w:rsidR="00D60C98" w:rsidRPr="00EA7E00" w:rsidRDefault="00D60C98" w:rsidP="00407965">
            <w:pPr>
              <w:rPr>
                <w:b/>
                <w:sz w:val="32"/>
              </w:rPr>
            </w:pPr>
          </w:p>
        </w:tc>
        <w:tc>
          <w:tcPr>
            <w:tcW w:w="526" w:type="dxa"/>
            <w:shd w:val="clear" w:color="auto" w:fill="auto"/>
          </w:tcPr>
          <w:p w14:paraId="4D3DDAFB" w14:textId="77777777" w:rsidR="00D60C98" w:rsidRPr="00EA7E00" w:rsidRDefault="00D60C98" w:rsidP="00407965">
            <w:pPr>
              <w:rPr>
                <w:b/>
                <w:sz w:val="32"/>
              </w:rPr>
            </w:pPr>
            <w:r w:rsidRPr="00EA7E00">
              <w:rPr>
                <w:b/>
                <w:sz w:val="32"/>
              </w:rPr>
              <w:t>3</w:t>
            </w:r>
          </w:p>
          <w:p w14:paraId="59069BAF" w14:textId="77777777" w:rsidR="00D60C98" w:rsidRPr="00EA7E00" w:rsidRDefault="00D60C98" w:rsidP="00407965">
            <w:pPr>
              <w:rPr>
                <w:b/>
                <w:sz w:val="32"/>
              </w:rPr>
            </w:pPr>
          </w:p>
        </w:tc>
        <w:tc>
          <w:tcPr>
            <w:tcW w:w="426" w:type="dxa"/>
            <w:shd w:val="clear" w:color="auto" w:fill="F2F2F2"/>
          </w:tcPr>
          <w:p w14:paraId="6D8F73DE" w14:textId="77777777" w:rsidR="00D60C98" w:rsidRPr="00EA7E00" w:rsidRDefault="00D60C98" w:rsidP="00407965">
            <w:pPr>
              <w:rPr>
                <w:b/>
                <w:sz w:val="32"/>
              </w:rPr>
            </w:pPr>
            <w:r w:rsidRPr="00EA7E00">
              <w:rPr>
                <w:b/>
                <w:sz w:val="32"/>
              </w:rPr>
              <w:t>3</w:t>
            </w:r>
          </w:p>
        </w:tc>
        <w:tc>
          <w:tcPr>
            <w:tcW w:w="229" w:type="dxa"/>
            <w:vMerge/>
            <w:shd w:val="clear" w:color="auto" w:fill="000000"/>
          </w:tcPr>
          <w:p w14:paraId="335D100C" w14:textId="77777777" w:rsidR="00D60C98" w:rsidRPr="00EA7E00" w:rsidRDefault="00D60C98" w:rsidP="00407965">
            <w:pPr>
              <w:rPr>
                <w:b/>
                <w:sz w:val="32"/>
              </w:rPr>
            </w:pPr>
          </w:p>
        </w:tc>
        <w:tc>
          <w:tcPr>
            <w:tcW w:w="538" w:type="dxa"/>
            <w:shd w:val="clear" w:color="auto" w:fill="auto"/>
          </w:tcPr>
          <w:p w14:paraId="143D74B4" w14:textId="77777777" w:rsidR="00D60C98" w:rsidRPr="00EA7E00" w:rsidRDefault="00D60C98" w:rsidP="00407965">
            <w:pPr>
              <w:rPr>
                <w:b/>
                <w:sz w:val="32"/>
              </w:rPr>
            </w:pPr>
            <w:r w:rsidRPr="00EA7E00">
              <w:rPr>
                <w:b/>
                <w:sz w:val="32"/>
              </w:rPr>
              <w:t>1</w:t>
            </w:r>
          </w:p>
          <w:p w14:paraId="14B2D6CA" w14:textId="77777777" w:rsidR="00D60C98" w:rsidRPr="00EA7E00" w:rsidRDefault="00D60C98" w:rsidP="00407965">
            <w:pPr>
              <w:rPr>
                <w:b/>
                <w:sz w:val="32"/>
              </w:rPr>
            </w:pPr>
          </w:p>
        </w:tc>
        <w:tc>
          <w:tcPr>
            <w:tcW w:w="428" w:type="dxa"/>
            <w:shd w:val="clear" w:color="auto" w:fill="F2F2F2"/>
          </w:tcPr>
          <w:p w14:paraId="2BE6BC1B" w14:textId="77777777" w:rsidR="00D60C98" w:rsidRPr="00EA7E00" w:rsidRDefault="00D60C98" w:rsidP="00407965">
            <w:pPr>
              <w:rPr>
                <w:b/>
                <w:sz w:val="32"/>
              </w:rPr>
            </w:pPr>
            <w:r w:rsidRPr="00EA7E00">
              <w:rPr>
                <w:b/>
                <w:sz w:val="32"/>
              </w:rPr>
              <w:t>3</w:t>
            </w:r>
          </w:p>
        </w:tc>
        <w:tc>
          <w:tcPr>
            <w:tcW w:w="239" w:type="dxa"/>
            <w:vMerge/>
            <w:shd w:val="clear" w:color="auto" w:fill="000000"/>
          </w:tcPr>
          <w:p w14:paraId="4DCB1E8A" w14:textId="77777777" w:rsidR="00D60C98" w:rsidRPr="00EA7E00" w:rsidRDefault="00D60C98" w:rsidP="00407965">
            <w:pPr>
              <w:rPr>
                <w:b/>
                <w:sz w:val="32"/>
              </w:rPr>
            </w:pPr>
          </w:p>
        </w:tc>
        <w:tc>
          <w:tcPr>
            <w:tcW w:w="797" w:type="dxa"/>
            <w:shd w:val="clear" w:color="auto" w:fill="auto"/>
          </w:tcPr>
          <w:p w14:paraId="045F7FF5" w14:textId="77777777" w:rsidR="00D60C98" w:rsidRPr="00EA7E00" w:rsidRDefault="00D60C98" w:rsidP="00407965">
            <w:pPr>
              <w:rPr>
                <w:b/>
                <w:sz w:val="32"/>
              </w:rPr>
            </w:pPr>
            <w:r w:rsidRPr="00EA7E00">
              <w:rPr>
                <w:b/>
                <w:sz w:val="32"/>
              </w:rPr>
              <w:t>2</w:t>
            </w:r>
          </w:p>
          <w:p w14:paraId="5EBC9C17" w14:textId="77777777" w:rsidR="00D60C98" w:rsidRPr="00EA7E00" w:rsidRDefault="00D60C98" w:rsidP="00407965">
            <w:pPr>
              <w:rPr>
                <w:b/>
                <w:sz w:val="32"/>
              </w:rPr>
            </w:pPr>
          </w:p>
        </w:tc>
        <w:tc>
          <w:tcPr>
            <w:tcW w:w="428" w:type="dxa"/>
            <w:shd w:val="clear" w:color="auto" w:fill="F2F2F2"/>
          </w:tcPr>
          <w:p w14:paraId="04BD0024" w14:textId="77777777" w:rsidR="00D60C98" w:rsidRPr="00EA7E00" w:rsidRDefault="00D60C98" w:rsidP="00407965">
            <w:pPr>
              <w:rPr>
                <w:b/>
                <w:sz w:val="32"/>
              </w:rPr>
            </w:pPr>
            <w:r w:rsidRPr="00EA7E00">
              <w:rPr>
                <w:b/>
                <w:sz w:val="32"/>
              </w:rPr>
              <w:t>2</w:t>
            </w:r>
          </w:p>
        </w:tc>
        <w:tc>
          <w:tcPr>
            <w:tcW w:w="236" w:type="dxa"/>
            <w:vMerge/>
            <w:shd w:val="clear" w:color="auto" w:fill="000000"/>
          </w:tcPr>
          <w:p w14:paraId="61BB1A20" w14:textId="77777777" w:rsidR="00D60C98" w:rsidRPr="00EA7E00" w:rsidRDefault="00D60C98" w:rsidP="00407965">
            <w:pPr>
              <w:rPr>
                <w:b/>
                <w:sz w:val="32"/>
              </w:rPr>
            </w:pPr>
          </w:p>
        </w:tc>
        <w:tc>
          <w:tcPr>
            <w:tcW w:w="606" w:type="dxa"/>
            <w:shd w:val="clear" w:color="auto" w:fill="auto"/>
          </w:tcPr>
          <w:p w14:paraId="61E62E8A" w14:textId="77777777" w:rsidR="00D60C98" w:rsidRPr="00EA7E00" w:rsidRDefault="00D60C98" w:rsidP="00407965">
            <w:pPr>
              <w:rPr>
                <w:b/>
                <w:sz w:val="32"/>
              </w:rPr>
            </w:pPr>
            <w:r w:rsidRPr="00EA7E00">
              <w:rPr>
                <w:b/>
                <w:sz w:val="32"/>
              </w:rPr>
              <w:t>3</w:t>
            </w:r>
          </w:p>
          <w:p w14:paraId="56945A12" w14:textId="77777777" w:rsidR="00D60C98" w:rsidRPr="00EA7E00" w:rsidRDefault="00D60C98" w:rsidP="00407965">
            <w:pPr>
              <w:rPr>
                <w:b/>
                <w:sz w:val="32"/>
              </w:rPr>
            </w:pPr>
          </w:p>
        </w:tc>
        <w:tc>
          <w:tcPr>
            <w:tcW w:w="433" w:type="dxa"/>
            <w:shd w:val="clear" w:color="auto" w:fill="F2F2F2"/>
          </w:tcPr>
          <w:p w14:paraId="14503AA2" w14:textId="77777777" w:rsidR="00D60C98" w:rsidRPr="00EA7E00" w:rsidRDefault="00D60C98" w:rsidP="00407965">
            <w:pPr>
              <w:rPr>
                <w:b/>
                <w:sz w:val="32"/>
              </w:rPr>
            </w:pPr>
            <w:r w:rsidRPr="00EA7E00">
              <w:rPr>
                <w:b/>
                <w:sz w:val="32"/>
              </w:rPr>
              <w:t>3</w:t>
            </w:r>
          </w:p>
        </w:tc>
      </w:tr>
      <w:tr w:rsidR="00D60C98" w:rsidRPr="00935AC9" w14:paraId="2683F47A" w14:textId="77777777" w:rsidTr="00407965">
        <w:tc>
          <w:tcPr>
            <w:tcW w:w="1036" w:type="dxa"/>
            <w:vMerge w:val="restart"/>
            <w:shd w:val="clear" w:color="auto" w:fill="auto"/>
          </w:tcPr>
          <w:p w14:paraId="6C817580" w14:textId="77777777" w:rsidR="00D60C98" w:rsidRPr="00EA7E00" w:rsidRDefault="00D60C98" w:rsidP="00407965">
            <w:r w:rsidRPr="00EA7E00">
              <w:t>Start work within two min.</w:t>
            </w:r>
          </w:p>
          <w:p w14:paraId="3D85915B" w14:textId="77777777" w:rsidR="00D60C98" w:rsidRPr="00EA7E00" w:rsidRDefault="00D60C98" w:rsidP="00407965"/>
        </w:tc>
        <w:tc>
          <w:tcPr>
            <w:tcW w:w="427" w:type="dxa"/>
            <w:shd w:val="clear" w:color="auto" w:fill="BFBFBF"/>
          </w:tcPr>
          <w:p w14:paraId="48263297" w14:textId="77777777" w:rsidR="00D60C98" w:rsidRPr="00EA7E00" w:rsidRDefault="00D60C98" w:rsidP="00407965">
            <w:r w:rsidRPr="00EA7E00">
              <w:t>T</w:t>
            </w:r>
          </w:p>
        </w:tc>
        <w:tc>
          <w:tcPr>
            <w:tcW w:w="424" w:type="dxa"/>
            <w:shd w:val="clear" w:color="auto" w:fill="F2F2F2"/>
          </w:tcPr>
          <w:p w14:paraId="7C6F9F39" w14:textId="77777777" w:rsidR="00D60C98" w:rsidRPr="00EA7E00" w:rsidRDefault="00D60C98" w:rsidP="00407965">
            <w:r w:rsidRPr="00EA7E00">
              <w:t>S</w:t>
            </w:r>
          </w:p>
        </w:tc>
        <w:tc>
          <w:tcPr>
            <w:tcW w:w="229" w:type="dxa"/>
            <w:vMerge/>
            <w:shd w:val="clear" w:color="auto" w:fill="000000"/>
          </w:tcPr>
          <w:p w14:paraId="613C3BC6" w14:textId="77777777" w:rsidR="00D60C98" w:rsidRPr="00EA7E00" w:rsidRDefault="00D60C98" w:rsidP="00407965"/>
        </w:tc>
        <w:tc>
          <w:tcPr>
            <w:tcW w:w="517" w:type="dxa"/>
            <w:shd w:val="clear" w:color="auto" w:fill="BFBFBF"/>
          </w:tcPr>
          <w:p w14:paraId="5ECE14B0" w14:textId="77777777" w:rsidR="00D60C98" w:rsidRPr="00EA7E00" w:rsidRDefault="00D60C98" w:rsidP="00407965">
            <w:r w:rsidRPr="00EA7E00">
              <w:t>T</w:t>
            </w:r>
          </w:p>
        </w:tc>
        <w:tc>
          <w:tcPr>
            <w:tcW w:w="428" w:type="dxa"/>
            <w:shd w:val="clear" w:color="auto" w:fill="F2F2F2"/>
          </w:tcPr>
          <w:p w14:paraId="22FC8426" w14:textId="77777777" w:rsidR="00D60C98" w:rsidRPr="00EA7E00" w:rsidRDefault="00D60C98" w:rsidP="00407965">
            <w:r w:rsidRPr="00EA7E00">
              <w:t>S</w:t>
            </w:r>
          </w:p>
        </w:tc>
        <w:tc>
          <w:tcPr>
            <w:tcW w:w="227" w:type="dxa"/>
            <w:vMerge/>
            <w:shd w:val="clear" w:color="auto" w:fill="000000"/>
          </w:tcPr>
          <w:p w14:paraId="4C6661F9" w14:textId="77777777" w:rsidR="00D60C98" w:rsidRPr="00EA7E00" w:rsidRDefault="00D60C98" w:rsidP="00407965"/>
        </w:tc>
        <w:tc>
          <w:tcPr>
            <w:tcW w:w="520" w:type="dxa"/>
            <w:shd w:val="clear" w:color="auto" w:fill="BFBFBF"/>
          </w:tcPr>
          <w:p w14:paraId="0EC961D4" w14:textId="77777777" w:rsidR="00D60C98" w:rsidRPr="00EA7E00" w:rsidRDefault="00D60C98" w:rsidP="00407965">
            <w:r w:rsidRPr="00EA7E00">
              <w:t>T</w:t>
            </w:r>
          </w:p>
        </w:tc>
        <w:tc>
          <w:tcPr>
            <w:tcW w:w="428" w:type="dxa"/>
            <w:shd w:val="clear" w:color="auto" w:fill="F2F2F2"/>
          </w:tcPr>
          <w:p w14:paraId="5EBAC9B8" w14:textId="77777777" w:rsidR="00D60C98" w:rsidRPr="00EA7E00" w:rsidRDefault="00D60C98" w:rsidP="00407965">
            <w:r w:rsidRPr="00EA7E00">
              <w:t>S</w:t>
            </w:r>
          </w:p>
        </w:tc>
        <w:tc>
          <w:tcPr>
            <w:tcW w:w="228" w:type="dxa"/>
            <w:vMerge/>
            <w:shd w:val="clear" w:color="auto" w:fill="000000"/>
          </w:tcPr>
          <w:p w14:paraId="3ED99187" w14:textId="77777777" w:rsidR="00D60C98" w:rsidRPr="00EA7E00" w:rsidRDefault="00D60C98" w:rsidP="00407965"/>
        </w:tc>
        <w:tc>
          <w:tcPr>
            <w:tcW w:w="526" w:type="dxa"/>
            <w:shd w:val="clear" w:color="auto" w:fill="BFBFBF"/>
          </w:tcPr>
          <w:p w14:paraId="3BB0C148" w14:textId="77777777" w:rsidR="00D60C98" w:rsidRPr="00EA7E00" w:rsidRDefault="00D60C98" w:rsidP="00407965">
            <w:r w:rsidRPr="00EA7E00">
              <w:t>T</w:t>
            </w:r>
          </w:p>
        </w:tc>
        <w:tc>
          <w:tcPr>
            <w:tcW w:w="426" w:type="dxa"/>
            <w:shd w:val="clear" w:color="auto" w:fill="F2F2F2"/>
          </w:tcPr>
          <w:p w14:paraId="06F3CDD0" w14:textId="77777777" w:rsidR="00D60C98" w:rsidRPr="00EA7E00" w:rsidRDefault="00D60C98" w:rsidP="00407965">
            <w:r w:rsidRPr="00EA7E00">
              <w:t>S</w:t>
            </w:r>
          </w:p>
        </w:tc>
        <w:tc>
          <w:tcPr>
            <w:tcW w:w="229" w:type="dxa"/>
            <w:vMerge/>
            <w:shd w:val="clear" w:color="auto" w:fill="000000"/>
          </w:tcPr>
          <w:p w14:paraId="522B5231" w14:textId="77777777" w:rsidR="00D60C98" w:rsidRPr="00EA7E00" w:rsidRDefault="00D60C98" w:rsidP="00407965"/>
        </w:tc>
        <w:tc>
          <w:tcPr>
            <w:tcW w:w="538" w:type="dxa"/>
            <w:shd w:val="clear" w:color="auto" w:fill="BFBFBF"/>
          </w:tcPr>
          <w:p w14:paraId="62FD1364" w14:textId="77777777" w:rsidR="00D60C98" w:rsidRPr="00EA7E00" w:rsidRDefault="00D60C98" w:rsidP="00407965">
            <w:r w:rsidRPr="00EA7E00">
              <w:t>T</w:t>
            </w:r>
          </w:p>
        </w:tc>
        <w:tc>
          <w:tcPr>
            <w:tcW w:w="428" w:type="dxa"/>
            <w:shd w:val="clear" w:color="auto" w:fill="F2F2F2"/>
          </w:tcPr>
          <w:p w14:paraId="21DDCB41" w14:textId="77777777" w:rsidR="00D60C98" w:rsidRPr="00EA7E00" w:rsidRDefault="00D60C98" w:rsidP="00407965">
            <w:r w:rsidRPr="00EA7E00">
              <w:t>S</w:t>
            </w:r>
          </w:p>
        </w:tc>
        <w:tc>
          <w:tcPr>
            <w:tcW w:w="239" w:type="dxa"/>
            <w:vMerge/>
            <w:shd w:val="clear" w:color="auto" w:fill="000000"/>
          </w:tcPr>
          <w:p w14:paraId="54CB53FB" w14:textId="77777777" w:rsidR="00D60C98" w:rsidRPr="00EA7E00" w:rsidRDefault="00D60C98" w:rsidP="00407965"/>
        </w:tc>
        <w:tc>
          <w:tcPr>
            <w:tcW w:w="797" w:type="dxa"/>
            <w:shd w:val="clear" w:color="auto" w:fill="BFBFBF"/>
          </w:tcPr>
          <w:p w14:paraId="17619615" w14:textId="77777777" w:rsidR="00D60C98" w:rsidRPr="00EA7E00" w:rsidRDefault="00D60C98" w:rsidP="00407965">
            <w:r w:rsidRPr="00EA7E00">
              <w:t>T</w:t>
            </w:r>
          </w:p>
        </w:tc>
        <w:tc>
          <w:tcPr>
            <w:tcW w:w="428" w:type="dxa"/>
            <w:shd w:val="clear" w:color="auto" w:fill="F2F2F2"/>
          </w:tcPr>
          <w:p w14:paraId="15C76B90" w14:textId="77777777" w:rsidR="00D60C98" w:rsidRPr="00EA7E00" w:rsidRDefault="00D60C98" w:rsidP="00407965">
            <w:r w:rsidRPr="00EA7E00">
              <w:t>S</w:t>
            </w:r>
          </w:p>
        </w:tc>
        <w:tc>
          <w:tcPr>
            <w:tcW w:w="236" w:type="dxa"/>
            <w:vMerge/>
            <w:shd w:val="clear" w:color="auto" w:fill="000000"/>
          </w:tcPr>
          <w:p w14:paraId="1E76352D" w14:textId="77777777" w:rsidR="00D60C98" w:rsidRPr="00EA7E00" w:rsidRDefault="00D60C98" w:rsidP="00407965"/>
        </w:tc>
        <w:tc>
          <w:tcPr>
            <w:tcW w:w="606" w:type="dxa"/>
            <w:shd w:val="clear" w:color="auto" w:fill="BFBFBF"/>
          </w:tcPr>
          <w:p w14:paraId="37E2CC3A" w14:textId="77777777" w:rsidR="00D60C98" w:rsidRPr="00EA7E00" w:rsidRDefault="00D60C98" w:rsidP="00407965">
            <w:r w:rsidRPr="00EA7E00">
              <w:t>T</w:t>
            </w:r>
          </w:p>
        </w:tc>
        <w:tc>
          <w:tcPr>
            <w:tcW w:w="433" w:type="dxa"/>
            <w:shd w:val="clear" w:color="auto" w:fill="F2F2F2"/>
          </w:tcPr>
          <w:p w14:paraId="12C18E7C" w14:textId="77777777" w:rsidR="00D60C98" w:rsidRPr="00EA7E00" w:rsidRDefault="00D60C98" w:rsidP="00407965">
            <w:r w:rsidRPr="00EA7E00">
              <w:t>S</w:t>
            </w:r>
          </w:p>
        </w:tc>
      </w:tr>
      <w:tr w:rsidR="00D60C98" w:rsidRPr="00935AC9" w14:paraId="62E94D10" w14:textId="77777777" w:rsidTr="00407965">
        <w:tc>
          <w:tcPr>
            <w:tcW w:w="1036" w:type="dxa"/>
            <w:vMerge/>
            <w:shd w:val="clear" w:color="auto" w:fill="auto"/>
          </w:tcPr>
          <w:p w14:paraId="2F46C676" w14:textId="77777777" w:rsidR="00D60C98" w:rsidRPr="00EA7E00" w:rsidRDefault="00D60C98" w:rsidP="00407965"/>
        </w:tc>
        <w:tc>
          <w:tcPr>
            <w:tcW w:w="427" w:type="dxa"/>
            <w:shd w:val="clear" w:color="auto" w:fill="auto"/>
          </w:tcPr>
          <w:p w14:paraId="4938640D" w14:textId="77777777" w:rsidR="00D60C98" w:rsidRPr="00EA7E00" w:rsidRDefault="00D60C98" w:rsidP="00407965">
            <w:pPr>
              <w:rPr>
                <w:b/>
                <w:sz w:val="32"/>
              </w:rPr>
            </w:pPr>
            <w:r w:rsidRPr="00EA7E00">
              <w:rPr>
                <w:b/>
                <w:sz w:val="32"/>
              </w:rPr>
              <w:t>3</w:t>
            </w:r>
          </w:p>
          <w:p w14:paraId="13630FA2" w14:textId="77777777" w:rsidR="00D60C98" w:rsidRPr="00EA7E00" w:rsidRDefault="00D60C98" w:rsidP="00407965">
            <w:pPr>
              <w:rPr>
                <w:b/>
                <w:sz w:val="32"/>
              </w:rPr>
            </w:pPr>
          </w:p>
        </w:tc>
        <w:tc>
          <w:tcPr>
            <w:tcW w:w="424" w:type="dxa"/>
            <w:shd w:val="clear" w:color="auto" w:fill="F2F2F2"/>
          </w:tcPr>
          <w:p w14:paraId="5A5B6336" w14:textId="77777777" w:rsidR="00D60C98" w:rsidRPr="00EA7E00" w:rsidRDefault="00D60C98" w:rsidP="00407965">
            <w:pPr>
              <w:rPr>
                <w:b/>
                <w:sz w:val="32"/>
              </w:rPr>
            </w:pPr>
            <w:r w:rsidRPr="00EA7E00">
              <w:rPr>
                <w:b/>
                <w:sz w:val="32"/>
              </w:rPr>
              <w:t>3</w:t>
            </w:r>
          </w:p>
        </w:tc>
        <w:tc>
          <w:tcPr>
            <w:tcW w:w="229" w:type="dxa"/>
            <w:vMerge/>
            <w:shd w:val="clear" w:color="auto" w:fill="000000"/>
          </w:tcPr>
          <w:p w14:paraId="7EF9F2A5" w14:textId="77777777" w:rsidR="00D60C98" w:rsidRPr="00EA7E00" w:rsidRDefault="00D60C98" w:rsidP="00407965">
            <w:pPr>
              <w:rPr>
                <w:b/>
                <w:sz w:val="32"/>
              </w:rPr>
            </w:pPr>
          </w:p>
        </w:tc>
        <w:tc>
          <w:tcPr>
            <w:tcW w:w="517" w:type="dxa"/>
            <w:shd w:val="clear" w:color="auto" w:fill="auto"/>
          </w:tcPr>
          <w:p w14:paraId="55DE9096" w14:textId="77777777" w:rsidR="00D60C98" w:rsidRPr="00EA7E00" w:rsidRDefault="00D60C98" w:rsidP="00407965">
            <w:pPr>
              <w:rPr>
                <w:b/>
                <w:sz w:val="32"/>
              </w:rPr>
            </w:pPr>
            <w:r w:rsidRPr="00EA7E00">
              <w:rPr>
                <w:b/>
                <w:sz w:val="32"/>
              </w:rPr>
              <w:t>3</w:t>
            </w:r>
          </w:p>
          <w:p w14:paraId="565DB304" w14:textId="77777777" w:rsidR="00D60C98" w:rsidRPr="00EA7E00" w:rsidRDefault="00D60C98" w:rsidP="00407965">
            <w:pPr>
              <w:rPr>
                <w:b/>
                <w:sz w:val="32"/>
              </w:rPr>
            </w:pPr>
          </w:p>
        </w:tc>
        <w:tc>
          <w:tcPr>
            <w:tcW w:w="428" w:type="dxa"/>
            <w:shd w:val="clear" w:color="auto" w:fill="F2F2F2"/>
          </w:tcPr>
          <w:p w14:paraId="63A98933" w14:textId="77777777" w:rsidR="00D60C98" w:rsidRPr="00EA7E00" w:rsidRDefault="00D60C98" w:rsidP="00407965">
            <w:pPr>
              <w:rPr>
                <w:b/>
                <w:sz w:val="32"/>
              </w:rPr>
            </w:pPr>
            <w:r w:rsidRPr="00EA7E00">
              <w:rPr>
                <w:b/>
                <w:sz w:val="32"/>
              </w:rPr>
              <w:t>3</w:t>
            </w:r>
          </w:p>
        </w:tc>
        <w:tc>
          <w:tcPr>
            <w:tcW w:w="227" w:type="dxa"/>
            <w:vMerge/>
            <w:shd w:val="clear" w:color="auto" w:fill="000000"/>
          </w:tcPr>
          <w:p w14:paraId="7A01672E" w14:textId="77777777" w:rsidR="00D60C98" w:rsidRPr="00EA7E00" w:rsidRDefault="00D60C98" w:rsidP="00407965">
            <w:pPr>
              <w:rPr>
                <w:b/>
                <w:sz w:val="32"/>
              </w:rPr>
            </w:pPr>
          </w:p>
        </w:tc>
        <w:tc>
          <w:tcPr>
            <w:tcW w:w="520" w:type="dxa"/>
            <w:shd w:val="clear" w:color="auto" w:fill="auto"/>
          </w:tcPr>
          <w:p w14:paraId="22E04101" w14:textId="77777777" w:rsidR="00D60C98" w:rsidRPr="00EA7E00" w:rsidRDefault="00D60C98" w:rsidP="00407965">
            <w:pPr>
              <w:rPr>
                <w:b/>
                <w:sz w:val="32"/>
              </w:rPr>
            </w:pPr>
            <w:r w:rsidRPr="00EA7E00">
              <w:rPr>
                <w:b/>
                <w:sz w:val="32"/>
              </w:rPr>
              <w:t>2</w:t>
            </w:r>
          </w:p>
          <w:p w14:paraId="102A8F6B" w14:textId="77777777" w:rsidR="00D60C98" w:rsidRPr="00EA7E00" w:rsidRDefault="00D60C98" w:rsidP="00407965">
            <w:pPr>
              <w:rPr>
                <w:b/>
                <w:sz w:val="32"/>
              </w:rPr>
            </w:pPr>
          </w:p>
        </w:tc>
        <w:tc>
          <w:tcPr>
            <w:tcW w:w="428" w:type="dxa"/>
            <w:shd w:val="clear" w:color="auto" w:fill="F2F2F2"/>
          </w:tcPr>
          <w:p w14:paraId="4BCCBD5C" w14:textId="77777777" w:rsidR="00D60C98" w:rsidRPr="00EA7E00" w:rsidRDefault="00D60C98" w:rsidP="00407965">
            <w:pPr>
              <w:rPr>
                <w:b/>
                <w:sz w:val="32"/>
              </w:rPr>
            </w:pPr>
            <w:r w:rsidRPr="00EA7E00">
              <w:rPr>
                <w:b/>
                <w:sz w:val="32"/>
              </w:rPr>
              <w:t>3</w:t>
            </w:r>
          </w:p>
        </w:tc>
        <w:tc>
          <w:tcPr>
            <w:tcW w:w="228" w:type="dxa"/>
            <w:vMerge/>
            <w:shd w:val="clear" w:color="auto" w:fill="000000"/>
          </w:tcPr>
          <w:p w14:paraId="088942D3" w14:textId="77777777" w:rsidR="00D60C98" w:rsidRPr="00EA7E00" w:rsidRDefault="00D60C98" w:rsidP="00407965">
            <w:pPr>
              <w:rPr>
                <w:b/>
                <w:sz w:val="32"/>
              </w:rPr>
            </w:pPr>
          </w:p>
        </w:tc>
        <w:tc>
          <w:tcPr>
            <w:tcW w:w="526" w:type="dxa"/>
            <w:shd w:val="clear" w:color="auto" w:fill="auto"/>
          </w:tcPr>
          <w:p w14:paraId="14D5484F" w14:textId="77777777" w:rsidR="00D60C98" w:rsidRPr="00EA7E00" w:rsidRDefault="00D60C98" w:rsidP="00407965">
            <w:pPr>
              <w:rPr>
                <w:b/>
                <w:sz w:val="32"/>
              </w:rPr>
            </w:pPr>
            <w:r w:rsidRPr="00EA7E00">
              <w:rPr>
                <w:b/>
                <w:sz w:val="32"/>
              </w:rPr>
              <w:t>3</w:t>
            </w:r>
          </w:p>
          <w:p w14:paraId="5543C641" w14:textId="77777777" w:rsidR="00D60C98" w:rsidRPr="00EA7E00" w:rsidRDefault="00D60C98" w:rsidP="00407965">
            <w:pPr>
              <w:rPr>
                <w:b/>
                <w:sz w:val="32"/>
              </w:rPr>
            </w:pPr>
          </w:p>
        </w:tc>
        <w:tc>
          <w:tcPr>
            <w:tcW w:w="426" w:type="dxa"/>
            <w:shd w:val="clear" w:color="auto" w:fill="F2F2F2"/>
          </w:tcPr>
          <w:p w14:paraId="2419975D" w14:textId="77777777" w:rsidR="00D60C98" w:rsidRPr="00EA7E00" w:rsidRDefault="00D60C98" w:rsidP="00407965">
            <w:pPr>
              <w:rPr>
                <w:b/>
                <w:sz w:val="32"/>
              </w:rPr>
            </w:pPr>
            <w:r w:rsidRPr="00EA7E00">
              <w:rPr>
                <w:b/>
                <w:sz w:val="32"/>
              </w:rPr>
              <w:t>3</w:t>
            </w:r>
          </w:p>
        </w:tc>
        <w:tc>
          <w:tcPr>
            <w:tcW w:w="229" w:type="dxa"/>
            <w:vMerge/>
            <w:shd w:val="clear" w:color="auto" w:fill="000000"/>
          </w:tcPr>
          <w:p w14:paraId="04D085E8" w14:textId="77777777" w:rsidR="00D60C98" w:rsidRPr="00EA7E00" w:rsidRDefault="00D60C98" w:rsidP="00407965">
            <w:pPr>
              <w:rPr>
                <w:b/>
                <w:sz w:val="32"/>
              </w:rPr>
            </w:pPr>
          </w:p>
        </w:tc>
        <w:tc>
          <w:tcPr>
            <w:tcW w:w="538" w:type="dxa"/>
            <w:shd w:val="clear" w:color="auto" w:fill="auto"/>
          </w:tcPr>
          <w:p w14:paraId="4EADD4D2" w14:textId="77777777" w:rsidR="00D60C98" w:rsidRPr="00EA7E00" w:rsidRDefault="00D60C98" w:rsidP="00407965">
            <w:pPr>
              <w:rPr>
                <w:b/>
                <w:sz w:val="32"/>
              </w:rPr>
            </w:pPr>
            <w:r w:rsidRPr="00EA7E00">
              <w:rPr>
                <w:b/>
                <w:sz w:val="32"/>
              </w:rPr>
              <w:t>3</w:t>
            </w:r>
          </w:p>
          <w:p w14:paraId="7DCA5753" w14:textId="77777777" w:rsidR="00D60C98" w:rsidRPr="00EA7E00" w:rsidRDefault="00D60C98" w:rsidP="00407965">
            <w:pPr>
              <w:rPr>
                <w:b/>
                <w:sz w:val="32"/>
              </w:rPr>
            </w:pPr>
          </w:p>
        </w:tc>
        <w:tc>
          <w:tcPr>
            <w:tcW w:w="428" w:type="dxa"/>
            <w:shd w:val="clear" w:color="auto" w:fill="F2F2F2"/>
          </w:tcPr>
          <w:p w14:paraId="5684FF97" w14:textId="77777777" w:rsidR="00D60C98" w:rsidRPr="00EA7E00" w:rsidRDefault="00D60C98" w:rsidP="00407965">
            <w:pPr>
              <w:rPr>
                <w:b/>
                <w:sz w:val="32"/>
              </w:rPr>
            </w:pPr>
            <w:r w:rsidRPr="00EA7E00">
              <w:rPr>
                <w:b/>
                <w:sz w:val="32"/>
              </w:rPr>
              <w:t>3</w:t>
            </w:r>
          </w:p>
        </w:tc>
        <w:tc>
          <w:tcPr>
            <w:tcW w:w="239" w:type="dxa"/>
            <w:vMerge/>
            <w:shd w:val="clear" w:color="auto" w:fill="000000"/>
          </w:tcPr>
          <w:p w14:paraId="474E282F" w14:textId="77777777" w:rsidR="00D60C98" w:rsidRPr="00EA7E00" w:rsidRDefault="00D60C98" w:rsidP="00407965">
            <w:pPr>
              <w:rPr>
                <w:b/>
                <w:sz w:val="32"/>
              </w:rPr>
            </w:pPr>
          </w:p>
        </w:tc>
        <w:tc>
          <w:tcPr>
            <w:tcW w:w="797" w:type="dxa"/>
            <w:shd w:val="clear" w:color="auto" w:fill="auto"/>
          </w:tcPr>
          <w:p w14:paraId="1C68753C" w14:textId="77777777" w:rsidR="00D60C98" w:rsidRPr="00EA7E00" w:rsidRDefault="00D60C98" w:rsidP="00407965">
            <w:pPr>
              <w:rPr>
                <w:b/>
                <w:sz w:val="32"/>
              </w:rPr>
            </w:pPr>
            <w:r w:rsidRPr="00EA7E00">
              <w:rPr>
                <w:b/>
                <w:sz w:val="32"/>
              </w:rPr>
              <w:t>1</w:t>
            </w:r>
          </w:p>
          <w:p w14:paraId="6E663052" w14:textId="77777777" w:rsidR="00D60C98" w:rsidRPr="00EA7E00" w:rsidRDefault="00D60C98" w:rsidP="00407965">
            <w:pPr>
              <w:rPr>
                <w:b/>
                <w:sz w:val="32"/>
              </w:rPr>
            </w:pPr>
          </w:p>
        </w:tc>
        <w:tc>
          <w:tcPr>
            <w:tcW w:w="428" w:type="dxa"/>
            <w:shd w:val="clear" w:color="auto" w:fill="F2F2F2"/>
          </w:tcPr>
          <w:p w14:paraId="6158BC76" w14:textId="77777777" w:rsidR="00D60C98" w:rsidRPr="00EA7E00" w:rsidRDefault="00D60C98" w:rsidP="00407965">
            <w:pPr>
              <w:rPr>
                <w:b/>
                <w:sz w:val="32"/>
              </w:rPr>
            </w:pPr>
            <w:r w:rsidRPr="00EA7E00">
              <w:rPr>
                <w:b/>
                <w:sz w:val="32"/>
              </w:rPr>
              <w:t>3</w:t>
            </w:r>
          </w:p>
        </w:tc>
        <w:tc>
          <w:tcPr>
            <w:tcW w:w="236" w:type="dxa"/>
            <w:vMerge/>
            <w:shd w:val="clear" w:color="auto" w:fill="000000"/>
          </w:tcPr>
          <w:p w14:paraId="2442F2AE" w14:textId="77777777" w:rsidR="00D60C98" w:rsidRPr="00EA7E00" w:rsidRDefault="00D60C98" w:rsidP="00407965">
            <w:pPr>
              <w:rPr>
                <w:b/>
                <w:sz w:val="32"/>
              </w:rPr>
            </w:pPr>
          </w:p>
        </w:tc>
        <w:tc>
          <w:tcPr>
            <w:tcW w:w="606" w:type="dxa"/>
            <w:shd w:val="clear" w:color="auto" w:fill="auto"/>
          </w:tcPr>
          <w:p w14:paraId="3764C1B2" w14:textId="77777777" w:rsidR="00D60C98" w:rsidRPr="00EA7E00" w:rsidRDefault="00D60C98" w:rsidP="00407965">
            <w:pPr>
              <w:rPr>
                <w:b/>
                <w:sz w:val="32"/>
              </w:rPr>
            </w:pPr>
            <w:r w:rsidRPr="00EA7E00">
              <w:rPr>
                <w:b/>
                <w:sz w:val="32"/>
              </w:rPr>
              <w:t>3</w:t>
            </w:r>
          </w:p>
          <w:p w14:paraId="2F67A441" w14:textId="77777777" w:rsidR="00D60C98" w:rsidRPr="00EA7E00" w:rsidRDefault="00D60C98" w:rsidP="00407965">
            <w:pPr>
              <w:rPr>
                <w:b/>
                <w:sz w:val="32"/>
              </w:rPr>
            </w:pPr>
          </w:p>
        </w:tc>
        <w:tc>
          <w:tcPr>
            <w:tcW w:w="433" w:type="dxa"/>
            <w:shd w:val="clear" w:color="auto" w:fill="F2F2F2"/>
          </w:tcPr>
          <w:p w14:paraId="36151C3E" w14:textId="77777777" w:rsidR="00D60C98" w:rsidRPr="00EA7E00" w:rsidRDefault="00D60C98" w:rsidP="00407965">
            <w:pPr>
              <w:rPr>
                <w:b/>
                <w:sz w:val="32"/>
              </w:rPr>
            </w:pPr>
            <w:r w:rsidRPr="00EA7E00">
              <w:rPr>
                <w:b/>
                <w:sz w:val="32"/>
              </w:rPr>
              <w:t>3</w:t>
            </w:r>
          </w:p>
        </w:tc>
      </w:tr>
      <w:tr w:rsidR="00D60C98" w:rsidRPr="00935AC9" w14:paraId="5BE42AE8" w14:textId="77777777" w:rsidTr="00407965">
        <w:tc>
          <w:tcPr>
            <w:tcW w:w="1036" w:type="dxa"/>
            <w:shd w:val="clear" w:color="auto" w:fill="auto"/>
          </w:tcPr>
          <w:p w14:paraId="2B3E5726" w14:textId="77777777" w:rsidR="00D60C98" w:rsidRPr="00EA7E00" w:rsidRDefault="00D60C98" w:rsidP="00407965">
            <w:r w:rsidRPr="00EA7E00">
              <w:t>Accepts Score</w:t>
            </w:r>
          </w:p>
          <w:p w14:paraId="11A21BB5" w14:textId="77777777" w:rsidR="00D60C98" w:rsidRPr="00EA7E00" w:rsidRDefault="00D60C98" w:rsidP="00407965">
            <w:r w:rsidRPr="00EA7E00">
              <w:t>(Teacher only)</w:t>
            </w:r>
          </w:p>
        </w:tc>
        <w:tc>
          <w:tcPr>
            <w:tcW w:w="851" w:type="dxa"/>
            <w:gridSpan w:val="2"/>
            <w:shd w:val="clear" w:color="auto" w:fill="BFBFBF"/>
          </w:tcPr>
          <w:p w14:paraId="130DAC7F" w14:textId="77777777" w:rsidR="00D60C98" w:rsidRPr="00EA7E00" w:rsidRDefault="00D60C98" w:rsidP="00407965">
            <w:pPr>
              <w:jc w:val="center"/>
              <w:rPr>
                <w:b/>
              </w:rPr>
            </w:pPr>
            <w:r w:rsidRPr="00EA7E00">
              <w:rPr>
                <w:b/>
                <w:sz w:val="44"/>
              </w:rPr>
              <w:t>2</w:t>
            </w:r>
          </w:p>
        </w:tc>
        <w:tc>
          <w:tcPr>
            <w:tcW w:w="229" w:type="dxa"/>
            <w:vMerge/>
            <w:shd w:val="clear" w:color="auto" w:fill="000000"/>
          </w:tcPr>
          <w:p w14:paraId="0E9F5164" w14:textId="77777777" w:rsidR="00D60C98" w:rsidRPr="00EA7E00" w:rsidRDefault="00D60C98" w:rsidP="00407965">
            <w:pPr>
              <w:jc w:val="center"/>
              <w:rPr>
                <w:b/>
                <w:sz w:val="44"/>
              </w:rPr>
            </w:pPr>
          </w:p>
        </w:tc>
        <w:tc>
          <w:tcPr>
            <w:tcW w:w="945" w:type="dxa"/>
            <w:gridSpan w:val="2"/>
            <w:shd w:val="clear" w:color="auto" w:fill="BFBFBF"/>
          </w:tcPr>
          <w:p w14:paraId="11022739" w14:textId="77777777" w:rsidR="00D60C98" w:rsidRPr="00EA7E00" w:rsidRDefault="00D60C98" w:rsidP="00407965">
            <w:pPr>
              <w:jc w:val="center"/>
            </w:pPr>
            <w:r w:rsidRPr="00EA7E00">
              <w:rPr>
                <w:b/>
                <w:sz w:val="44"/>
              </w:rPr>
              <w:t>3</w:t>
            </w:r>
          </w:p>
        </w:tc>
        <w:tc>
          <w:tcPr>
            <w:tcW w:w="227" w:type="dxa"/>
            <w:vMerge/>
            <w:shd w:val="clear" w:color="auto" w:fill="000000"/>
          </w:tcPr>
          <w:p w14:paraId="1AA76A89" w14:textId="77777777" w:rsidR="00D60C98" w:rsidRPr="00EA7E00" w:rsidRDefault="00D60C98" w:rsidP="00407965">
            <w:pPr>
              <w:jc w:val="center"/>
              <w:rPr>
                <w:b/>
                <w:sz w:val="44"/>
              </w:rPr>
            </w:pPr>
          </w:p>
        </w:tc>
        <w:tc>
          <w:tcPr>
            <w:tcW w:w="948" w:type="dxa"/>
            <w:gridSpan w:val="2"/>
            <w:shd w:val="clear" w:color="auto" w:fill="BFBFBF"/>
          </w:tcPr>
          <w:p w14:paraId="23AEBF6C" w14:textId="77777777" w:rsidR="00D60C98" w:rsidRPr="00EA7E00" w:rsidRDefault="00D60C98" w:rsidP="00407965">
            <w:pPr>
              <w:jc w:val="center"/>
            </w:pPr>
            <w:r w:rsidRPr="00EA7E00">
              <w:rPr>
                <w:b/>
                <w:sz w:val="44"/>
              </w:rPr>
              <w:t>2</w:t>
            </w:r>
          </w:p>
        </w:tc>
        <w:tc>
          <w:tcPr>
            <w:tcW w:w="228" w:type="dxa"/>
            <w:vMerge/>
            <w:shd w:val="clear" w:color="auto" w:fill="000000"/>
          </w:tcPr>
          <w:p w14:paraId="01F247D0" w14:textId="77777777" w:rsidR="00D60C98" w:rsidRPr="00EA7E00" w:rsidRDefault="00D60C98" w:rsidP="00407965">
            <w:pPr>
              <w:jc w:val="center"/>
              <w:rPr>
                <w:b/>
                <w:sz w:val="44"/>
              </w:rPr>
            </w:pPr>
          </w:p>
        </w:tc>
        <w:tc>
          <w:tcPr>
            <w:tcW w:w="952" w:type="dxa"/>
            <w:gridSpan w:val="2"/>
            <w:shd w:val="clear" w:color="auto" w:fill="BFBFBF"/>
          </w:tcPr>
          <w:p w14:paraId="46B9A52B" w14:textId="77777777" w:rsidR="00D60C98" w:rsidRPr="00EA7E00" w:rsidRDefault="00D60C98" w:rsidP="00407965">
            <w:pPr>
              <w:jc w:val="center"/>
            </w:pPr>
            <w:r w:rsidRPr="00EA7E00">
              <w:rPr>
                <w:b/>
                <w:sz w:val="44"/>
              </w:rPr>
              <w:t>2</w:t>
            </w:r>
          </w:p>
        </w:tc>
        <w:tc>
          <w:tcPr>
            <w:tcW w:w="229" w:type="dxa"/>
            <w:vMerge/>
            <w:shd w:val="clear" w:color="auto" w:fill="000000"/>
          </w:tcPr>
          <w:p w14:paraId="5B023BB6" w14:textId="77777777" w:rsidR="00D60C98" w:rsidRPr="00EA7E00" w:rsidRDefault="00D60C98" w:rsidP="00407965">
            <w:pPr>
              <w:jc w:val="center"/>
              <w:rPr>
                <w:b/>
                <w:sz w:val="44"/>
              </w:rPr>
            </w:pPr>
          </w:p>
        </w:tc>
        <w:tc>
          <w:tcPr>
            <w:tcW w:w="966" w:type="dxa"/>
            <w:gridSpan w:val="2"/>
            <w:shd w:val="clear" w:color="auto" w:fill="BFBFBF"/>
          </w:tcPr>
          <w:p w14:paraId="7FB9A4D5" w14:textId="77777777" w:rsidR="00D60C98" w:rsidRPr="00EA7E00" w:rsidRDefault="00D60C98" w:rsidP="00407965">
            <w:pPr>
              <w:jc w:val="center"/>
            </w:pPr>
            <w:r w:rsidRPr="00EA7E00">
              <w:rPr>
                <w:b/>
                <w:sz w:val="44"/>
              </w:rPr>
              <w:t>2</w:t>
            </w:r>
          </w:p>
        </w:tc>
        <w:tc>
          <w:tcPr>
            <w:tcW w:w="239" w:type="dxa"/>
            <w:vMerge/>
            <w:shd w:val="clear" w:color="auto" w:fill="000000"/>
          </w:tcPr>
          <w:p w14:paraId="0FF578EA" w14:textId="77777777" w:rsidR="00D60C98" w:rsidRPr="00EA7E00" w:rsidRDefault="00D60C98" w:rsidP="00407965">
            <w:pPr>
              <w:jc w:val="center"/>
              <w:rPr>
                <w:b/>
                <w:sz w:val="44"/>
              </w:rPr>
            </w:pPr>
          </w:p>
        </w:tc>
        <w:tc>
          <w:tcPr>
            <w:tcW w:w="1225" w:type="dxa"/>
            <w:gridSpan w:val="2"/>
            <w:shd w:val="clear" w:color="auto" w:fill="BFBFBF"/>
          </w:tcPr>
          <w:p w14:paraId="572C7476" w14:textId="77777777" w:rsidR="00D60C98" w:rsidRPr="00EA7E00" w:rsidRDefault="00D60C98" w:rsidP="00407965">
            <w:pPr>
              <w:jc w:val="center"/>
            </w:pPr>
            <w:r w:rsidRPr="00EA7E00">
              <w:rPr>
                <w:b/>
                <w:sz w:val="44"/>
              </w:rPr>
              <w:t>3</w:t>
            </w:r>
          </w:p>
        </w:tc>
        <w:tc>
          <w:tcPr>
            <w:tcW w:w="236" w:type="dxa"/>
            <w:vMerge/>
            <w:shd w:val="clear" w:color="auto" w:fill="000000"/>
          </w:tcPr>
          <w:p w14:paraId="5F7CA955" w14:textId="77777777" w:rsidR="00D60C98" w:rsidRPr="00EA7E00" w:rsidRDefault="00D60C98" w:rsidP="00407965">
            <w:pPr>
              <w:jc w:val="center"/>
              <w:rPr>
                <w:b/>
                <w:sz w:val="44"/>
              </w:rPr>
            </w:pPr>
          </w:p>
        </w:tc>
        <w:tc>
          <w:tcPr>
            <w:tcW w:w="1039" w:type="dxa"/>
            <w:gridSpan w:val="2"/>
            <w:shd w:val="clear" w:color="auto" w:fill="BFBFBF"/>
          </w:tcPr>
          <w:p w14:paraId="4C79133F" w14:textId="77777777" w:rsidR="00D60C98" w:rsidRPr="00EA7E00" w:rsidRDefault="00D60C98" w:rsidP="00407965">
            <w:pPr>
              <w:jc w:val="center"/>
            </w:pPr>
            <w:r w:rsidRPr="00EA7E00">
              <w:rPr>
                <w:b/>
                <w:sz w:val="44"/>
              </w:rPr>
              <w:t>3</w:t>
            </w:r>
          </w:p>
        </w:tc>
      </w:tr>
      <w:tr w:rsidR="00D60C98" w:rsidRPr="00935AC9" w14:paraId="7C6F1896" w14:textId="77777777" w:rsidTr="00407965">
        <w:tc>
          <w:tcPr>
            <w:tcW w:w="1036" w:type="dxa"/>
            <w:shd w:val="clear" w:color="auto" w:fill="auto"/>
          </w:tcPr>
          <w:p w14:paraId="5B4EEA02" w14:textId="77777777" w:rsidR="00D60C98" w:rsidRPr="00EA7E00" w:rsidRDefault="00D60C98" w:rsidP="00407965">
            <w:r w:rsidRPr="00EA7E00">
              <w:t>Total</w:t>
            </w:r>
          </w:p>
        </w:tc>
        <w:tc>
          <w:tcPr>
            <w:tcW w:w="851" w:type="dxa"/>
            <w:gridSpan w:val="2"/>
            <w:shd w:val="clear" w:color="auto" w:fill="auto"/>
          </w:tcPr>
          <w:p w14:paraId="7D7445DC" w14:textId="77777777" w:rsidR="00D60C98" w:rsidRPr="00EA7E00" w:rsidRDefault="00D60C98" w:rsidP="00407965">
            <w:pPr>
              <w:jc w:val="center"/>
              <w:rPr>
                <w:b/>
                <w:sz w:val="40"/>
              </w:rPr>
            </w:pPr>
            <w:r w:rsidRPr="00EA7E00">
              <w:rPr>
                <w:b/>
                <w:sz w:val="40"/>
              </w:rPr>
              <w:t>8</w:t>
            </w:r>
          </w:p>
          <w:p w14:paraId="70A901C7" w14:textId="77777777" w:rsidR="00D60C98" w:rsidRPr="00EA7E00" w:rsidRDefault="00D60C98" w:rsidP="00407965"/>
        </w:tc>
        <w:tc>
          <w:tcPr>
            <w:tcW w:w="229" w:type="dxa"/>
            <w:vMerge/>
            <w:shd w:val="clear" w:color="auto" w:fill="000000"/>
          </w:tcPr>
          <w:p w14:paraId="1EB62F0C" w14:textId="77777777" w:rsidR="00D60C98" w:rsidRPr="00EA7E00" w:rsidRDefault="00D60C98" w:rsidP="00407965">
            <w:pPr>
              <w:jc w:val="center"/>
              <w:rPr>
                <w:b/>
                <w:sz w:val="40"/>
              </w:rPr>
            </w:pPr>
          </w:p>
        </w:tc>
        <w:tc>
          <w:tcPr>
            <w:tcW w:w="945" w:type="dxa"/>
            <w:gridSpan w:val="2"/>
            <w:shd w:val="clear" w:color="auto" w:fill="auto"/>
          </w:tcPr>
          <w:p w14:paraId="4E37ADA9" w14:textId="77777777" w:rsidR="00D60C98" w:rsidRPr="00EA7E00" w:rsidRDefault="00D60C98" w:rsidP="00407965">
            <w:pPr>
              <w:jc w:val="center"/>
            </w:pPr>
            <w:r w:rsidRPr="00EA7E00">
              <w:rPr>
                <w:b/>
                <w:sz w:val="40"/>
              </w:rPr>
              <w:t>9</w:t>
            </w:r>
          </w:p>
        </w:tc>
        <w:tc>
          <w:tcPr>
            <w:tcW w:w="227" w:type="dxa"/>
            <w:vMerge/>
            <w:shd w:val="clear" w:color="auto" w:fill="000000"/>
          </w:tcPr>
          <w:p w14:paraId="490DFF1D" w14:textId="77777777" w:rsidR="00D60C98" w:rsidRPr="00EA7E00" w:rsidRDefault="00D60C98" w:rsidP="00407965">
            <w:pPr>
              <w:jc w:val="center"/>
              <w:rPr>
                <w:b/>
                <w:sz w:val="40"/>
              </w:rPr>
            </w:pPr>
          </w:p>
        </w:tc>
        <w:tc>
          <w:tcPr>
            <w:tcW w:w="948" w:type="dxa"/>
            <w:gridSpan w:val="2"/>
            <w:shd w:val="clear" w:color="auto" w:fill="auto"/>
          </w:tcPr>
          <w:p w14:paraId="3900E9C1" w14:textId="77777777" w:rsidR="00D60C98" w:rsidRPr="00EA7E00" w:rsidRDefault="00D60C98" w:rsidP="00407965">
            <w:pPr>
              <w:jc w:val="center"/>
            </w:pPr>
            <w:r w:rsidRPr="00EA7E00">
              <w:rPr>
                <w:b/>
                <w:sz w:val="40"/>
              </w:rPr>
              <w:t>4</w:t>
            </w:r>
          </w:p>
        </w:tc>
        <w:tc>
          <w:tcPr>
            <w:tcW w:w="228" w:type="dxa"/>
            <w:vMerge/>
            <w:shd w:val="clear" w:color="auto" w:fill="000000"/>
          </w:tcPr>
          <w:p w14:paraId="7314725E" w14:textId="77777777" w:rsidR="00D60C98" w:rsidRPr="00EA7E00" w:rsidRDefault="00D60C98" w:rsidP="00407965">
            <w:pPr>
              <w:jc w:val="center"/>
              <w:rPr>
                <w:b/>
                <w:sz w:val="40"/>
              </w:rPr>
            </w:pPr>
          </w:p>
        </w:tc>
        <w:tc>
          <w:tcPr>
            <w:tcW w:w="952" w:type="dxa"/>
            <w:gridSpan w:val="2"/>
            <w:shd w:val="clear" w:color="auto" w:fill="auto"/>
          </w:tcPr>
          <w:p w14:paraId="72747782" w14:textId="77777777" w:rsidR="00D60C98" w:rsidRPr="00EA7E00" w:rsidRDefault="00D60C98" w:rsidP="00407965">
            <w:pPr>
              <w:jc w:val="center"/>
            </w:pPr>
            <w:r w:rsidRPr="00EA7E00">
              <w:rPr>
                <w:b/>
                <w:sz w:val="40"/>
              </w:rPr>
              <w:t>11</w:t>
            </w:r>
          </w:p>
        </w:tc>
        <w:tc>
          <w:tcPr>
            <w:tcW w:w="229" w:type="dxa"/>
            <w:vMerge/>
            <w:shd w:val="clear" w:color="auto" w:fill="000000"/>
          </w:tcPr>
          <w:p w14:paraId="79199DB3" w14:textId="77777777" w:rsidR="00D60C98" w:rsidRPr="00EA7E00" w:rsidRDefault="00D60C98" w:rsidP="00407965">
            <w:pPr>
              <w:jc w:val="center"/>
              <w:rPr>
                <w:b/>
                <w:sz w:val="40"/>
              </w:rPr>
            </w:pPr>
          </w:p>
        </w:tc>
        <w:tc>
          <w:tcPr>
            <w:tcW w:w="966" w:type="dxa"/>
            <w:gridSpan w:val="2"/>
            <w:shd w:val="clear" w:color="auto" w:fill="auto"/>
          </w:tcPr>
          <w:p w14:paraId="66C3D662" w14:textId="77777777" w:rsidR="00D60C98" w:rsidRPr="00EA7E00" w:rsidRDefault="00D60C98" w:rsidP="00407965">
            <w:pPr>
              <w:jc w:val="center"/>
            </w:pPr>
            <w:r w:rsidRPr="00EA7E00">
              <w:rPr>
                <w:b/>
                <w:sz w:val="40"/>
              </w:rPr>
              <w:t>7</w:t>
            </w:r>
          </w:p>
        </w:tc>
        <w:tc>
          <w:tcPr>
            <w:tcW w:w="239" w:type="dxa"/>
            <w:vMerge/>
            <w:shd w:val="clear" w:color="auto" w:fill="000000"/>
          </w:tcPr>
          <w:p w14:paraId="02045F46" w14:textId="77777777" w:rsidR="00D60C98" w:rsidRPr="00EA7E00" w:rsidRDefault="00D60C98" w:rsidP="00407965">
            <w:pPr>
              <w:jc w:val="center"/>
              <w:rPr>
                <w:b/>
                <w:sz w:val="40"/>
              </w:rPr>
            </w:pPr>
          </w:p>
        </w:tc>
        <w:tc>
          <w:tcPr>
            <w:tcW w:w="1225" w:type="dxa"/>
            <w:gridSpan w:val="2"/>
            <w:shd w:val="clear" w:color="auto" w:fill="auto"/>
          </w:tcPr>
          <w:p w14:paraId="7CC7A298" w14:textId="77777777" w:rsidR="00D60C98" w:rsidRPr="00EA7E00" w:rsidRDefault="00D60C98" w:rsidP="00407965">
            <w:pPr>
              <w:jc w:val="center"/>
            </w:pPr>
            <w:r w:rsidRPr="00EA7E00">
              <w:rPr>
                <w:b/>
                <w:sz w:val="40"/>
              </w:rPr>
              <w:t>6</w:t>
            </w:r>
          </w:p>
        </w:tc>
        <w:tc>
          <w:tcPr>
            <w:tcW w:w="236" w:type="dxa"/>
            <w:vMerge/>
            <w:shd w:val="clear" w:color="auto" w:fill="000000"/>
          </w:tcPr>
          <w:p w14:paraId="11B59AD5" w14:textId="77777777" w:rsidR="00D60C98" w:rsidRPr="00EA7E00" w:rsidRDefault="00D60C98" w:rsidP="00407965">
            <w:pPr>
              <w:jc w:val="center"/>
              <w:rPr>
                <w:b/>
                <w:sz w:val="40"/>
              </w:rPr>
            </w:pPr>
          </w:p>
        </w:tc>
        <w:tc>
          <w:tcPr>
            <w:tcW w:w="1039" w:type="dxa"/>
            <w:gridSpan w:val="2"/>
            <w:shd w:val="clear" w:color="auto" w:fill="auto"/>
          </w:tcPr>
          <w:p w14:paraId="7F01A049" w14:textId="77777777" w:rsidR="00D60C98" w:rsidRPr="00EA7E00" w:rsidRDefault="00D60C98" w:rsidP="00407965">
            <w:pPr>
              <w:jc w:val="center"/>
            </w:pPr>
            <w:r w:rsidRPr="00EA7E00">
              <w:rPr>
                <w:b/>
                <w:sz w:val="40"/>
              </w:rPr>
              <w:t>12</w:t>
            </w:r>
          </w:p>
        </w:tc>
      </w:tr>
    </w:tbl>
    <w:p w14:paraId="4D0F2D4D" w14:textId="77777777" w:rsidR="00D60C98" w:rsidRPr="009B531F" w:rsidRDefault="00D60C98" w:rsidP="00407965">
      <w:pPr>
        <w:jc w:val="center"/>
        <w:rPr>
          <w:sz w:val="20"/>
        </w:rPr>
      </w:pPr>
      <w:r w:rsidRPr="009B531F">
        <w:rPr>
          <w:sz w:val="20"/>
        </w:rPr>
        <w:t>3= beautiful hour, 2= pretty good hour, 1= this hour could have been a lot better</w:t>
      </w:r>
    </w:p>
    <w:p w14:paraId="5A49B1B9" w14:textId="77777777" w:rsidR="00D60C98" w:rsidRPr="009B531F" w:rsidRDefault="00D60C98" w:rsidP="00407965">
      <w:pPr>
        <w:jc w:val="center"/>
        <w:rPr>
          <w:sz w:val="20"/>
        </w:rPr>
      </w:pPr>
      <w:r w:rsidRPr="009B531F">
        <w:rPr>
          <w:sz w:val="20"/>
        </w:rPr>
        <w:t>Smiley faces (Great big smiley face = 3, Medium smiley face = 2, Half smiley face = 1)</w:t>
      </w:r>
    </w:p>
    <w:p w14:paraId="2E82A1E6" w14:textId="77777777" w:rsidR="00D60C98" w:rsidRPr="00935AC9" w:rsidRDefault="00D60C98" w:rsidP="005E711C">
      <w:pPr>
        <w:spacing w:after="0" w:line="240" w:lineRule="auto"/>
      </w:pPr>
      <w:r w:rsidRPr="00935AC9">
        <w:t>Total Points Earned Today: _____</w:t>
      </w:r>
      <w:r w:rsidRPr="00C0216B">
        <w:rPr>
          <w:b/>
          <w:sz w:val="32"/>
        </w:rPr>
        <w:t>57</w:t>
      </w:r>
      <w:r w:rsidRPr="00935AC9">
        <w:t>_________out of 84 possible</w:t>
      </w:r>
    </w:p>
    <w:p w14:paraId="6489D369" w14:textId="77777777" w:rsidR="00D60C98" w:rsidRPr="00935AC9" w:rsidRDefault="00D60C98" w:rsidP="005E711C">
      <w:pPr>
        <w:spacing w:after="0" w:line="240" w:lineRule="auto"/>
      </w:pPr>
      <w:r>
        <w:t>Reinforcement</w:t>
      </w:r>
      <w:r w:rsidRPr="00935AC9">
        <w:t xml:space="preserve"> Earned: ________________________________________________________</w:t>
      </w:r>
    </w:p>
    <w:p w14:paraId="168061B4" w14:textId="77777777" w:rsidR="00D60C98" w:rsidRPr="00935AC9" w:rsidRDefault="00D60C98" w:rsidP="005E711C">
      <w:pPr>
        <w:spacing w:after="0" w:line="240" w:lineRule="auto"/>
      </w:pPr>
      <w:r w:rsidRPr="00935AC9">
        <w:t>Parent Signature: _____________________________________________________</w:t>
      </w:r>
    </w:p>
    <w:p w14:paraId="5630E1D9" w14:textId="77777777" w:rsidR="00D60C98" w:rsidRPr="00935AC9" w:rsidRDefault="00D60C98" w:rsidP="005E711C">
      <w:pPr>
        <w:spacing w:after="0" w:line="240" w:lineRule="auto"/>
      </w:pPr>
      <w:r>
        <w:t>Reinforcement</w:t>
      </w:r>
      <w:r w:rsidRPr="00935AC9">
        <w:t xml:space="preserve"> for 67-84= __________________</w:t>
      </w:r>
      <w:r>
        <w:t>Get to have a friend over for dinner</w:t>
      </w:r>
      <w:r w:rsidRPr="00935AC9">
        <w:t>_____</w:t>
      </w:r>
    </w:p>
    <w:p w14:paraId="2C552929" w14:textId="77777777" w:rsidR="00D60C98" w:rsidRPr="00935AC9" w:rsidRDefault="00D60C98" w:rsidP="005E711C">
      <w:pPr>
        <w:spacing w:after="0" w:line="240" w:lineRule="auto"/>
      </w:pPr>
      <w:r>
        <w:t>Reinforcement</w:t>
      </w:r>
      <w:r w:rsidRPr="00935AC9">
        <w:t xml:space="preserve"> for 58-66=___________</w:t>
      </w:r>
      <w:r>
        <w:t>Get to sit in Dad’s chair to watch TV_</w:t>
      </w:r>
      <w:r w:rsidRPr="00935AC9">
        <w:t>__________</w:t>
      </w:r>
    </w:p>
    <w:p w14:paraId="5A18CFE0" w14:textId="77777777" w:rsidR="00D60C98" w:rsidRPr="00935AC9" w:rsidRDefault="00D60C98" w:rsidP="005E711C">
      <w:pPr>
        <w:spacing w:after="0" w:line="240" w:lineRule="auto"/>
      </w:pPr>
      <w:r w:rsidRPr="00C0216B">
        <w:rPr>
          <w:highlight w:val="yellow"/>
        </w:rPr>
        <w:t>Reinforcement for 50-57=________________Choose what mom fixes for dinner________</w:t>
      </w:r>
    </w:p>
    <w:p w14:paraId="04EBB73E" w14:textId="77777777" w:rsidR="00D60C98" w:rsidRPr="00935AC9" w:rsidRDefault="00D60C98" w:rsidP="00407965">
      <w:r>
        <w:t>Reinforcement</w:t>
      </w:r>
      <w:r w:rsidRPr="00935AC9">
        <w:t xml:space="preserve"> for 49 or </w:t>
      </w:r>
      <w:r>
        <w:t>lower=________Get to skip a chore for the night</w:t>
      </w:r>
      <w:r w:rsidRPr="00935AC9">
        <w:t>_____________</w:t>
      </w:r>
    </w:p>
    <w:p w14:paraId="61E18A75" w14:textId="77777777" w:rsidR="00D60C98" w:rsidRDefault="00D60C98" w:rsidP="00407965">
      <w:pPr>
        <w:pStyle w:val="ListParagraph"/>
        <w:ind w:left="0"/>
      </w:pPr>
    </w:p>
    <w:p w14:paraId="2489888A" w14:textId="77777777" w:rsidR="00D60C98" w:rsidRDefault="00D60C98" w:rsidP="00407965">
      <w:pPr>
        <w:pStyle w:val="ListParagraph"/>
        <w:ind w:left="0"/>
      </w:pPr>
    </w:p>
    <w:p w14:paraId="4B47EE66" w14:textId="77777777" w:rsidR="00D60C98" w:rsidRDefault="00D60C98" w:rsidP="00407965">
      <w:pPr>
        <w:pStyle w:val="ListParagraph"/>
        <w:ind w:left="0"/>
      </w:pPr>
    </w:p>
    <w:p w14:paraId="219197D9" w14:textId="77777777" w:rsidR="00D60C98" w:rsidRDefault="00D60C98" w:rsidP="00407965">
      <w:pPr>
        <w:pStyle w:val="ListParagraph"/>
        <w:ind w:left="0"/>
      </w:pPr>
    </w:p>
    <w:p w14:paraId="7EB6951D" w14:textId="77777777" w:rsidR="00D60C98" w:rsidRDefault="00D60C98" w:rsidP="00407965">
      <w:pPr>
        <w:pStyle w:val="ListParagraph"/>
        <w:ind w:left="0"/>
      </w:pPr>
      <w:r>
        <w:t xml:space="preserve">We like the parents to reinforce at home for excellent behavior at school.  We know some parents are unable to do this due to work schedules, so the reinforcement can occur at the end of the day. Young children cannot wait till Friday to be reinforced for good behavior. We have witnessed many failed </w:t>
      </w:r>
      <w:proofErr w:type="gramStart"/>
      <w:r>
        <w:t>behavior</w:t>
      </w:r>
      <w:proofErr w:type="gramEnd"/>
      <w:r>
        <w:t xml:space="preserve"> plans because the “pay-off” was too far in the future for the individual.  Each of us has our own rate of reinforcement need. The same is true with our students. We once worked with a school that reinforced behavior four times per year, once every 9 weeks. Their behavior never improved because it was too far in the future for middle school students.  In Positive Behavioral Interventions and Supports, we like the menu of reinforcers to have choices that are 2 points and choices that are 50 points. Some students can </w:t>
      </w:r>
      <w:proofErr w:type="gramStart"/>
      <w:r>
        <w:t>wait</w:t>
      </w:r>
      <w:proofErr w:type="gramEnd"/>
      <w:r>
        <w:t xml:space="preserve"> and others need immediate reinforcement.</w:t>
      </w:r>
    </w:p>
    <w:p w14:paraId="3D837FE2" w14:textId="77777777" w:rsidR="00D60C98" w:rsidRDefault="00D60C98" w:rsidP="00407965">
      <w:pPr>
        <w:pStyle w:val="ListParagraph"/>
        <w:ind w:left="0"/>
      </w:pPr>
    </w:p>
    <w:p w14:paraId="78CDCECD" w14:textId="77777777" w:rsidR="00D60C98" w:rsidRDefault="00D60C98" w:rsidP="00407965">
      <w:pPr>
        <w:pStyle w:val="ListParagraph"/>
        <w:ind w:left="0"/>
      </w:pPr>
      <w:r>
        <w:t>The next page has one filled out for a young child with smiley faces. The child colors in the face they think that corresponded to their behavior and then the teacher puts the score for the face on her sheet.</w:t>
      </w:r>
    </w:p>
    <w:p w14:paraId="0A83762D" w14:textId="77777777" w:rsidR="00D60C98" w:rsidRDefault="00D60C98" w:rsidP="00407965">
      <w:pPr>
        <w:pStyle w:val="ListParagraph"/>
        <w:ind w:left="0"/>
      </w:pPr>
    </w:p>
    <w:p w14:paraId="70595ECE" w14:textId="77777777" w:rsidR="00D60C98" w:rsidRDefault="00D60C98" w:rsidP="00407965">
      <w:pPr>
        <w:pStyle w:val="ListParagraph"/>
        <w:ind w:left="0"/>
      </w:pPr>
    </w:p>
    <w:p w14:paraId="2F970976" w14:textId="77777777" w:rsidR="00D60C98" w:rsidRDefault="00D60C98" w:rsidP="00407965">
      <w:pPr>
        <w:pStyle w:val="ListParagraph"/>
        <w:ind w:left="0"/>
      </w:pPr>
    </w:p>
    <w:p w14:paraId="5052BAD3" w14:textId="77777777" w:rsidR="00D60C98" w:rsidRDefault="00D60C98" w:rsidP="00407965">
      <w:pPr>
        <w:pStyle w:val="ListParagraph"/>
        <w:ind w:left="0"/>
      </w:pPr>
    </w:p>
    <w:p w14:paraId="10D60B05" w14:textId="77777777" w:rsidR="00D60C98" w:rsidRDefault="00D60C98" w:rsidP="00407965">
      <w:pPr>
        <w:pStyle w:val="ListParagraph"/>
        <w:ind w:left="0"/>
      </w:pPr>
    </w:p>
    <w:p w14:paraId="7E717489" w14:textId="77777777" w:rsidR="00D60C98" w:rsidRDefault="00D60C98" w:rsidP="00407965">
      <w:pPr>
        <w:pStyle w:val="ListParagraph"/>
        <w:ind w:left="0"/>
      </w:pPr>
    </w:p>
    <w:p w14:paraId="6190B509" w14:textId="77777777" w:rsidR="00D60C98" w:rsidRDefault="00D60C98" w:rsidP="00407965">
      <w:pPr>
        <w:pStyle w:val="ListParagraph"/>
        <w:ind w:left="0"/>
      </w:pPr>
    </w:p>
    <w:p w14:paraId="077E117C" w14:textId="77777777" w:rsidR="00D60C98" w:rsidRDefault="00D60C98" w:rsidP="00407965">
      <w:pPr>
        <w:pStyle w:val="ListParagraph"/>
        <w:ind w:left="0"/>
      </w:pPr>
    </w:p>
    <w:p w14:paraId="0A717527" w14:textId="77777777" w:rsidR="00D60C98" w:rsidRDefault="00D60C98" w:rsidP="00407965">
      <w:pPr>
        <w:pStyle w:val="ListParagraph"/>
        <w:ind w:left="0"/>
      </w:pPr>
    </w:p>
    <w:p w14:paraId="3DA80800" w14:textId="77777777" w:rsidR="00D60C98" w:rsidRDefault="00D60C98" w:rsidP="00407965">
      <w:pPr>
        <w:pStyle w:val="ListParagraph"/>
        <w:ind w:left="0"/>
      </w:pPr>
    </w:p>
    <w:p w14:paraId="7247AFA1" w14:textId="77777777" w:rsidR="00D60C98" w:rsidRDefault="00D60C98" w:rsidP="00407965">
      <w:pPr>
        <w:pStyle w:val="ListParagraph"/>
        <w:ind w:left="0"/>
      </w:pPr>
    </w:p>
    <w:p w14:paraId="4329A634" w14:textId="77777777" w:rsidR="00D60C98" w:rsidRDefault="00D60C98" w:rsidP="00407965">
      <w:pPr>
        <w:pStyle w:val="ListParagraph"/>
        <w:ind w:left="0"/>
      </w:pPr>
    </w:p>
    <w:p w14:paraId="2FD9F654" w14:textId="77777777" w:rsidR="00D60C98" w:rsidRDefault="00D60C98" w:rsidP="00407965">
      <w:pPr>
        <w:pStyle w:val="ListParagraph"/>
        <w:ind w:left="0"/>
      </w:pPr>
    </w:p>
    <w:p w14:paraId="57CBBB66" w14:textId="77777777" w:rsidR="00D60C98" w:rsidRDefault="00D60C98" w:rsidP="00407965">
      <w:pPr>
        <w:pStyle w:val="ListParagraph"/>
        <w:ind w:left="0"/>
      </w:pPr>
    </w:p>
    <w:p w14:paraId="3DE10B73" w14:textId="77777777" w:rsidR="00D60C98" w:rsidRDefault="00D60C98" w:rsidP="00407965">
      <w:pPr>
        <w:pStyle w:val="ListParagraph"/>
        <w:ind w:left="0"/>
      </w:pPr>
    </w:p>
    <w:p w14:paraId="7D811AFB" w14:textId="77777777" w:rsidR="00D60C98" w:rsidRDefault="00D60C98" w:rsidP="00407965">
      <w:pPr>
        <w:pStyle w:val="ListParagraph"/>
        <w:ind w:left="0"/>
      </w:pPr>
    </w:p>
    <w:p w14:paraId="5CF51813" w14:textId="77777777" w:rsidR="00D60C98" w:rsidRDefault="00D60C98" w:rsidP="00407965">
      <w:pPr>
        <w:pStyle w:val="ListParagraph"/>
        <w:ind w:left="0"/>
      </w:pPr>
    </w:p>
    <w:p w14:paraId="41A98BB6" w14:textId="77777777" w:rsidR="00D60C98" w:rsidRDefault="00D60C98" w:rsidP="00407965">
      <w:pPr>
        <w:pStyle w:val="ListParagraph"/>
        <w:ind w:left="0"/>
      </w:pPr>
    </w:p>
    <w:p w14:paraId="206193CB" w14:textId="77777777" w:rsidR="00D60C98" w:rsidRDefault="00D60C98" w:rsidP="00407965">
      <w:pPr>
        <w:pStyle w:val="ListParagraph"/>
        <w:ind w:left="0"/>
      </w:pPr>
    </w:p>
    <w:p w14:paraId="5A6FA1F2" w14:textId="77777777" w:rsidR="00D60C98" w:rsidRDefault="00D60C98" w:rsidP="00407965">
      <w:pPr>
        <w:pStyle w:val="ListParagraph"/>
        <w:ind w:left="0"/>
      </w:pPr>
    </w:p>
    <w:p w14:paraId="07A49A88" w14:textId="77777777" w:rsidR="00D60C98" w:rsidRDefault="00D60C98" w:rsidP="00407965">
      <w:pPr>
        <w:pStyle w:val="ListParagraph"/>
        <w:ind w:left="0"/>
      </w:pPr>
    </w:p>
    <w:p w14:paraId="50C9102C" w14:textId="77777777" w:rsidR="00D60C98" w:rsidRDefault="00D60C98" w:rsidP="00407965">
      <w:pPr>
        <w:pStyle w:val="ListParagraph"/>
        <w:ind w:left="0"/>
      </w:pPr>
    </w:p>
    <w:p w14:paraId="4C7E4DBD" w14:textId="77777777" w:rsidR="00D60C98" w:rsidRDefault="00D60C98" w:rsidP="00407965">
      <w:pPr>
        <w:pStyle w:val="ListParagraph"/>
        <w:ind w:left="0"/>
      </w:pPr>
    </w:p>
    <w:p w14:paraId="247918C3" w14:textId="77777777" w:rsidR="00D60C98" w:rsidRDefault="00D60C98" w:rsidP="00407965">
      <w:pPr>
        <w:pStyle w:val="ListParagraph"/>
        <w:ind w:left="0"/>
      </w:pPr>
    </w:p>
    <w:p w14:paraId="54B7C728" w14:textId="77777777" w:rsidR="00D60C98" w:rsidRDefault="00D60C98" w:rsidP="00407965">
      <w:pPr>
        <w:pStyle w:val="ListParagraph"/>
        <w:ind w:left="0"/>
      </w:pPr>
    </w:p>
    <w:p w14:paraId="29602CF6" w14:textId="77777777" w:rsidR="00D60C98" w:rsidRDefault="00D60C98" w:rsidP="00407965">
      <w:pPr>
        <w:pStyle w:val="ListParagraph"/>
        <w:ind w:left="0"/>
      </w:pPr>
    </w:p>
    <w:p w14:paraId="69A9B4A1" w14:textId="77777777" w:rsidR="00D60C98" w:rsidRDefault="00D60C98" w:rsidP="00407965">
      <w:pPr>
        <w:pStyle w:val="ListParagraph"/>
        <w:ind w:left="0"/>
      </w:pPr>
    </w:p>
    <w:p w14:paraId="2E836778" w14:textId="77777777" w:rsidR="00D60C98" w:rsidRDefault="00D60C98" w:rsidP="00407965">
      <w:pPr>
        <w:pStyle w:val="ListParagraph"/>
        <w:ind w:left="0"/>
      </w:pPr>
    </w:p>
    <w:p w14:paraId="02253E6A" w14:textId="77777777" w:rsidR="00D60C98" w:rsidRDefault="00D60C98" w:rsidP="00407965">
      <w:pPr>
        <w:pStyle w:val="ListParagraph"/>
        <w:ind w:left="0"/>
      </w:pPr>
    </w:p>
    <w:p w14:paraId="69D8177C" w14:textId="77777777" w:rsidR="00D60C98" w:rsidRDefault="00D60C98" w:rsidP="00407965">
      <w:pPr>
        <w:pStyle w:val="ListParagraph"/>
        <w:ind w:left="0"/>
      </w:pPr>
    </w:p>
    <w:p w14:paraId="2209EBFC" w14:textId="77777777" w:rsidR="00D60C98" w:rsidRDefault="00D60C98" w:rsidP="00407965">
      <w:pPr>
        <w:pStyle w:val="ListParagraph"/>
        <w:ind w:left="0"/>
      </w:pPr>
    </w:p>
    <w:p w14:paraId="71AED74B" w14:textId="77777777" w:rsidR="00D60C98" w:rsidRDefault="00D60C98" w:rsidP="00407965">
      <w:pPr>
        <w:pStyle w:val="ListParagraph"/>
        <w:ind w:left="0"/>
      </w:pPr>
    </w:p>
    <w:p w14:paraId="5B8653A7" w14:textId="77777777" w:rsidR="00D60C98" w:rsidRDefault="00D60C98" w:rsidP="00407965">
      <w:pPr>
        <w:pStyle w:val="ListParagraph"/>
        <w:ind w:left="0"/>
      </w:pPr>
    </w:p>
    <w:p w14:paraId="4B440DCD" w14:textId="77777777" w:rsidR="00D60C98" w:rsidRDefault="00D60C98" w:rsidP="00407965">
      <w:pPr>
        <w:pStyle w:val="ListParagraph"/>
        <w:ind w:left="0"/>
      </w:pPr>
    </w:p>
    <w:p w14:paraId="0CD24D0A" w14:textId="77777777" w:rsidR="00D60C98" w:rsidRDefault="00D60C98" w:rsidP="00407965">
      <w:pPr>
        <w:pStyle w:val="ListParagraph"/>
        <w:ind w:left="0"/>
      </w:pPr>
    </w:p>
    <w:p w14:paraId="2CEA7111" w14:textId="1F05A602" w:rsidR="00D60C98" w:rsidRDefault="005E711C" w:rsidP="00407965">
      <w:pPr>
        <w:jc w:val="center"/>
        <w:rPr>
          <w:rFonts w:ascii="Georgia" w:hAnsi="Georgia"/>
        </w:rPr>
      </w:pPr>
      <w:r>
        <w:rPr>
          <w:rFonts w:ascii="Georgia" w:hAnsi="Georgia"/>
        </w:rPr>
        <w:lastRenderedPageBreak/>
        <w:t>S</w:t>
      </w:r>
      <w:r w:rsidR="00D60C98">
        <w:rPr>
          <w:rFonts w:ascii="Georgia" w:hAnsi="Georgia"/>
        </w:rPr>
        <w:t>tudent Teacher Action Rating Sheet (</w:t>
      </w:r>
      <w:r w:rsidR="00D60C98" w:rsidRPr="00B245B8">
        <w:rPr>
          <w:rFonts w:ascii="Georgia" w:hAnsi="Georgia"/>
          <w:b/>
        </w:rPr>
        <w:t>STARS</w:t>
      </w:r>
      <w:r w:rsidR="00D60C98">
        <w:rPr>
          <w:rFonts w:ascii="Georgia" w:hAnsi="Georgia"/>
        </w:rPr>
        <w:t>)</w:t>
      </w:r>
    </w:p>
    <w:p w14:paraId="3900665A" w14:textId="77777777" w:rsidR="00D60C98" w:rsidRPr="00935AC9" w:rsidRDefault="00D60C98" w:rsidP="00407965">
      <w:r w:rsidRPr="00935AC9">
        <w:t>Student Name:</w:t>
      </w:r>
      <w:r>
        <w:t xml:space="preserve"> </w:t>
      </w:r>
      <w:r w:rsidRPr="00935AC9">
        <w:t>_____</w:t>
      </w:r>
      <w:r>
        <w:t xml:space="preserve"> Sample _______________________</w:t>
      </w:r>
      <w:r w:rsidRPr="00935AC9">
        <w:t>_</w:t>
      </w:r>
      <w:r>
        <w:t xml:space="preserve">   Date:  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9"/>
        <w:gridCol w:w="965"/>
        <w:gridCol w:w="229"/>
        <w:gridCol w:w="945"/>
        <w:gridCol w:w="227"/>
        <w:gridCol w:w="948"/>
        <w:gridCol w:w="228"/>
        <w:gridCol w:w="952"/>
        <w:gridCol w:w="229"/>
        <w:gridCol w:w="966"/>
        <w:gridCol w:w="239"/>
        <w:gridCol w:w="1225"/>
        <w:gridCol w:w="236"/>
        <w:gridCol w:w="1039"/>
      </w:tblGrid>
      <w:tr w:rsidR="00D60C98" w:rsidRPr="00935AC9" w14:paraId="47B366F1" w14:textId="77777777" w:rsidTr="00407965">
        <w:tc>
          <w:tcPr>
            <w:tcW w:w="1109" w:type="dxa"/>
            <w:shd w:val="clear" w:color="auto" w:fill="auto"/>
          </w:tcPr>
          <w:p w14:paraId="5F6367FB" w14:textId="77777777" w:rsidR="00D60C98" w:rsidRPr="005E711C" w:rsidRDefault="00D60C98" w:rsidP="005E711C">
            <w:pPr>
              <w:spacing w:after="0"/>
              <w:rPr>
                <w:sz w:val="20"/>
              </w:rPr>
            </w:pPr>
            <w:r w:rsidRPr="005E711C">
              <w:rPr>
                <w:sz w:val="20"/>
              </w:rPr>
              <w:t>Behaviors</w:t>
            </w:r>
          </w:p>
        </w:tc>
        <w:tc>
          <w:tcPr>
            <w:tcW w:w="965" w:type="dxa"/>
            <w:shd w:val="clear" w:color="auto" w:fill="auto"/>
          </w:tcPr>
          <w:p w14:paraId="0398E77F" w14:textId="77777777" w:rsidR="00D60C98" w:rsidRPr="005E711C" w:rsidRDefault="00D60C98" w:rsidP="005E711C">
            <w:pPr>
              <w:spacing w:after="0"/>
              <w:rPr>
                <w:sz w:val="20"/>
              </w:rPr>
            </w:pPr>
            <w:r w:rsidRPr="005E711C">
              <w:rPr>
                <w:sz w:val="20"/>
              </w:rPr>
              <w:t>Hour One</w:t>
            </w:r>
          </w:p>
        </w:tc>
        <w:tc>
          <w:tcPr>
            <w:tcW w:w="229" w:type="dxa"/>
            <w:vMerge w:val="restart"/>
            <w:shd w:val="clear" w:color="auto" w:fill="000000"/>
          </w:tcPr>
          <w:p w14:paraId="1BF5A86A" w14:textId="77777777" w:rsidR="00D60C98" w:rsidRPr="005E711C" w:rsidRDefault="00D60C98" w:rsidP="005E711C">
            <w:pPr>
              <w:spacing w:after="0"/>
              <w:rPr>
                <w:sz w:val="20"/>
              </w:rPr>
            </w:pPr>
          </w:p>
        </w:tc>
        <w:tc>
          <w:tcPr>
            <w:tcW w:w="945" w:type="dxa"/>
            <w:shd w:val="clear" w:color="auto" w:fill="auto"/>
          </w:tcPr>
          <w:p w14:paraId="3A4AA39B" w14:textId="77777777" w:rsidR="00D60C98" w:rsidRPr="005E711C" w:rsidRDefault="00D60C98" w:rsidP="005E711C">
            <w:pPr>
              <w:spacing w:after="0"/>
              <w:rPr>
                <w:sz w:val="20"/>
              </w:rPr>
            </w:pPr>
            <w:r w:rsidRPr="005E711C">
              <w:rPr>
                <w:sz w:val="20"/>
              </w:rPr>
              <w:t>Hour Two</w:t>
            </w:r>
          </w:p>
        </w:tc>
        <w:tc>
          <w:tcPr>
            <w:tcW w:w="227" w:type="dxa"/>
            <w:vMerge w:val="restart"/>
            <w:shd w:val="clear" w:color="auto" w:fill="000000"/>
          </w:tcPr>
          <w:p w14:paraId="5C733485" w14:textId="77777777" w:rsidR="00D60C98" w:rsidRPr="005E711C" w:rsidRDefault="00D60C98" w:rsidP="005E711C">
            <w:pPr>
              <w:spacing w:after="0"/>
              <w:rPr>
                <w:sz w:val="20"/>
              </w:rPr>
            </w:pPr>
          </w:p>
        </w:tc>
        <w:tc>
          <w:tcPr>
            <w:tcW w:w="948" w:type="dxa"/>
            <w:shd w:val="clear" w:color="auto" w:fill="auto"/>
          </w:tcPr>
          <w:p w14:paraId="4AB2A988" w14:textId="77777777" w:rsidR="00D60C98" w:rsidRPr="005E711C" w:rsidRDefault="00D60C98" w:rsidP="005E711C">
            <w:pPr>
              <w:spacing w:after="0"/>
              <w:rPr>
                <w:sz w:val="20"/>
              </w:rPr>
            </w:pPr>
            <w:r w:rsidRPr="005E711C">
              <w:rPr>
                <w:sz w:val="20"/>
              </w:rPr>
              <w:t>Hour Three</w:t>
            </w:r>
          </w:p>
        </w:tc>
        <w:tc>
          <w:tcPr>
            <w:tcW w:w="228" w:type="dxa"/>
            <w:vMerge w:val="restart"/>
            <w:shd w:val="clear" w:color="auto" w:fill="000000"/>
          </w:tcPr>
          <w:p w14:paraId="431EB0BB" w14:textId="77777777" w:rsidR="00D60C98" w:rsidRPr="005E711C" w:rsidRDefault="00D60C98" w:rsidP="005E711C">
            <w:pPr>
              <w:spacing w:after="0"/>
              <w:rPr>
                <w:sz w:val="20"/>
              </w:rPr>
            </w:pPr>
          </w:p>
        </w:tc>
        <w:tc>
          <w:tcPr>
            <w:tcW w:w="952" w:type="dxa"/>
            <w:shd w:val="clear" w:color="auto" w:fill="auto"/>
          </w:tcPr>
          <w:p w14:paraId="0B6EC61C" w14:textId="77777777" w:rsidR="00D60C98" w:rsidRPr="005E711C" w:rsidRDefault="00D60C98" w:rsidP="005E711C">
            <w:pPr>
              <w:spacing w:after="0"/>
              <w:rPr>
                <w:sz w:val="20"/>
              </w:rPr>
            </w:pPr>
            <w:r w:rsidRPr="005E711C">
              <w:rPr>
                <w:sz w:val="20"/>
              </w:rPr>
              <w:t>Hour Four</w:t>
            </w:r>
          </w:p>
        </w:tc>
        <w:tc>
          <w:tcPr>
            <w:tcW w:w="229" w:type="dxa"/>
            <w:vMerge w:val="restart"/>
            <w:shd w:val="clear" w:color="auto" w:fill="000000"/>
          </w:tcPr>
          <w:p w14:paraId="33B2E149" w14:textId="77777777" w:rsidR="00D60C98" w:rsidRPr="005E711C" w:rsidRDefault="00D60C98" w:rsidP="005E711C">
            <w:pPr>
              <w:spacing w:after="0"/>
              <w:rPr>
                <w:sz w:val="20"/>
              </w:rPr>
            </w:pPr>
          </w:p>
        </w:tc>
        <w:tc>
          <w:tcPr>
            <w:tcW w:w="966" w:type="dxa"/>
            <w:shd w:val="clear" w:color="auto" w:fill="auto"/>
          </w:tcPr>
          <w:p w14:paraId="70798170" w14:textId="77777777" w:rsidR="00D60C98" w:rsidRPr="005E711C" w:rsidRDefault="00D60C98" w:rsidP="005E711C">
            <w:pPr>
              <w:spacing w:after="0"/>
              <w:rPr>
                <w:sz w:val="20"/>
              </w:rPr>
            </w:pPr>
            <w:r w:rsidRPr="005E711C">
              <w:rPr>
                <w:sz w:val="20"/>
              </w:rPr>
              <w:t>Hour Five</w:t>
            </w:r>
          </w:p>
        </w:tc>
        <w:tc>
          <w:tcPr>
            <w:tcW w:w="239" w:type="dxa"/>
            <w:vMerge w:val="restart"/>
            <w:shd w:val="clear" w:color="auto" w:fill="000000"/>
          </w:tcPr>
          <w:p w14:paraId="00679051" w14:textId="77777777" w:rsidR="00D60C98" w:rsidRPr="005E711C" w:rsidRDefault="00D60C98" w:rsidP="005E711C">
            <w:pPr>
              <w:spacing w:after="0"/>
              <w:rPr>
                <w:sz w:val="20"/>
              </w:rPr>
            </w:pPr>
          </w:p>
        </w:tc>
        <w:tc>
          <w:tcPr>
            <w:tcW w:w="1225" w:type="dxa"/>
            <w:shd w:val="clear" w:color="auto" w:fill="auto"/>
          </w:tcPr>
          <w:p w14:paraId="201812D3" w14:textId="77777777" w:rsidR="00D60C98" w:rsidRPr="005E711C" w:rsidRDefault="00D60C98" w:rsidP="005E711C">
            <w:pPr>
              <w:spacing w:after="0"/>
              <w:rPr>
                <w:sz w:val="20"/>
              </w:rPr>
            </w:pPr>
            <w:r w:rsidRPr="005E711C">
              <w:rPr>
                <w:sz w:val="20"/>
              </w:rPr>
              <w:t>Hour Six</w:t>
            </w:r>
          </w:p>
        </w:tc>
        <w:tc>
          <w:tcPr>
            <w:tcW w:w="236" w:type="dxa"/>
            <w:vMerge w:val="restart"/>
            <w:shd w:val="clear" w:color="auto" w:fill="000000"/>
          </w:tcPr>
          <w:p w14:paraId="5696E040" w14:textId="77777777" w:rsidR="00D60C98" w:rsidRPr="005E711C" w:rsidRDefault="00D60C98" w:rsidP="005E711C">
            <w:pPr>
              <w:spacing w:after="0"/>
              <w:rPr>
                <w:sz w:val="20"/>
              </w:rPr>
            </w:pPr>
          </w:p>
        </w:tc>
        <w:tc>
          <w:tcPr>
            <w:tcW w:w="1039" w:type="dxa"/>
            <w:shd w:val="clear" w:color="auto" w:fill="auto"/>
          </w:tcPr>
          <w:p w14:paraId="7525D6EE" w14:textId="77777777" w:rsidR="00D60C98" w:rsidRPr="005E711C" w:rsidRDefault="00D60C98" w:rsidP="005E711C">
            <w:pPr>
              <w:spacing w:after="0"/>
              <w:rPr>
                <w:sz w:val="20"/>
              </w:rPr>
            </w:pPr>
            <w:r w:rsidRPr="005E711C">
              <w:rPr>
                <w:sz w:val="20"/>
              </w:rPr>
              <w:t>Hour Seven</w:t>
            </w:r>
          </w:p>
        </w:tc>
      </w:tr>
      <w:tr w:rsidR="00D60C98" w:rsidRPr="00935AC9" w14:paraId="567DAF02" w14:textId="77777777" w:rsidTr="00407965">
        <w:tc>
          <w:tcPr>
            <w:tcW w:w="1109" w:type="dxa"/>
            <w:vMerge w:val="restart"/>
            <w:shd w:val="clear" w:color="auto" w:fill="auto"/>
          </w:tcPr>
          <w:p w14:paraId="4880F667" w14:textId="77777777" w:rsidR="00D60C98" w:rsidRPr="005E711C" w:rsidRDefault="00D60C98" w:rsidP="005E711C">
            <w:pPr>
              <w:spacing w:after="0"/>
              <w:rPr>
                <w:sz w:val="20"/>
              </w:rPr>
            </w:pPr>
          </w:p>
          <w:p w14:paraId="1679B8DE" w14:textId="77777777" w:rsidR="00D60C98" w:rsidRPr="005E711C" w:rsidRDefault="00D60C98" w:rsidP="005E711C">
            <w:pPr>
              <w:spacing w:after="0"/>
              <w:rPr>
                <w:sz w:val="20"/>
              </w:rPr>
            </w:pPr>
          </w:p>
          <w:p w14:paraId="56B5E241" w14:textId="77777777" w:rsidR="00D60C98" w:rsidRPr="005E711C" w:rsidRDefault="00D60C98" w:rsidP="005E711C">
            <w:pPr>
              <w:spacing w:after="0"/>
              <w:rPr>
                <w:sz w:val="20"/>
              </w:rPr>
            </w:pPr>
          </w:p>
          <w:p w14:paraId="1AB5CE01" w14:textId="77777777" w:rsidR="00D60C98" w:rsidRPr="005E711C" w:rsidRDefault="00D60C98" w:rsidP="005E711C">
            <w:pPr>
              <w:spacing w:after="0"/>
              <w:rPr>
                <w:sz w:val="20"/>
              </w:rPr>
            </w:pPr>
          </w:p>
        </w:tc>
        <w:tc>
          <w:tcPr>
            <w:tcW w:w="965" w:type="dxa"/>
            <w:shd w:val="clear" w:color="auto" w:fill="BFBFBF"/>
          </w:tcPr>
          <w:p w14:paraId="4BACAF8A" w14:textId="77777777" w:rsidR="00D60C98" w:rsidRPr="005E711C" w:rsidRDefault="00D60C98" w:rsidP="005E711C">
            <w:pPr>
              <w:spacing w:after="0"/>
              <w:rPr>
                <w:sz w:val="20"/>
              </w:rPr>
            </w:pPr>
          </w:p>
        </w:tc>
        <w:tc>
          <w:tcPr>
            <w:tcW w:w="229" w:type="dxa"/>
            <w:vMerge/>
            <w:shd w:val="clear" w:color="auto" w:fill="000000"/>
          </w:tcPr>
          <w:p w14:paraId="3AD71D4C" w14:textId="77777777" w:rsidR="00D60C98" w:rsidRPr="005E711C" w:rsidRDefault="00D60C98" w:rsidP="005E711C">
            <w:pPr>
              <w:spacing w:after="0"/>
              <w:rPr>
                <w:sz w:val="20"/>
              </w:rPr>
            </w:pPr>
          </w:p>
        </w:tc>
        <w:tc>
          <w:tcPr>
            <w:tcW w:w="945" w:type="dxa"/>
            <w:shd w:val="clear" w:color="auto" w:fill="BFBFBF"/>
          </w:tcPr>
          <w:p w14:paraId="698BB01E" w14:textId="77777777" w:rsidR="00D60C98" w:rsidRPr="005E711C" w:rsidRDefault="00D60C98" w:rsidP="005E711C">
            <w:pPr>
              <w:spacing w:after="0"/>
              <w:rPr>
                <w:sz w:val="20"/>
              </w:rPr>
            </w:pPr>
          </w:p>
        </w:tc>
        <w:tc>
          <w:tcPr>
            <w:tcW w:w="227" w:type="dxa"/>
            <w:vMerge/>
            <w:shd w:val="clear" w:color="auto" w:fill="000000"/>
          </w:tcPr>
          <w:p w14:paraId="2EF061FD" w14:textId="77777777" w:rsidR="00D60C98" w:rsidRPr="005E711C" w:rsidRDefault="00D60C98" w:rsidP="005E711C">
            <w:pPr>
              <w:spacing w:after="0"/>
              <w:rPr>
                <w:sz w:val="20"/>
              </w:rPr>
            </w:pPr>
          </w:p>
        </w:tc>
        <w:tc>
          <w:tcPr>
            <w:tcW w:w="948" w:type="dxa"/>
            <w:shd w:val="clear" w:color="auto" w:fill="BFBFBF"/>
          </w:tcPr>
          <w:p w14:paraId="56EC00C0" w14:textId="77777777" w:rsidR="00D60C98" w:rsidRPr="005E711C" w:rsidRDefault="00D60C98" w:rsidP="005E711C">
            <w:pPr>
              <w:spacing w:after="0"/>
              <w:rPr>
                <w:sz w:val="20"/>
              </w:rPr>
            </w:pPr>
          </w:p>
        </w:tc>
        <w:tc>
          <w:tcPr>
            <w:tcW w:w="228" w:type="dxa"/>
            <w:vMerge/>
            <w:shd w:val="clear" w:color="auto" w:fill="000000"/>
          </w:tcPr>
          <w:p w14:paraId="36E5976C" w14:textId="77777777" w:rsidR="00D60C98" w:rsidRPr="005E711C" w:rsidRDefault="00D60C98" w:rsidP="005E711C">
            <w:pPr>
              <w:spacing w:after="0"/>
              <w:rPr>
                <w:sz w:val="20"/>
              </w:rPr>
            </w:pPr>
          </w:p>
        </w:tc>
        <w:tc>
          <w:tcPr>
            <w:tcW w:w="952" w:type="dxa"/>
            <w:shd w:val="clear" w:color="auto" w:fill="BFBFBF"/>
          </w:tcPr>
          <w:p w14:paraId="20EEE3A0" w14:textId="77777777" w:rsidR="00D60C98" w:rsidRPr="005E711C" w:rsidRDefault="00D60C98" w:rsidP="005E711C">
            <w:pPr>
              <w:spacing w:after="0"/>
              <w:rPr>
                <w:sz w:val="20"/>
              </w:rPr>
            </w:pPr>
          </w:p>
        </w:tc>
        <w:tc>
          <w:tcPr>
            <w:tcW w:w="229" w:type="dxa"/>
            <w:vMerge/>
            <w:shd w:val="clear" w:color="auto" w:fill="000000"/>
          </w:tcPr>
          <w:p w14:paraId="079F3F5B" w14:textId="77777777" w:rsidR="00D60C98" w:rsidRPr="005E711C" w:rsidRDefault="00D60C98" w:rsidP="005E711C">
            <w:pPr>
              <w:spacing w:after="0"/>
              <w:rPr>
                <w:sz w:val="20"/>
              </w:rPr>
            </w:pPr>
          </w:p>
        </w:tc>
        <w:tc>
          <w:tcPr>
            <w:tcW w:w="966" w:type="dxa"/>
            <w:shd w:val="clear" w:color="auto" w:fill="BFBFBF"/>
          </w:tcPr>
          <w:p w14:paraId="034E2B74" w14:textId="77777777" w:rsidR="00D60C98" w:rsidRPr="005E711C" w:rsidRDefault="00D60C98" w:rsidP="005E711C">
            <w:pPr>
              <w:spacing w:after="0"/>
              <w:rPr>
                <w:sz w:val="20"/>
              </w:rPr>
            </w:pPr>
          </w:p>
        </w:tc>
        <w:tc>
          <w:tcPr>
            <w:tcW w:w="239" w:type="dxa"/>
            <w:vMerge/>
            <w:shd w:val="clear" w:color="auto" w:fill="000000"/>
          </w:tcPr>
          <w:p w14:paraId="68E5A6C1" w14:textId="77777777" w:rsidR="00D60C98" w:rsidRPr="005E711C" w:rsidRDefault="00D60C98" w:rsidP="005E711C">
            <w:pPr>
              <w:spacing w:after="0"/>
              <w:rPr>
                <w:sz w:val="20"/>
              </w:rPr>
            </w:pPr>
          </w:p>
        </w:tc>
        <w:tc>
          <w:tcPr>
            <w:tcW w:w="1225" w:type="dxa"/>
            <w:shd w:val="clear" w:color="auto" w:fill="BFBFBF"/>
          </w:tcPr>
          <w:p w14:paraId="4D3B1AFF" w14:textId="77777777" w:rsidR="00D60C98" w:rsidRPr="005E711C" w:rsidRDefault="00D60C98" w:rsidP="005E711C">
            <w:pPr>
              <w:spacing w:after="0"/>
              <w:rPr>
                <w:sz w:val="20"/>
              </w:rPr>
            </w:pPr>
          </w:p>
        </w:tc>
        <w:tc>
          <w:tcPr>
            <w:tcW w:w="236" w:type="dxa"/>
            <w:vMerge/>
            <w:shd w:val="clear" w:color="auto" w:fill="000000"/>
          </w:tcPr>
          <w:p w14:paraId="6F879428" w14:textId="77777777" w:rsidR="00D60C98" w:rsidRPr="005E711C" w:rsidRDefault="00D60C98" w:rsidP="005E711C">
            <w:pPr>
              <w:spacing w:after="0"/>
              <w:rPr>
                <w:sz w:val="20"/>
              </w:rPr>
            </w:pPr>
          </w:p>
        </w:tc>
        <w:tc>
          <w:tcPr>
            <w:tcW w:w="1039" w:type="dxa"/>
            <w:shd w:val="clear" w:color="auto" w:fill="BFBFBF"/>
          </w:tcPr>
          <w:p w14:paraId="3F4BB579" w14:textId="77777777" w:rsidR="00D60C98" w:rsidRPr="005E711C" w:rsidRDefault="00D60C98" w:rsidP="005E711C">
            <w:pPr>
              <w:spacing w:after="0"/>
              <w:rPr>
                <w:sz w:val="20"/>
              </w:rPr>
            </w:pPr>
          </w:p>
        </w:tc>
      </w:tr>
      <w:tr w:rsidR="00D60C98" w:rsidRPr="00935AC9" w14:paraId="174BCDED" w14:textId="77777777" w:rsidTr="00407965">
        <w:tc>
          <w:tcPr>
            <w:tcW w:w="1109" w:type="dxa"/>
            <w:vMerge/>
            <w:shd w:val="clear" w:color="auto" w:fill="auto"/>
          </w:tcPr>
          <w:p w14:paraId="2EAFC794" w14:textId="77777777" w:rsidR="00D60C98" w:rsidRPr="005E711C" w:rsidRDefault="00D60C98" w:rsidP="005E711C">
            <w:pPr>
              <w:spacing w:after="0"/>
              <w:rPr>
                <w:sz w:val="20"/>
              </w:rPr>
            </w:pPr>
          </w:p>
        </w:tc>
        <w:tc>
          <w:tcPr>
            <w:tcW w:w="965" w:type="dxa"/>
            <w:shd w:val="clear" w:color="auto" w:fill="auto"/>
          </w:tcPr>
          <w:p w14:paraId="2888492A" w14:textId="77777777" w:rsidR="00D60C98" w:rsidRPr="005E711C" w:rsidRDefault="00407965" w:rsidP="005E711C">
            <w:pPr>
              <w:spacing w:after="0"/>
              <w:rPr>
                <w:b/>
                <w:sz w:val="20"/>
              </w:rPr>
            </w:pPr>
            <w:r>
              <w:rPr>
                <w:b/>
                <w:noProof/>
                <w:sz w:val="20"/>
              </w:rPr>
              <w:pict w14:anchorId="5121A962">
                <v:group id="_x0000_s1040" style="position:absolute;margin-left:2.5pt;margin-top:17.25pt;width:28.05pt;height:74.45pt;z-index:-251645952;mso-position-horizontal-relative:text;mso-position-vertical-relative:text" coordorigin="2803,9322" coordsize="561,1489" wrapcoords="0 0 -584 21382 21600 21382 21600 13745 19265 10473 20432 0 0 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41"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42"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43"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29" w:type="dxa"/>
            <w:vMerge/>
            <w:shd w:val="clear" w:color="auto" w:fill="000000"/>
          </w:tcPr>
          <w:p w14:paraId="0F6BA647" w14:textId="77777777" w:rsidR="00D60C98" w:rsidRPr="005E711C" w:rsidRDefault="00D60C98" w:rsidP="005E711C">
            <w:pPr>
              <w:spacing w:after="0"/>
              <w:rPr>
                <w:b/>
                <w:sz w:val="20"/>
              </w:rPr>
            </w:pPr>
          </w:p>
        </w:tc>
        <w:tc>
          <w:tcPr>
            <w:tcW w:w="945" w:type="dxa"/>
            <w:shd w:val="clear" w:color="auto" w:fill="auto"/>
          </w:tcPr>
          <w:p w14:paraId="2FD6B95A" w14:textId="77777777" w:rsidR="00D60C98" w:rsidRPr="005E711C" w:rsidRDefault="00407965" w:rsidP="005E711C">
            <w:pPr>
              <w:spacing w:after="0"/>
              <w:rPr>
                <w:b/>
                <w:sz w:val="20"/>
              </w:rPr>
            </w:pPr>
            <w:r>
              <w:rPr>
                <w:b/>
                <w:noProof/>
                <w:sz w:val="20"/>
              </w:rPr>
              <w:pict w14:anchorId="136BEC1F">
                <v:group id="_x0000_s1048" style="position:absolute;margin-left:2.5pt;margin-top:17.25pt;width:28.05pt;height:74.45pt;z-index:-251643904;mso-position-horizontal-relative:text;mso-position-vertical-relative:text" coordorigin="2803,9322" coordsize="561,1489" wrapcoords="0 0 -584 21382 21600 21382 21600 13745 19265 10473 20432 0 0 0">
                  <v:shape id="Picture 56" o:spid="_x0000_s1049"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50"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51"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27" w:type="dxa"/>
            <w:vMerge/>
            <w:shd w:val="clear" w:color="auto" w:fill="000000"/>
          </w:tcPr>
          <w:p w14:paraId="5B917714" w14:textId="77777777" w:rsidR="00D60C98" w:rsidRPr="005E711C" w:rsidRDefault="00D60C98" w:rsidP="005E711C">
            <w:pPr>
              <w:spacing w:after="0"/>
              <w:rPr>
                <w:b/>
                <w:sz w:val="20"/>
              </w:rPr>
            </w:pPr>
          </w:p>
        </w:tc>
        <w:tc>
          <w:tcPr>
            <w:tcW w:w="948" w:type="dxa"/>
            <w:shd w:val="clear" w:color="auto" w:fill="auto"/>
          </w:tcPr>
          <w:p w14:paraId="76921BBF" w14:textId="77777777" w:rsidR="00D60C98" w:rsidRPr="005E711C" w:rsidRDefault="00407965" w:rsidP="005E711C">
            <w:pPr>
              <w:spacing w:after="0"/>
              <w:rPr>
                <w:b/>
                <w:sz w:val="20"/>
              </w:rPr>
            </w:pPr>
            <w:r>
              <w:rPr>
                <w:b/>
                <w:noProof/>
                <w:sz w:val="20"/>
              </w:rPr>
              <w:pict w14:anchorId="2E4E1ABC">
                <v:group id="_x0000_s1060" style="position:absolute;margin-left:2.5pt;margin-top:17.25pt;width:28.05pt;height:74.45pt;z-index:-251640832;mso-position-horizontal-relative:text;mso-position-vertical-relative:text" coordorigin="2803,9322" coordsize="561,1489" wrapcoords="0 0 -584 21382 21600 21382 21600 13745 19265 10473 20432 0 0 0">
                  <v:shape id="Picture 56" o:spid="_x0000_s1061"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62"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63"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28" w:type="dxa"/>
            <w:vMerge/>
            <w:shd w:val="clear" w:color="auto" w:fill="000000"/>
          </w:tcPr>
          <w:p w14:paraId="5E3F544A" w14:textId="77777777" w:rsidR="00D60C98" w:rsidRPr="005E711C" w:rsidRDefault="00D60C98" w:rsidP="005E711C">
            <w:pPr>
              <w:spacing w:after="0"/>
              <w:rPr>
                <w:b/>
                <w:sz w:val="20"/>
              </w:rPr>
            </w:pPr>
          </w:p>
        </w:tc>
        <w:tc>
          <w:tcPr>
            <w:tcW w:w="952" w:type="dxa"/>
            <w:shd w:val="clear" w:color="auto" w:fill="auto"/>
          </w:tcPr>
          <w:p w14:paraId="3E9175EC" w14:textId="77777777" w:rsidR="00D60C98" w:rsidRPr="005E711C" w:rsidRDefault="00407965" w:rsidP="005E711C">
            <w:pPr>
              <w:spacing w:after="0"/>
              <w:rPr>
                <w:b/>
                <w:sz w:val="20"/>
              </w:rPr>
            </w:pPr>
            <w:r>
              <w:rPr>
                <w:b/>
                <w:noProof/>
                <w:sz w:val="20"/>
              </w:rPr>
              <w:pict w14:anchorId="05645DFD">
                <v:group id="_x0000_s1072" style="position:absolute;margin-left:2.5pt;margin-top:17.25pt;width:28.05pt;height:74.45pt;z-index:-251637760;mso-position-horizontal-relative:text;mso-position-vertical-relative:text" coordorigin="2803,9322" coordsize="561,1489" wrapcoords="0 0 -584 21382 21600 21382 21600 13745 19265 10473 20432 0 0 0">
                  <v:shape id="Picture 56" o:spid="_x0000_s1073"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74"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75"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29" w:type="dxa"/>
            <w:vMerge/>
            <w:shd w:val="clear" w:color="auto" w:fill="000000"/>
          </w:tcPr>
          <w:p w14:paraId="6D65ACCF" w14:textId="77777777" w:rsidR="00D60C98" w:rsidRPr="005E711C" w:rsidRDefault="00D60C98" w:rsidP="005E711C">
            <w:pPr>
              <w:spacing w:after="0"/>
              <w:rPr>
                <w:b/>
                <w:sz w:val="20"/>
              </w:rPr>
            </w:pPr>
          </w:p>
        </w:tc>
        <w:tc>
          <w:tcPr>
            <w:tcW w:w="966" w:type="dxa"/>
            <w:shd w:val="clear" w:color="auto" w:fill="auto"/>
          </w:tcPr>
          <w:p w14:paraId="70A36560" w14:textId="77777777" w:rsidR="00D60C98" w:rsidRPr="005E711C" w:rsidRDefault="00407965" w:rsidP="005E711C">
            <w:pPr>
              <w:spacing w:after="0"/>
              <w:rPr>
                <w:b/>
                <w:sz w:val="20"/>
              </w:rPr>
            </w:pPr>
            <w:r>
              <w:rPr>
                <w:b/>
                <w:noProof/>
                <w:sz w:val="20"/>
              </w:rPr>
              <w:pict w14:anchorId="76767585">
                <v:group id="_x0000_s1084" style="position:absolute;margin-left:2.5pt;margin-top:17.25pt;width:28.05pt;height:74.45pt;z-index:-251634688;mso-position-horizontal-relative:text;mso-position-vertical-relative:text" coordorigin="2803,9322" coordsize="561,1489" wrapcoords="0 0 -584 21382 21600 21382 21600 13745 19265 10473 20432 0 0 0">
                  <v:shape id="Picture 56" o:spid="_x0000_s1085"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86"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87"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39" w:type="dxa"/>
            <w:vMerge/>
            <w:shd w:val="clear" w:color="auto" w:fill="000000"/>
          </w:tcPr>
          <w:p w14:paraId="47750E88" w14:textId="77777777" w:rsidR="00D60C98" w:rsidRPr="005E711C" w:rsidRDefault="00D60C98" w:rsidP="005E711C">
            <w:pPr>
              <w:spacing w:after="0"/>
              <w:rPr>
                <w:b/>
                <w:sz w:val="20"/>
              </w:rPr>
            </w:pPr>
          </w:p>
        </w:tc>
        <w:tc>
          <w:tcPr>
            <w:tcW w:w="1225" w:type="dxa"/>
            <w:shd w:val="clear" w:color="auto" w:fill="auto"/>
          </w:tcPr>
          <w:p w14:paraId="70BB5E94" w14:textId="77777777" w:rsidR="00D60C98" w:rsidRPr="005E711C" w:rsidRDefault="00407965" w:rsidP="005E711C">
            <w:pPr>
              <w:spacing w:after="0"/>
              <w:rPr>
                <w:b/>
                <w:sz w:val="20"/>
              </w:rPr>
            </w:pPr>
            <w:r>
              <w:rPr>
                <w:b/>
                <w:noProof/>
                <w:sz w:val="20"/>
              </w:rPr>
              <w:pict w14:anchorId="39875B83">
                <v:group id="_x0000_s1096" style="position:absolute;margin-left:2.5pt;margin-top:17.25pt;width:28.05pt;height:74.45pt;z-index:-251631616;mso-position-horizontal-relative:text;mso-position-vertical-relative:text" coordorigin="2803,9322" coordsize="561,1489" wrapcoords="0 0 -584 21382 21600 21382 21600 13745 19265 10473 20432 0 0 0">
                  <v:shape id="Picture 56" o:spid="_x0000_s109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9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9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36" w:type="dxa"/>
            <w:vMerge/>
            <w:shd w:val="clear" w:color="auto" w:fill="000000"/>
          </w:tcPr>
          <w:p w14:paraId="5F285889" w14:textId="77777777" w:rsidR="00D60C98" w:rsidRPr="005E711C" w:rsidRDefault="00D60C98" w:rsidP="005E711C">
            <w:pPr>
              <w:spacing w:after="0"/>
              <w:rPr>
                <w:b/>
                <w:sz w:val="20"/>
              </w:rPr>
            </w:pPr>
          </w:p>
        </w:tc>
        <w:tc>
          <w:tcPr>
            <w:tcW w:w="1039" w:type="dxa"/>
            <w:shd w:val="clear" w:color="auto" w:fill="auto"/>
          </w:tcPr>
          <w:p w14:paraId="29D97AE1" w14:textId="77777777" w:rsidR="00D60C98" w:rsidRPr="005E711C" w:rsidRDefault="00407965" w:rsidP="005E711C">
            <w:pPr>
              <w:spacing w:after="0"/>
              <w:rPr>
                <w:b/>
                <w:sz w:val="20"/>
              </w:rPr>
            </w:pPr>
            <w:r>
              <w:rPr>
                <w:b/>
                <w:noProof/>
                <w:sz w:val="20"/>
              </w:rPr>
              <w:pict w14:anchorId="18CE9585">
                <v:group id="_x0000_s1108" style="position:absolute;margin-left:2.5pt;margin-top:17.25pt;width:28.05pt;height:74.45pt;z-index:-251628544;mso-position-horizontal-relative:text;mso-position-vertical-relative:text" coordorigin="2803,9322" coordsize="561,1489" wrapcoords="0 0 -584 21382 21600 21382 21600 13745 19265 10473 20432 0 0 0">
                  <v:shape id="Picture 56" o:spid="_x0000_s1109"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110"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111"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r>
      <w:tr w:rsidR="00D60C98" w:rsidRPr="00935AC9" w14:paraId="571F4D7C" w14:textId="77777777" w:rsidTr="00407965">
        <w:tc>
          <w:tcPr>
            <w:tcW w:w="1109" w:type="dxa"/>
            <w:vMerge w:val="restart"/>
            <w:shd w:val="clear" w:color="auto" w:fill="auto"/>
          </w:tcPr>
          <w:p w14:paraId="5227BBD0" w14:textId="77777777" w:rsidR="00D60C98" w:rsidRPr="005E711C" w:rsidRDefault="00D60C98" w:rsidP="005E711C">
            <w:pPr>
              <w:spacing w:after="0"/>
              <w:rPr>
                <w:sz w:val="20"/>
              </w:rPr>
            </w:pPr>
          </w:p>
          <w:p w14:paraId="595CF5AD" w14:textId="77777777" w:rsidR="00D60C98" w:rsidRPr="005E711C" w:rsidRDefault="00D60C98" w:rsidP="005E711C">
            <w:pPr>
              <w:spacing w:after="0"/>
              <w:rPr>
                <w:sz w:val="20"/>
              </w:rPr>
            </w:pPr>
          </w:p>
          <w:p w14:paraId="5E49C2E4" w14:textId="77777777" w:rsidR="00D60C98" w:rsidRPr="005E711C" w:rsidRDefault="00D60C98" w:rsidP="005E711C">
            <w:pPr>
              <w:spacing w:after="0"/>
              <w:rPr>
                <w:sz w:val="20"/>
              </w:rPr>
            </w:pPr>
          </w:p>
          <w:p w14:paraId="4EC684E3" w14:textId="77777777" w:rsidR="00D60C98" w:rsidRPr="005E711C" w:rsidRDefault="00D60C98" w:rsidP="005E711C">
            <w:pPr>
              <w:spacing w:after="0"/>
              <w:rPr>
                <w:sz w:val="20"/>
              </w:rPr>
            </w:pPr>
          </w:p>
        </w:tc>
        <w:tc>
          <w:tcPr>
            <w:tcW w:w="965" w:type="dxa"/>
            <w:shd w:val="clear" w:color="auto" w:fill="BFBFBF"/>
          </w:tcPr>
          <w:p w14:paraId="30E4CD0F" w14:textId="77777777" w:rsidR="00D60C98" w:rsidRPr="005E711C" w:rsidRDefault="00D60C98" w:rsidP="005E711C">
            <w:pPr>
              <w:spacing w:after="0"/>
              <w:rPr>
                <w:sz w:val="20"/>
              </w:rPr>
            </w:pPr>
          </w:p>
        </w:tc>
        <w:tc>
          <w:tcPr>
            <w:tcW w:w="229" w:type="dxa"/>
            <w:vMerge/>
            <w:shd w:val="clear" w:color="auto" w:fill="000000"/>
          </w:tcPr>
          <w:p w14:paraId="549B950F" w14:textId="77777777" w:rsidR="00D60C98" w:rsidRPr="005E711C" w:rsidRDefault="00D60C98" w:rsidP="005E711C">
            <w:pPr>
              <w:spacing w:after="0"/>
              <w:rPr>
                <w:sz w:val="20"/>
              </w:rPr>
            </w:pPr>
          </w:p>
        </w:tc>
        <w:tc>
          <w:tcPr>
            <w:tcW w:w="945" w:type="dxa"/>
            <w:shd w:val="clear" w:color="auto" w:fill="BFBFBF"/>
          </w:tcPr>
          <w:p w14:paraId="6FB24DC4" w14:textId="77777777" w:rsidR="00D60C98" w:rsidRPr="005E711C" w:rsidRDefault="00D60C98" w:rsidP="005E711C">
            <w:pPr>
              <w:spacing w:after="0"/>
              <w:rPr>
                <w:sz w:val="20"/>
              </w:rPr>
            </w:pPr>
          </w:p>
        </w:tc>
        <w:tc>
          <w:tcPr>
            <w:tcW w:w="227" w:type="dxa"/>
            <w:vMerge/>
            <w:shd w:val="clear" w:color="auto" w:fill="000000"/>
          </w:tcPr>
          <w:p w14:paraId="265E58EF" w14:textId="77777777" w:rsidR="00D60C98" w:rsidRPr="005E711C" w:rsidRDefault="00D60C98" w:rsidP="005E711C">
            <w:pPr>
              <w:spacing w:after="0"/>
              <w:rPr>
                <w:sz w:val="20"/>
              </w:rPr>
            </w:pPr>
          </w:p>
        </w:tc>
        <w:tc>
          <w:tcPr>
            <w:tcW w:w="948" w:type="dxa"/>
            <w:shd w:val="clear" w:color="auto" w:fill="BFBFBF"/>
          </w:tcPr>
          <w:p w14:paraId="0C867EB3" w14:textId="77777777" w:rsidR="00D60C98" w:rsidRPr="005E711C" w:rsidRDefault="00D60C98" w:rsidP="005E711C">
            <w:pPr>
              <w:spacing w:after="0"/>
              <w:rPr>
                <w:sz w:val="20"/>
              </w:rPr>
            </w:pPr>
          </w:p>
        </w:tc>
        <w:tc>
          <w:tcPr>
            <w:tcW w:w="228" w:type="dxa"/>
            <w:vMerge/>
            <w:shd w:val="clear" w:color="auto" w:fill="000000"/>
          </w:tcPr>
          <w:p w14:paraId="1EB76382" w14:textId="77777777" w:rsidR="00D60C98" w:rsidRPr="005E711C" w:rsidRDefault="00D60C98" w:rsidP="005E711C">
            <w:pPr>
              <w:spacing w:after="0"/>
              <w:rPr>
                <w:sz w:val="20"/>
              </w:rPr>
            </w:pPr>
          </w:p>
        </w:tc>
        <w:tc>
          <w:tcPr>
            <w:tcW w:w="952" w:type="dxa"/>
            <w:shd w:val="clear" w:color="auto" w:fill="BFBFBF"/>
          </w:tcPr>
          <w:p w14:paraId="7C713AD4" w14:textId="77777777" w:rsidR="00D60C98" w:rsidRPr="005E711C" w:rsidRDefault="00D60C98" w:rsidP="005E711C">
            <w:pPr>
              <w:spacing w:after="0"/>
              <w:rPr>
                <w:sz w:val="20"/>
              </w:rPr>
            </w:pPr>
          </w:p>
        </w:tc>
        <w:tc>
          <w:tcPr>
            <w:tcW w:w="229" w:type="dxa"/>
            <w:vMerge/>
            <w:shd w:val="clear" w:color="auto" w:fill="000000"/>
          </w:tcPr>
          <w:p w14:paraId="1EEAD798" w14:textId="77777777" w:rsidR="00D60C98" w:rsidRPr="005E711C" w:rsidRDefault="00D60C98" w:rsidP="005E711C">
            <w:pPr>
              <w:spacing w:after="0"/>
              <w:rPr>
                <w:sz w:val="20"/>
              </w:rPr>
            </w:pPr>
          </w:p>
        </w:tc>
        <w:tc>
          <w:tcPr>
            <w:tcW w:w="966" w:type="dxa"/>
            <w:shd w:val="clear" w:color="auto" w:fill="BFBFBF"/>
          </w:tcPr>
          <w:p w14:paraId="325DB05F" w14:textId="77777777" w:rsidR="00D60C98" w:rsidRPr="005E711C" w:rsidRDefault="00D60C98" w:rsidP="005E711C">
            <w:pPr>
              <w:spacing w:after="0"/>
              <w:rPr>
                <w:sz w:val="20"/>
              </w:rPr>
            </w:pPr>
          </w:p>
        </w:tc>
        <w:tc>
          <w:tcPr>
            <w:tcW w:w="239" w:type="dxa"/>
            <w:vMerge/>
            <w:shd w:val="clear" w:color="auto" w:fill="000000"/>
          </w:tcPr>
          <w:p w14:paraId="4F43F14C" w14:textId="77777777" w:rsidR="00D60C98" w:rsidRPr="005E711C" w:rsidRDefault="00D60C98" w:rsidP="005E711C">
            <w:pPr>
              <w:spacing w:after="0"/>
              <w:rPr>
                <w:sz w:val="20"/>
              </w:rPr>
            </w:pPr>
          </w:p>
        </w:tc>
        <w:tc>
          <w:tcPr>
            <w:tcW w:w="1225" w:type="dxa"/>
            <w:shd w:val="clear" w:color="auto" w:fill="BFBFBF"/>
          </w:tcPr>
          <w:p w14:paraId="7C8CC0B4" w14:textId="77777777" w:rsidR="00D60C98" w:rsidRPr="005E711C" w:rsidRDefault="00D60C98" w:rsidP="005E711C">
            <w:pPr>
              <w:spacing w:after="0"/>
              <w:rPr>
                <w:sz w:val="20"/>
              </w:rPr>
            </w:pPr>
          </w:p>
        </w:tc>
        <w:tc>
          <w:tcPr>
            <w:tcW w:w="236" w:type="dxa"/>
            <w:vMerge/>
            <w:shd w:val="clear" w:color="auto" w:fill="000000"/>
          </w:tcPr>
          <w:p w14:paraId="3EC9C043" w14:textId="77777777" w:rsidR="00D60C98" w:rsidRPr="005E711C" w:rsidRDefault="00D60C98" w:rsidP="005E711C">
            <w:pPr>
              <w:spacing w:after="0"/>
              <w:rPr>
                <w:sz w:val="20"/>
              </w:rPr>
            </w:pPr>
          </w:p>
        </w:tc>
        <w:tc>
          <w:tcPr>
            <w:tcW w:w="1039" w:type="dxa"/>
            <w:shd w:val="clear" w:color="auto" w:fill="BFBFBF"/>
          </w:tcPr>
          <w:p w14:paraId="5CE1A261" w14:textId="77777777" w:rsidR="00D60C98" w:rsidRPr="005E711C" w:rsidRDefault="00D60C98" w:rsidP="005E711C">
            <w:pPr>
              <w:spacing w:after="0"/>
              <w:rPr>
                <w:sz w:val="20"/>
              </w:rPr>
            </w:pPr>
          </w:p>
        </w:tc>
      </w:tr>
      <w:tr w:rsidR="00D60C98" w:rsidRPr="00935AC9" w14:paraId="544A58FC" w14:textId="77777777" w:rsidTr="00407965">
        <w:tc>
          <w:tcPr>
            <w:tcW w:w="1109" w:type="dxa"/>
            <w:vMerge/>
            <w:shd w:val="clear" w:color="auto" w:fill="auto"/>
          </w:tcPr>
          <w:p w14:paraId="66EC7D9D" w14:textId="77777777" w:rsidR="00D60C98" w:rsidRPr="005E711C" w:rsidRDefault="00D60C98" w:rsidP="005E711C">
            <w:pPr>
              <w:spacing w:after="0"/>
              <w:rPr>
                <w:sz w:val="20"/>
              </w:rPr>
            </w:pPr>
          </w:p>
        </w:tc>
        <w:tc>
          <w:tcPr>
            <w:tcW w:w="965" w:type="dxa"/>
            <w:shd w:val="clear" w:color="auto" w:fill="auto"/>
          </w:tcPr>
          <w:p w14:paraId="199BDBA3" w14:textId="77777777" w:rsidR="00D60C98" w:rsidRPr="005E711C" w:rsidRDefault="00407965" w:rsidP="005E711C">
            <w:pPr>
              <w:spacing w:after="0"/>
              <w:rPr>
                <w:b/>
                <w:sz w:val="20"/>
              </w:rPr>
            </w:pPr>
            <w:r>
              <w:rPr>
                <w:b/>
                <w:noProof/>
                <w:sz w:val="20"/>
              </w:rPr>
              <w:pict w14:anchorId="484ADC7E">
                <v:group id="_x0000_s1044" style="position:absolute;margin-left:4.1pt;margin-top:6.65pt;width:28.05pt;height:74.45pt;z-index:-251644928;mso-position-horizontal-relative:text;mso-position-vertical-relative:text" coordorigin="2803,9322" coordsize="561,1489" wrapcoords="0 0 -584 21382 21600 21382 21600 13745 19265 10473 20432 0 0 0">
                  <v:shape id="Picture 56" o:spid="_x0000_s1045"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46"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47"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29" w:type="dxa"/>
            <w:vMerge/>
            <w:shd w:val="clear" w:color="auto" w:fill="000000"/>
          </w:tcPr>
          <w:p w14:paraId="0B45A966" w14:textId="77777777" w:rsidR="00D60C98" w:rsidRPr="005E711C" w:rsidRDefault="00D60C98" w:rsidP="005E711C">
            <w:pPr>
              <w:spacing w:after="0"/>
              <w:rPr>
                <w:b/>
                <w:sz w:val="20"/>
              </w:rPr>
            </w:pPr>
          </w:p>
        </w:tc>
        <w:tc>
          <w:tcPr>
            <w:tcW w:w="945" w:type="dxa"/>
            <w:shd w:val="clear" w:color="auto" w:fill="auto"/>
          </w:tcPr>
          <w:p w14:paraId="0A8075D7" w14:textId="77777777" w:rsidR="00D60C98" w:rsidRPr="005E711C" w:rsidRDefault="00407965" w:rsidP="005E711C">
            <w:pPr>
              <w:spacing w:after="0"/>
              <w:rPr>
                <w:b/>
                <w:sz w:val="20"/>
              </w:rPr>
            </w:pPr>
            <w:r>
              <w:rPr>
                <w:b/>
                <w:noProof/>
                <w:sz w:val="20"/>
              </w:rPr>
              <w:pict w14:anchorId="7AF9AB0E">
                <v:group id="_x0000_s1052" style="position:absolute;margin-left:4.1pt;margin-top:6.65pt;width:28.05pt;height:74.45pt;z-index:-251642880;mso-position-horizontal-relative:text;mso-position-vertical-relative:text" coordorigin="2803,9322" coordsize="561,1489" wrapcoords="0 0 -584 21382 21600 21382 21600 13745 19265 10473 20432 0 0 0">
                  <v:shape id="Picture 56" o:spid="_x0000_s1053"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54"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55"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27" w:type="dxa"/>
            <w:vMerge/>
            <w:shd w:val="clear" w:color="auto" w:fill="000000"/>
          </w:tcPr>
          <w:p w14:paraId="7D356D07" w14:textId="77777777" w:rsidR="00D60C98" w:rsidRPr="005E711C" w:rsidRDefault="00D60C98" w:rsidP="005E711C">
            <w:pPr>
              <w:spacing w:after="0"/>
              <w:rPr>
                <w:b/>
                <w:sz w:val="20"/>
              </w:rPr>
            </w:pPr>
          </w:p>
        </w:tc>
        <w:tc>
          <w:tcPr>
            <w:tcW w:w="948" w:type="dxa"/>
            <w:shd w:val="clear" w:color="auto" w:fill="auto"/>
          </w:tcPr>
          <w:p w14:paraId="05A4A107" w14:textId="77777777" w:rsidR="00D60C98" w:rsidRPr="005E711C" w:rsidRDefault="00407965" w:rsidP="005E711C">
            <w:pPr>
              <w:spacing w:after="0"/>
              <w:rPr>
                <w:b/>
                <w:sz w:val="20"/>
              </w:rPr>
            </w:pPr>
            <w:r>
              <w:rPr>
                <w:b/>
                <w:noProof/>
                <w:sz w:val="20"/>
              </w:rPr>
              <w:pict w14:anchorId="57243DC2">
                <v:group id="_x0000_s1064" style="position:absolute;margin-left:4.1pt;margin-top:6.65pt;width:28.05pt;height:74.45pt;z-index:-251639808;mso-position-horizontal-relative:text;mso-position-vertical-relative:text" coordorigin="2803,9322" coordsize="561,1489" wrapcoords="0 0 -584 21382 21600 21382 21600 13745 19265 10473 20432 0 0 0">
                  <v:shape id="Picture 56" o:spid="_x0000_s1065"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66"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67"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28" w:type="dxa"/>
            <w:vMerge/>
            <w:shd w:val="clear" w:color="auto" w:fill="000000"/>
          </w:tcPr>
          <w:p w14:paraId="17C24A35" w14:textId="77777777" w:rsidR="00D60C98" w:rsidRPr="005E711C" w:rsidRDefault="00D60C98" w:rsidP="005E711C">
            <w:pPr>
              <w:spacing w:after="0"/>
              <w:rPr>
                <w:b/>
                <w:sz w:val="20"/>
              </w:rPr>
            </w:pPr>
          </w:p>
        </w:tc>
        <w:tc>
          <w:tcPr>
            <w:tcW w:w="952" w:type="dxa"/>
            <w:shd w:val="clear" w:color="auto" w:fill="auto"/>
          </w:tcPr>
          <w:p w14:paraId="13A5A3BB" w14:textId="77777777" w:rsidR="00D60C98" w:rsidRPr="005E711C" w:rsidRDefault="00407965" w:rsidP="005E711C">
            <w:pPr>
              <w:spacing w:after="0"/>
              <w:rPr>
                <w:b/>
                <w:sz w:val="20"/>
              </w:rPr>
            </w:pPr>
            <w:r>
              <w:rPr>
                <w:b/>
                <w:noProof/>
                <w:sz w:val="20"/>
              </w:rPr>
              <w:pict w14:anchorId="2462171E">
                <v:group id="_x0000_s1076" style="position:absolute;margin-left:4.1pt;margin-top:6.65pt;width:28.05pt;height:74.45pt;z-index:-251636736;mso-position-horizontal-relative:text;mso-position-vertical-relative:text" coordorigin="2803,9322" coordsize="561,1489" wrapcoords="0 0 -584 21382 21600 21382 21600 13745 19265 10473 20432 0 0 0">
                  <v:shape id="Picture 56" o:spid="_x0000_s107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7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7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29" w:type="dxa"/>
            <w:vMerge/>
            <w:shd w:val="clear" w:color="auto" w:fill="000000"/>
          </w:tcPr>
          <w:p w14:paraId="5486F38E" w14:textId="77777777" w:rsidR="00D60C98" w:rsidRPr="005E711C" w:rsidRDefault="00D60C98" w:rsidP="005E711C">
            <w:pPr>
              <w:spacing w:after="0"/>
              <w:rPr>
                <w:b/>
                <w:sz w:val="20"/>
              </w:rPr>
            </w:pPr>
          </w:p>
        </w:tc>
        <w:tc>
          <w:tcPr>
            <w:tcW w:w="966" w:type="dxa"/>
            <w:shd w:val="clear" w:color="auto" w:fill="auto"/>
          </w:tcPr>
          <w:p w14:paraId="583A7862" w14:textId="77777777" w:rsidR="00D60C98" w:rsidRPr="005E711C" w:rsidRDefault="00407965" w:rsidP="005E711C">
            <w:pPr>
              <w:spacing w:after="0"/>
              <w:rPr>
                <w:b/>
                <w:sz w:val="20"/>
              </w:rPr>
            </w:pPr>
            <w:r>
              <w:rPr>
                <w:b/>
                <w:noProof/>
                <w:sz w:val="20"/>
              </w:rPr>
              <w:pict w14:anchorId="621D92FE">
                <v:group id="_x0000_s1088" style="position:absolute;margin-left:4.1pt;margin-top:6.65pt;width:28.05pt;height:74.45pt;z-index:-251633664;mso-position-horizontal-relative:text;mso-position-vertical-relative:text" coordorigin="2803,9322" coordsize="561,1489" wrapcoords="0 0 -584 21382 21600 21382 21600 13745 19265 10473 20432 0 0 0">
                  <v:shape id="Picture 56" o:spid="_x0000_s1089"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90"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91"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39" w:type="dxa"/>
            <w:vMerge/>
            <w:shd w:val="clear" w:color="auto" w:fill="000000"/>
          </w:tcPr>
          <w:p w14:paraId="562933B9" w14:textId="77777777" w:rsidR="00D60C98" w:rsidRPr="005E711C" w:rsidRDefault="00D60C98" w:rsidP="005E711C">
            <w:pPr>
              <w:spacing w:after="0"/>
              <w:rPr>
                <w:b/>
                <w:sz w:val="20"/>
              </w:rPr>
            </w:pPr>
          </w:p>
        </w:tc>
        <w:tc>
          <w:tcPr>
            <w:tcW w:w="1225" w:type="dxa"/>
            <w:shd w:val="clear" w:color="auto" w:fill="auto"/>
          </w:tcPr>
          <w:p w14:paraId="05B21E2C" w14:textId="77777777" w:rsidR="00D60C98" w:rsidRPr="005E711C" w:rsidRDefault="00407965" w:rsidP="005E711C">
            <w:pPr>
              <w:spacing w:after="0"/>
              <w:rPr>
                <w:b/>
                <w:sz w:val="20"/>
              </w:rPr>
            </w:pPr>
            <w:r>
              <w:rPr>
                <w:b/>
                <w:noProof/>
                <w:sz w:val="20"/>
              </w:rPr>
              <w:pict w14:anchorId="239D03D9">
                <v:group id="_x0000_s1100" style="position:absolute;margin-left:4.1pt;margin-top:6.65pt;width:28.05pt;height:74.45pt;z-index:-251630592;mso-position-horizontal-relative:text;mso-position-vertical-relative:text" coordorigin="2803,9322" coordsize="561,1489" wrapcoords="0 0 -584 21382 21600 21382 21600 13745 19265 10473 20432 0 0 0">
                  <v:shape id="Picture 56" o:spid="_x0000_s1101"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102"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103"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c>
          <w:tcPr>
            <w:tcW w:w="236" w:type="dxa"/>
            <w:vMerge/>
            <w:shd w:val="clear" w:color="auto" w:fill="000000"/>
          </w:tcPr>
          <w:p w14:paraId="1D3C28EC" w14:textId="77777777" w:rsidR="00D60C98" w:rsidRPr="005E711C" w:rsidRDefault="00D60C98" w:rsidP="005E711C">
            <w:pPr>
              <w:spacing w:after="0"/>
              <w:rPr>
                <w:b/>
                <w:sz w:val="20"/>
              </w:rPr>
            </w:pPr>
          </w:p>
        </w:tc>
        <w:tc>
          <w:tcPr>
            <w:tcW w:w="1039" w:type="dxa"/>
            <w:shd w:val="clear" w:color="auto" w:fill="auto"/>
          </w:tcPr>
          <w:p w14:paraId="27FA9C49" w14:textId="77777777" w:rsidR="00D60C98" w:rsidRPr="005E711C" w:rsidRDefault="00407965" w:rsidP="005E711C">
            <w:pPr>
              <w:spacing w:after="0"/>
              <w:rPr>
                <w:b/>
                <w:sz w:val="20"/>
              </w:rPr>
            </w:pPr>
            <w:r>
              <w:rPr>
                <w:b/>
                <w:noProof/>
                <w:sz w:val="20"/>
              </w:rPr>
              <w:pict w14:anchorId="59A9730C">
                <v:group id="_x0000_s1112" style="position:absolute;margin-left:4.1pt;margin-top:6.65pt;width:28.05pt;height:74.45pt;z-index:-251627520;mso-position-horizontal-relative:text;mso-position-vertical-relative:text" coordorigin="2803,9322" coordsize="561,1489" wrapcoords="0 0 -584 21382 21600 21382 21600 13745 19265 10473 20432 0 0 0">
                  <v:shape id="Picture 56" o:spid="_x0000_s1113"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114"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115"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w10:wrap type="tight"/>
                </v:group>
              </w:pict>
            </w:r>
          </w:p>
        </w:tc>
      </w:tr>
      <w:tr w:rsidR="00D60C98" w:rsidRPr="00935AC9" w14:paraId="281E37F4" w14:textId="77777777" w:rsidTr="00407965">
        <w:tc>
          <w:tcPr>
            <w:tcW w:w="1109" w:type="dxa"/>
            <w:vMerge w:val="restart"/>
            <w:shd w:val="clear" w:color="auto" w:fill="auto"/>
          </w:tcPr>
          <w:p w14:paraId="4344ABCA" w14:textId="77777777" w:rsidR="00D60C98" w:rsidRPr="00EA7E00" w:rsidRDefault="00D60C98" w:rsidP="005E711C">
            <w:pPr>
              <w:spacing w:after="0"/>
            </w:pPr>
          </w:p>
          <w:p w14:paraId="3C7F41F8" w14:textId="77777777" w:rsidR="00D60C98" w:rsidRPr="00EA7E00" w:rsidRDefault="00D60C98" w:rsidP="005E711C">
            <w:pPr>
              <w:spacing w:after="0"/>
            </w:pPr>
          </w:p>
          <w:p w14:paraId="79129BE9" w14:textId="77777777" w:rsidR="00D60C98" w:rsidRPr="00EA7E00" w:rsidRDefault="00D60C98" w:rsidP="005E711C">
            <w:pPr>
              <w:spacing w:after="0"/>
            </w:pPr>
          </w:p>
          <w:p w14:paraId="59F42B29" w14:textId="77777777" w:rsidR="00D60C98" w:rsidRPr="00EA7E00" w:rsidRDefault="00D60C98" w:rsidP="005E711C">
            <w:pPr>
              <w:spacing w:after="0"/>
            </w:pPr>
          </w:p>
        </w:tc>
        <w:tc>
          <w:tcPr>
            <w:tcW w:w="965" w:type="dxa"/>
            <w:shd w:val="clear" w:color="auto" w:fill="BFBFBF"/>
          </w:tcPr>
          <w:p w14:paraId="0728A4EE" w14:textId="77777777" w:rsidR="00D60C98" w:rsidRPr="00EA7E00" w:rsidRDefault="00D60C98" w:rsidP="005E711C">
            <w:pPr>
              <w:spacing w:after="0"/>
            </w:pPr>
          </w:p>
        </w:tc>
        <w:tc>
          <w:tcPr>
            <w:tcW w:w="229" w:type="dxa"/>
            <w:vMerge/>
            <w:shd w:val="clear" w:color="auto" w:fill="000000"/>
          </w:tcPr>
          <w:p w14:paraId="3D4BFA8E" w14:textId="77777777" w:rsidR="00D60C98" w:rsidRPr="00EA7E00" w:rsidRDefault="00D60C98" w:rsidP="005E711C">
            <w:pPr>
              <w:spacing w:after="0"/>
            </w:pPr>
          </w:p>
        </w:tc>
        <w:tc>
          <w:tcPr>
            <w:tcW w:w="945" w:type="dxa"/>
            <w:shd w:val="clear" w:color="auto" w:fill="BFBFBF"/>
          </w:tcPr>
          <w:p w14:paraId="26D7E6FD" w14:textId="77777777" w:rsidR="00D60C98" w:rsidRPr="00EA7E00" w:rsidRDefault="00D60C98" w:rsidP="005E711C">
            <w:pPr>
              <w:spacing w:after="0"/>
            </w:pPr>
          </w:p>
        </w:tc>
        <w:tc>
          <w:tcPr>
            <w:tcW w:w="227" w:type="dxa"/>
            <w:vMerge/>
            <w:shd w:val="clear" w:color="auto" w:fill="000000"/>
          </w:tcPr>
          <w:p w14:paraId="43C543BD" w14:textId="77777777" w:rsidR="00D60C98" w:rsidRPr="00EA7E00" w:rsidRDefault="00D60C98" w:rsidP="005E711C">
            <w:pPr>
              <w:spacing w:after="0"/>
            </w:pPr>
          </w:p>
        </w:tc>
        <w:tc>
          <w:tcPr>
            <w:tcW w:w="948" w:type="dxa"/>
            <w:shd w:val="clear" w:color="auto" w:fill="BFBFBF"/>
          </w:tcPr>
          <w:p w14:paraId="01C47C9C" w14:textId="77777777" w:rsidR="00D60C98" w:rsidRPr="00EA7E00" w:rsidRDefault="00D60C98" w:rsidP="005E711C">
            <w:pPr>
              <w:spacing w:after="0"/>
            </w:pPr>
          </w:p>
        </w:tc>
        <w:tc>
          <w:tcPr>
            <w:tcW w:w="228" w:type="dxa"/>
            <w:vMerge/>
            <w:shd w:val="clear" w:color="auto" w:fill="000000"/>
          </w:tcPr>
          <w:p w14:paraId="69ED2311" w14:textId="77777777" w:rsidR="00D60C98" w:rsidRPr="00EA7E00" w:rsidRDefault="00D60C98" w:rsidP="005E711C">
            <w:pPr>
              <w:spacing w:after="0"/>
            </w:pPr>
          </w:p>
        </w:tc>
        <w:tc>
          <w:tcPr>
            <w:tcW w:w="952" w:type="dxa"/>
            <w:shd w:val="clear" w:color="auto" w:fill="BFBFBF"/>
          </w:tcPr>
          <w:p w14:paraId="49673E6F" w14:textId="77777777" w:rsidR="00D60C98" w:rsidRPr="00EA7E00" w:rsidRDefault="00D60C98" w:rsidP="005E711C">
            <w:pPr>
              <w:spacing w:after="0"/>
            </w:pPr>
          </w:p>
        </w:tc>
        <w:tc>
          <w:tcPr>
            <w:tcW w:w="229" w:type="dxa"/>
            <w:vMerge/>
            <w:shd w:val="clear" w:color="auto" w:fill="000000"/>
          </w:tcPr>
          <w:p w14:paraId="18D31174" w14:textId="77777777" w:rsidR="00D60C98" w:rsidRPr="00EA7E00" w:rsidRDefault="00D60C98" w:rsidP="005E711C">
            <w:pPr>
              <w:spacing w:after="0"/>
            </w:pPr>
          </w:p>
        </w:tc>
        <w:tc>
          <w:tcPr>
            <w:tcW w:w="966" w:type="dxa"/>
            <w:shd w:val="clear" w:color="auto" w:fill="BFBFBF"/>
          </w:tcPr>
          <w:p w14:paraId="74513C8B" w14:textId="77777777" w:rsidR="00D60C98" w:rsidRPr="00EA7E00" w:rsidRDefault="00D60C98" w:rsidP="005E711C">
            <w:pPr>
              <w:spacing w:after="0"/>
            </w:pPr>
          </w:p>
        </w:tc>
        <w:tc>
          <w:tcPr>
            <w:tcW w:w="239" w:type="dxa"/>
            <w:vMerge/>
            <w:shd w:val="clear" w:color="auto" w:fill="000000"/>
          </w:tcPr>
          <w:p w14:paraId="6B8CA38B" w14:textId="77777777" w:rsidR="00D60C98" w:rsidRPr="00EA7E00" w:rsidRDefault="00D60C98" w:rsidP="005E711C">
            <w:pPr>
              <w:spacing w:after="0"/>
            </w:pPr>
          </w:p>
        </w:tc>
        <w:tc>
          <w:tcPr>
            <w:tcW w:w="1225" w:type="dxa"/>
            <w:shd w:val="clear" w:color="auto" w:fill="BFBFBF"/>
          </w:tcPr>
          <w:p w14:paraId="0D6AFFDD" w14:textId="77777777" w:rsidR="00D60C98" w:rsidRPr="00EA7E00" w:rsidRDefault="00D60C98" w:rsidP="005E711C">
            <w:pPr>
              <w:spacing w:after="0"/>
            </w:pPr>
          </w:p>
        </w:tc>
        <w:tc>
          <w:tcPr>
            <w:tcW w:w="236" w:type="dxa"/>
            <w:vMerge/>
            <w:shd w:val="clear" w:color="auto" w:fill="000000"/>
          </w:tcPr>
          <w:p w14:paraId="5CE67835" w14:textId="77777777" w:rsidR="00D60C98" w:rsidRPr="00EA7E00" w:rsidRDefault="00D60C98" w:rsidP="005E711C">
            <w:pPr>
              <w:spacing w:after="0"/>
            </w:pPr>
          </w:p>
        </w:tc>
        <w:tc>
          <w:tcPr>
            <w:tcW w:w="1039" w:type="dxa"/>
            <w:shd w:val="clear" w:color="auto" w:fill="BFBFBF"/>
          </w:tcPr>
          <w:p w14:paraId="109E6891" w14:textId="77777777" w:rsidR="00D60C98" w:rsidRPr="00EA7E00" w:rsidRDefault="00D60C98" w:rsidP="005E711C">
            <w:pPr>
              <w:spacing w:after="0"/>
            </w:pPr>
          </w:p>
        </w:tc>
      </w:tr>
      <w:tr w:rsidR="00D60C98" w:rsidRPr="00935AC9" w14:paraId="50F4CA84" w14:textId="77777777" w:rsidTr="005E711C">
        <w:trPr>
          <w:trHeight w:val="1763"/>
        </w:trPr>
        <w:tc>
          <w:tcPr>
            <w:tcW w:w="1109" w:type="dxa"/>
            <w:vMerge/>
            <w:shd w:val="clear" w:color="auto" w:fill="auto"/>
          </w:tcPr>
          <w:p w14:paraId="2A5544BD" w14:textId="77777777" w:rsidR="00D60C98" w:rsidRPr="00EA7E00" w:rsidRDefault="00D60C98" w:rsidP="005E711C">
            <w:pPr>
              <w:spacing w:after="0"/>
            </w:pPr>
          </w:p>
        </w:tc>
        <w:tc>
          <w:tcPr>
            <w:tcW w:w="965" w:type="dxa"/>
            <w:shd w:val="clear" w:color="auto" w:fill="auto"/>
          </w:tcPr>
          <w:p w14:paraId="243AC9DF" w14:textId="77777777" w:rsidR="00D60C98" w:rsidRPr="00EA7E00" w:rsidRDefault="00407965" w:rsidP="005E711C">
            <w:pPr>
              <w:spacing w:after="0"/>
              <w:rPr>
                <w:b/>
                <w:sz w:val="32"/>
              </w:rPr>
            </w:pPr>
            <w:r>
              <w:rPr>
                <w:b/>
                <w:noProof/>
                <w:sz w:val="32"/>
              </w:rPr>
              <w:pict w14:anchorId="54AF7DAF">
                <v:group id="_x0000_s1036" style="position:absolute;margin-left:2.5pt;margin-top:.8pt;width:28.05pt;height:74.45pt;z-index:-251646976;mso-position-horizontal-relative:text;mso-position-vertical-relative:text" coordorigin="2803,9322" coordsize="561,1489">
                  <v:shape id="Picture 56" o:spid="_x0000_s103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3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3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v:group>
              </w:pict>
            </w:r>
          </w:p>
          <w:p w14:paraId="7E5F473A" w14:textId="77777777" w:rsidR="00D60C98" w:rsidRPr="00EA7E00" w:rsidRDefault="00D60C98" w:rsidP="005E711C">
            <w:pPr>
              <w:spacing w:after="0"/>
              <w:rPr>
                <w:b/>
                <w:sz w:val="32"/>
              </w:rPr>
            </w:pPr>
          </w:p>
          <w:p w14:paraId="283C6665" w14:textId="77777777" w:rsidR="00D60C98" w:rsidRPr="00EA7E00" w:rsidRDefault="00D60C98" w:rsidP="005E711C">
            <w:pPr>
              <w:spacing w:after="0"/>
              <w:rPr>
                <w:b/>
                <w:sz w:val="32"/>
              </w:rPr>
            </w:pPr>
          </w:p>
          <w:p w14:paraId="303100F1" w14:textId="77777777" w:rsidR="00D60C98" w:rsidRPr="00EA7E00" w:rsidRDefault="00D60C98" w:rsidP="005E711C">
            <w:pPr>
              <w:spacing w:after="0"/>
              <w:rPr>
                <w:b/>
                <w:sz w:val="32"/>
              </w:rPr>
            </w:pPr>
          </w:p>
          <w:p w14:paraId="62FDE5A1" w14:textId="77777777" w:rsidR="00D60C98" w:rsidRPr="00EA7E00" w:rsidRDefault="00D60C98" w:rsidP="005E711C">
            <w:pPr>
              <w:spacing w:after="0"/>
              <w:rPr>
                <w:b/>
                <w:sz w:val="32"/>
              </w:rPr>
            </w:pPr>
          </w:p>
        </w:tc>
        <w:tc>
          <w:tcPr>
            <w:tcW w:w="229" w:type="dxa"/>
            <w:vMerge/>
            <w:shd w:val="clear" w:color="auto" w:fill="000000"/>
          </w:tcPr>
          <w:p w14:paraId="415F47A7" w14:textId="77777777" w:rsidR="00D60C98" w:rsidRPr="00EA7E00" w:rsidRDefault="00D60C98" w:rsidP="005E711C">
            <w:pPr>
              <w:spacing w:after="0"/>
              <w:rPr>
                <w:b/>
                <w:sz w:val="32"/>
              </w:rPr>
            </w:pPr>
          </w:p>
        </w:tc>
        <w:tc>
          <w:tcPr>
            <w:tcW w:w="945" w:type="dxa"/>
            <w:shd w:val="clear" w:color="auto" w:fill="auto"/>
          </w:tcPr>
          <w:p w14:paraId="7F4C964C" w14:textId="77777777" w:rsidR="00D60C98" w:rsidRPr="00EA7E00" w:rsidRDefault="00407965" w:rsidP="005E711C">
            <w:pPr>
              <w:spacing w:after="0"/>
              <w:rPr>
                <w:b/>
                <w:sz w:val="32"/>
              </w:rPr>
            </w:pPr>
            <w:r>
              <w:rPr>
                <w:b/>
                <w:noProof/>
                <w:sz w:val="32"/>
              </w:rPr>
              <w:pict w14:anchorId="6B7572BF">
                <v:group id="_x0000_s1056" style="position:absolute;margin-left:2.5pt;margin-top:.8pt;width:28.05pt;height:74.45pt;z-index:-251641856;mso-position-horizontal-relative:text;mso-position-vertical-relative:text" coordorigin="2803,9322" coordsize="561,1489">
                  <v:shape id="Picture 56" o:spid="_x0000_s105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5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5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v:group>
              </w:pict>
            </w:r>
          </w:p>
          <w:p w14:paraId="382EF080" w14:textId="77777777" w:rsidR="00D60C98" w:rsidRPr="00EA7E00" w:rsidRDefault="00D60C98" w:rsidP="005E711C">
            <w:pPr>
              <w:spacing w:after="0"/>
              <w:rPr>
                <w:b/>
                <w:sz w:val="32"/>
              </w:rPr>
            </w:pPr>
          </w:p>
          <w:p w14:paraId="7BCD20F5" w14:textId="77777777" w:rsidR="00D60C98" w:rsidRPr="00EA7E00" w:rsidRDefault="00D60C98" w:rsidP="005E711C">
            <w:pPr>
              <w:spacing w:after="0"/>
              <w:rPr>
                <w:b/>
                <w:sz w:val="32"/>
              </w:rPr>
            </w:pPr>
          </w:p>
          <w:p w14:paraId="07765BA1" w14:textId="77777777" w:rsidR="00D60C98" w:rsidRPr="00EA7E00" w:rsidRDefault="00D60C98" w:rsidP="005E711C">
            <w:pPr>
              <w:spacing w:after="0"/>
              <w:rPr>
                <w:b/>
                <w:sz w:val="32"/>
              </w:rPr>
            </w:pPr>
          </w:p>
          <w:p w14:paraId="62A5F672" w14:textId="77777777" w:rsidR="00D60C98" w:rsidRPr="00EA7E00" w:rsidRDefault="00D60C98" w:rsidP="005E711C">
            <w:pPr>
              <w:spacing w:after="0"/>
              <w:rPr>
                <w:b/>
                <w:sz w:val="32"/>
              </w:rPr>
            </w:pPr>
          </w:p>
        </w:tc>
        <w:tc>
          <w:tcPr>
            <w:tcW w:w="227" w:type="dxa"/>
            <w:vMerge/>
            <w:shd w:val="clear" w:color="auto" w:fill="000000"/>
          </w:tcPr>
          <w:p w14:paraId="13EC4DC8" w14:textId="77777777" w:rsidR="00D60C98" w:rsidRPr="00EA7E00" w:rsidRDefault="00D60C98" w:rsidP="005E711C">
            <w:pPr>
              <w:spacing w:after="0"/>
              <w:rPr>
                <w:b/>
                <w:sz w:val="32"/>
              </w:rPr>
            </w:pPr>
          </w:p>
        </w:tc>
        <w:tc>
          <w:tcPr>
            <w:tcW w:w="948" w:type="dxa"/>
            <w:shd w:val="clear" w:color="auto" w:fill="auto"/>
          </w:tcPr>
          <w:p w14:paraId="6B70A761" w14:textId="77777777" w:rsidR="00D60C98" w:rsidRPr="00EA7E00" w:rsidRDefault="00407965" w:rsidP="005E711C">
            <w:pPr>
              <w:spacing w:after="0"/>
              <w:rPr>
                <w:b/>
                <w:sz w:val="32"/>
              </w:rPr>
            </w:pPr>
            <w:r>
              <w:rPr>
                <w:b/>
                <w:noProof/>
                <w:sz w:val="32"/>
              </w:rPr>
              <w:pict w14:anchorId="13BFF0DE">
                <v:group id="_x0000_s1068" style="position:absolute;margin-left:2.5pt;margin-top:.8pt;width:28.05pt;height:74.45pt;z-index:-251638784;mso-position-horizontal-relative:text;mso-position-vertical-relative:text" coordorigin="2803,9322" coordsize="561,1489">
                  <v:shape id="Picture 56" o:spid="_x0000_s1069"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70"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71"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v:group>
              </w:pict>
            </w:r>
          </w:p>
          <w:p w14:paraId="5BD21724" w14:textId="77777777" w:rsidR="00D60C98" w:rsidRPr="00EA7E00" w:rsidRDefault="00D60C98" w:rsidP="005E711C">
            <w:pPr>
              <w:spacing w:after="0"/>
              <w:rPr>
                <w:b/>
                <w:sz w:val="32"/>
              </w:rPr>
            </w:pPr>
          </w:p>
          <w:p w14:paraId="25CEB74A" w14:textId="77777777" w:rsidR="00D60C98" w:rsidRPr="00EA7E00" w:rsidRDefault="00D60C98" w:rsidP="005E711C">
            <w:pPr>
              <w:spacing w:after="0"/>
              <w:rPr>
                <w:b/>
                <w:sz w:val="32"/>
              </w:rPr>
            </w:pPr>
          </w:p>
          <w:p w14:paraId="065A6B5A" w14:textId="77777777" w:rsidR="00D60C98" w:rsidRPr="00EA7E00" w:rsidRDefault="00D60C98" w:rsidP="005E711C">
            <w:pPr>
              <w:spacing w:after="0"/>
              <w:rPr>
                <w:b/>
                <w:sz w:val="32"/>
              </w:rPr>
            </w:pPr>
          </w:p>
          <w:p w14:paraId="55D50A86" w14:textId="77777777" w:rsidR="00D60C98" w:rsidRPr="00EA7E00" w:rsidRDefault="00D60C98" w:rsidP="005E711C">
            <w:pPr>
              <w:spacing w:after="0"/>
              <w:rPr>
                <w:b/>
                <w:sz w:val="32"/>
              </w:rPr>
            </w:pPr>
          </w:p>
        </w:tc>
        <w:tc>
          <w:tcPr>
            <w:tcW w:w="228" w:type="dxa"/>
            <w:vMerge/>
            <w:shd w:val="clear" w:color="auto" w:fill="000000"/>
          </w:tcPr>
          <w:p w14:paraId="6901A4AC" w14:textId="77777777" w:rsidR="00D60C98" w:rsidRPr="00EA7E00" w:rsidRDefault="00D60C98" w:rsidP="005E711C">
            <w:pPr>
              <w:spacing w:after="0"/>
              <w:rPr>
                <w:b/>
                <w:sz w:val="32"/>
              </w:rPr>
            </w:pPr>
          </w:p>
        </w:tc>
        <w:tc>
          <w:tcPr>
            <w:tcW w:w="952" w:type="dxa"/>
            <w:shd w:val="clear" w:color="auto" w:fill="auto"/>
          </w:tcPr>
          <w:p w14:paraId="7F174D32" w14:textId="77777777" w:rsidR="00D60C98" w:rsidRPr="00EA7E00" w:rsidRDefault="00407965" w:rsidP="005E711C">
            <w:pPr>
              <w:spacing w:after="0"/>
              <w:rPr>
                <w:b/>
                <w:sz w:val="32"/>
              </w:rPr>
            </w:pPr>
            <w:r>
              <w:rPr>
                <w:b/>
                <w:noProof/>
                <w:sz w:val="32"/>
              </w:rPr>
              <w:pict w14:anchorId="45882248">
                <v:group id="_x0000_s1080" style="position:absolute;margin-left:2.5pt;margin-top:.8pt;width:28.05pt;height:74.45pt;z-index:-251635712;mso-position-horizontal-relative:text;mso-position-vertical-relative:text" coordorigin="2803,9322" coordsize="561,1489">
                  <v:shape id="Picture 56" o:spid="_x0000_s1081"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82"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83"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v:group>
              </w:pict>
            </w:r>
          </w:p>
          <w:p w14:paraId="3BF97AE3" w14:textId="77777777" w:rsidR="00D60C98" w:rsidRPr="00EA7E00" w:rsidRDefault="00D60C98" w:rsidP="005E711C">
            <w:pPr>
              <w:spacing w:after="0"/>
              <w:rPr>
                <w:b/>
                <w:sz w:val="32"/>
              </w:rPr>
            </w:pPr>
          </w:p>
          <w:p w14:paraId="6CEC3CE4" w14:textId="77777777" w:rsidR="00D60C98" w:rsidRPr="00EA7E00" w:rsidRDefault="00D60C98" w:rsidP="005E711C">
            <w:pPr>
              <w:spacing w:after="0"/>
              <w:rPr>
                <w:b/>
                <w:sz w:val="32"/>
              </w:rPr>
            </w:pPr>
          </w:p>
          <w:p w14:paraId="3DE8DC48" w14:textId="77777777" w:rsidR="00D60C98" w:rsidRPr="00EA7E00" w:rsidRDefault="00D60C98" w:rsidP="005E711C">
            <w:pPr>
              <w:spacing w:after="0"/>
              <w:rPr>
                <w:b/>
                <w:sz w:val="32"/>
              </w:rPr>
            </w:pPr>
          </w:p>
          <w:p w14:paraId="29578DE6" w14:textId="77777777" w:rsidR="00D60C98" w:rsidRPr="00EA7E00" w:rsidRDefault="00D60C98" w:rsidP="005E711C">
            <w:pPr>
              <w:spacing w:after="0"/>
              <w:rPr>
                <w:b/>
                <w:sz w:val="32"/>
              </w:rPr>
            </w:pPr>
          </w:p>
        </w:tc>
        <w:tc>
          <w:tcPr>
            <w:tcW w:w="229" w:type="dxa"/>
            <w:vMerge/>
            <w:shd w:val="clear" w:color="auto" w:fill="000000"/>
          </w:tcPr>
          <w:p w14:paraId="1EEB7EEF" w14:textId="77777777" w:rsidR="00D60C98" w:rsidRPr="00EA7E00" w:rsidRDefault="00D60C98" w:rsidP="005E711C">
            <w:pPr>
              <w:spacing w:after="0"/>
              <w:rPr>
                <w:b/>
                <w:sz w:val="32"/>
              </w:rPr>
            </w:pPr>
          </w:p>
        </w:tc>
        <w:tc>
          <w:tcPr>
            <w:tcW w:w="966" w:type="dxa"/>
            <w:shd w:val="clear" w:color="auto" w:fill="auto"/>
          </w:tcPr>
          <w:p w14:paraId="4B714A26" w14:textId="77777777" w:rsidR="00D60C98" w:rsidRPr="00EA7E00" w:rsidRDefault="00407965" w:rsidP="005E711C">
            <w:pPr>
              <w:spacing w:after="0"/>
              <w:rPr>
                <w:b/>
                <w:sz w:val="32"/>
              </w:rPr>
            </w:pPr>
            <w:r>
              <w:rPr>
                <w:b/>
                <w:noProof/>
                <w:sz w:val="32"/>
              </w:rPr>
              <w:pict w14:anchorId="1297EF63">
                <v:group id="_x0000_s1092" style="position:absolute;margin-left:2.5pt;margin-top:.8pt;width:28.05pt;height:74.45pt;z-index:-251632640;mso-position-horizontal-relative:text;mso-position-vertical-relative:text" coordorigin="2803,9322" coordsize="561,1489">
                  <v:shape id="Picture 56" o:spid="_x0000_s1093"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094"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095"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v:group>
              </w:pict>
            </w:r>
          </w:p>
          <w:p w14:paraId="54367DE7" w14:textId="77777777" w:rsidR="00D60C98" w:rsidRPr="00EA7E00" w:rsidRDefault="00D60C98" w:rsidP="005E711C">
            <w:pPr>
              <w:spacing w:after="0"/>
              <w:rPr>
                <w:b/>
                <w:sz w:val="32"/>
              </w:rPr>
            </w:pPr>
          </w:p>
          <w:p w14:paraId="4988E88D" w14:textId="77777777" w:rsidR="00D60C98" w:rsidRPr="00EA7E00" w:rsidRDefault="00D60C98" w:rsidP="005E711C">
            <w:pPr>
              <w:spacing w:after="0"/>
              <w:rPr>
                <w:b/>
                <w:sz w:val="32"/>
              </w:rPr>
            </w:pPr>
          </w:p>
          <w:p w14:paraId="244E36B3" w14:textId="77777777" w:rsidR="00D60C98" w:rsidRPr="00EA7E00" w:rsidRDefault="00D60C98" w:rsidP="005E711C">
            <w:pPr>
              <w:spacing w:after="0"/>
              <w:rPr>
                <w:b/>
                <w:sz w:val="32"/>
              </w:rPr>
            </w:pPr>
          </w:p>
          <w:p w14:paraId="679543D2" w14:textId="77777777" w:rsidR="00D60C98" w:rsidRPr="00EA7E00" w:rsidRDefault="00D60C98" w:rsidP="005E711C">
            <w:pPr>
              <w:spacing w:after="0"/>
              <w:rPr>
                <w:b/>
                <w:sz w:val="32"/>
              </w:rPr>
            </w:pPr>
          </w:p>
        </w:tc>
        <w:tc>
          <w:tcPr>
            <w:tcW w:w="239" w:type="dxa"/>
            <w:vMerge/>
            <w:shd w:val="clear" w:color="auto" w:fill="000000"/>
          </w:tcPr>
          <w:p w14:paraId="6457C47A" w14:textId="77777777" w:rsidR="00D60C98" w:rsidRPr="00EA7E00" w:rsidRDefault="00D60C98" w:rsidP="005E711C">
            <w:pPr>
              <w:spacing w:after="0"/>
              <w:rPr>
                <w:b/>
                <w:sz w:val="32"/>
              </w:rPr>
            </w:pPr>
          </w:p>
        </w:tc>
        <w:tc>
          <w:tcPr>
            <w:tcW w:w="1225" w:type="dxa"/>
            <w:shd w:val="clear" w:color="auto" w:fill="auto"/>
          </w:tcPr>
          <w:p w14:paraId="16195976" w14:textId="77777777" w:rsidR="00D60C98" w:rsidRPr="00EA7E00" w:rsidRDefault="00407965" w:rsidP="005E711C">
            <w:pPr>
              <w:spacing w:after="0"/>
              <w:rPr>
                <w:b/>
                <w:sz w:val="32"/>
              </w:rPr>
            </w:pPr>
            <w:r>
              <w:rPr>
                <w:b/>
                <w:noProof/>
                <w:sz w:val="32"/>
              </w:rPr>
              <w:pict w14:anchorId="69C76A86">
                <v:group id="_x0000_s1104" style="position:absolute;margin-left:2.5pt;margin-top:.8pt;width:28.05pt;height:74.45pt;z-index:-251629568;mso-position-horizontal-relative:text;mso-position-vertical-relative:text" coordorigin="2803,9322" coordsize="561,1489">
                  <v:shape id="Picture 56" o:spid="_x0000_s1105"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106"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107"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v:group>
              </w:pict>
            </w:r>
          </w:p>
          <w:p w14:paraId="6589AEE0" w14:textId="77777777" w:rsidR="00D60C98" w:rsidRPr="00EA7E00" w:rsidRDefault="00D60C98" w:rsidP="005E711C">
            <w:pPr>
              <w:spacing w:after="0"/>
              <w:rPr>
                <w:b/>
                <w:sz w:val="32"/>
              </w:rPr>
            </w:pPr>
          </w:p>
          <w:p w14:paraId="6E06AB40" w14:textId="77777777" w:rsidR="00D60C98" w:rsidRPr="00EA7E00" w:rsidRDefault="00D60C98" w:rsidP="005E711C">
            <w:pPr>
              <w:spacing w:after="0"/>
              <w:rPr>
                <w:b/>
                <w:sz w:val="32"/>
              </w:rPr>
            </w:pPr>
          </w:p>
          <w:p w14:paraId="10E4BB53" w14:textId="77777777" w:rsidR="00D60C98" w:rsidRPr="00EA7E00" w:rsidRDefault="00D60C98" w:rsidP="005E711C">
            <w:pPr>
              <w:spacing w:after="0"/>
              <w:rPr>
                <w:b/>
                <w:sz w:val="32"/>
              </w:rPr>
            </w:pPr>
          </w:p>
          <w:p w14:paraId="31F32968" w14:textId="77777777" w:rsidR="00D60C98" w:rsidRPr="00EA7E00" w:rsidRDefault="00D60C98" w:rsidP="005E711C">
            <w:pPr>
              <w:spacing w:after="0"/>
              <w:rPr>
                <w:b/>
                <w:sz w:val="32"/>
              </w:rPr>
            </w:pPr>
          </w:p>
        </w:tc>
        <w:tc>
          <w:tcPr>
            <w:tcW w:w="236" w:type="dxa"/>
            <w:vMerge/>
            <w:shd w:val="clear" w:color="auto" w:fill="000000"/>
          </w:tcPr>
          <w:p w14:paraId="588854D8" w14:textId="77777777" w:rsidR="00D60C98" w:rsidRPr="00EA7E00" w:rsidRDefault="00D60C98" w:rsidP="005E711C">
            <w:pPr>
              <w:spacing w:after="0"/>
              <w:rPr>
                <w:b/>
                <w:sz w:val="32"/>
              </w:rPr>
            </w:pPr>
          </w:p>
        </w:tc>
        <w:tc>
          <w:tcPr>
            <w:tcW w:w="1039" w:type="dxa"/>
            <w:shd w:val="clear" w:color="auto" w:fill="auto"/>
          </w:tcPr>
          <w:p w14:paraId="012BC90D" w14:textId="77777777" w:rsidR="00D60C98" w:rsidRPr="00EA7E00" w:rsidRDefault="00407965" w:rsidP="005E711C">
            <w:pPr>
              <w:spacing w:after="0"/>
              <w:rPr>
                <w:b/>
                <w:sz w:val="32"/>
              </w:rPr>
            </w:pPr>
            <w:r>
              <w:rPr>
                <w:b/>
                <w:noProof/>
                <w:sz w:val="32"/>
              </w:rPr>
              <w:pict w14:anchorId="224E9469">
                <v:group id="_x0000_s1116" style="position:absolute;margin-left:2.5pt;margin-top:.8pt;width:28.05pt;height:74.45pt;z-index:-251626496;mso-position-horizontal-relative:text;mso-position-vertical-relative:text" coordorigin="2803,9322" coordsize="561,1489">
                  <v:shape id="Picture 56" o:spid="_x0000_s1117" type="#_x0000_t75" alt="Description: http://static-a.arttoday.com/thm/thm14/AF/animations/people_a_l/heads/yellow_guy_smiling_really_big/4954173.gif?yellow_guy_smiling_really_big_lg_nwm" style="position:absolute;left:2835;top:9322;width:489;height:485;visibility:visible" wrapcoords="-655 0 -655 20925 21600 20925 21600 0 -655 0">
                    <v:imagedata r:id="rId11" o:title="4954173" grayscale="t"/>
                  </v:shape>
                  <v:shape id="Picture 55" o:spid="_x0000_s1118" type="#_x0000_t75" alt="Description: http://static-a.arttoday.com/thm/thm14/AF/animations/creatures/faces/happy_face_smiling/4944027.gif?happy_face_smiling_lg_nwm" style="position:absolute;left:2835;top:9808;width:455;height:468;visibility:visible" wrapcoords="-720 0 -720 20903 21600 20903 21600 0 -720 0">
                    <v:imagedata r:id="rId12" o:title="4944027" grayscale="t"/>
                  </v:shape>
                  <v:shape id="Picture 54" o:spid="_x0000_s1119" type="#_x0000_t75" alt="Description: http://static-a.arttoday.com/thm/thm14/AF/animations/people_a_l/heads/yellow_guy_winking/4954850.gif?yellow_guy_winking_lg_nwm" style="position:absolute;left:2803;top:10276;width:561;height:535;visibility:visible" wrapcoords="-584 0 -584 21000 21600 21000 21600 0 -584 0">
                    <v:imagedata r:id="rId13" o:title="4954850" grayscale="t"/>
                  </v:shape>
                </v:group>
              </w:pict>
            </w:r>
          </w:p>
          <w:p w14:paraId="07CC9E64" w14:textId="77777777" w:rsidR="00D60C98" w:rsidRPr="00EA7E00" w:rsidRDefault="00D60C98" w:rsidP="005E711C">
            <w:pPr>
              <w:spacing w:after="0"/>
              <w:rPr>
                <w:b/>
                <w:sz w:val="32"/>
              </w:rPr>
            </w:pPr>
          </w:p>
          <w:p w14:paraId="4FE50B50" w14:textId="77777777" w:rsidR="00D60C98" w:rsidRPr="00EA7E00" w:rsidRDefault="00D60C98" w:rsidP="005E711C">
            <w:pPr>
              <w:spacing w:after="0"/>
              <w:rPr>
                <w:b/>
                <w:sz w:val="32"/>
              </w:rPr>
            </w:pPr>
          </w:p>
          <w:p w14:paraId="20EFEF1E" w14:textId="77777777" w:rsidR="00D60C98" w:rsidRPr="00EA7E00" w:rsidRDefault="00D60C98" w:rsidP="005E711C">
            <w:pPr>
              <w:spacing w:after="0"/>
              <w:rPr>
                <w:b/>
                <w:sz w:val="32"/>
              </w:rPr>
            </w:pPr>
          </w:p>
          <w:p w14:paraId="2FB51509" w14:textId="77777777" w:rsidR="00D60C98" w:rsidRPr="00EA7E00" w:rsidRDefault="00D60C98" w:rsidP="005E711C">
            <w:pPr>
              <w:spacing w:after="0"/>
              <w:rPr>
                <w:b/>
                <w:sz w:val="32"/>
              </w:rPr>
            </w:pPr>
          </w:p>
        </w:tc>
      </w:tr>
      <w:tr w:rsidR="00D60C98" w:rsidRPr="00935AC9" w14:paraId="4603AD54" w14:textId="77777777" w:rsidTr="00407965">
        <w:tc>
          <w:tcPr>
            <w:tcW w:w="1109" w:type="dxa"/>
            <w:shd w:val="clear" w:color="auto" w:fill="auto"/>
          </w:tcPr>
          <w:p w14:paraId="5A0A1865" w14:textId="77777777" w:rsidR="00D60C98" w:rsidRPr="00EA7E00" w:rsidRDefault="00D60C98" w:rsidP="00407965"/>
          <w:p w14:paraId="5056D0DA" w14:textId="77777777" w:rsidR="00D60C98" w:rsidRPr="00EA7E00" w:rsidRDefault="00D60C98" w:rsidP="00407965"/>
          <w:p w14:paraId="2D972632" w14:textId="77777777" w:rsidR="00D60C98" w:rsidRPr="00EA7E00" w:rsidRDefault="00D60C98" w:rsidP="00407965"/>
          <w:p w14:paraId="1AA10E54" w14:textId="77777777" w:rsidR="00D60C98" w:rsidRPr="00EA7E00" w:rsidRDefault="00D60C98" w:rsidP="00407965"/>
        </w:tc>
        <w:tc>
          <w:tcPr>
            <w:tcW w:w="965" w:type="dxa"/>
            <w:shd w:val="clear" w:color="auto" w:fill="auto"/>
          </w:tcPr>
          <w:p w14:paraId="2FAF6EE7" w14:textId="77777777" w:rsidR="00D60C98" w:rsidRPr="00EA7E00" w:rsidRDefault="00D60C98" w:rsidP="00407965"/>
        </w:tc>
        <w:tc>
          <w:tcPr>
            <w:tcW w:w="229" w:type="dxa"/>
            <w:vMerge/>
            <w:shd w:val="clear" w:color="auto" w:fill="000000"/>
          </w:tcPr>
          <w:p w14:paraId="783E6B35" w14:textId="77777777" w:rsidR="00D60C98" w:rsidRPr="00EA7E00" w:rsidRDefault="00D60C98" w:rsidP="00407965">
            <w:pPr>
              <w:jc w:val="center"/>
              <w:rPr>
                <w:b/>
                <w:sz w:val="40"/>
              </w:rPr>
            </w:pPr>
          </w:p>
        </w:tc>
        <w:tc>
          <w:tcPr>
            <w:tcW w:w="945" w:type="dxa"/>
            <w:shd w:val="clear" w:color="auto" w:fill="auto"/>
          </w:tcPr>
          <w:p w14:paraId="0DA3C18D" w14:textId="77777777" w:rsidR="00D60C98" w:rsidRPr="00EA7E00" w:rsidRDefault="00D60C98" w:rsidP="00407965">
            <w:pPr>
              <w:jc w:val="center"/>
            </w:pPr>
          </w:p>
        </w:tc>
        <w:tc>
          <w:tcPr>
            <w:tcW w:w="227" w:type="dxa"/>
            <w:vMerge/>
            <w:shd w:val="clear" w:color="auto" w:fill="000000"/>
          </w:tcPr>
          <w:p w14:paraId="5E44E3E9" w14:textId="77777777" w:rsidR="00D60C98" w:rsidRPr="00EA7E00" w:rsidRDefault="00D60C98" w:rsidP="00407965">
            <w:pPr>
              <w:jc w:val="center"/>
              <w:rPr>
                <w:b/>
                <w:sz w:val="40"/>
              </w:rPr>
            </w:pPr>
          </w:p>
        </w:tc>
        <w:tc>
          <w:tcPr>
            <w:tcW w:w="948" w:type="dxa"/>
            <w:shd w:val="clear" w:color="auto" w:fill="auto"/>
          </w:tcPr>
          <w:p w14:paraId="13E84980" w14:textId="77777777" w:rsidR="00D60C98" w:rsidRPr="00EA7E00" w:rsidRDefault="00D60C98" w:rsidP="00407965">
            <w:pPr>
              <w:jc w:val="center"/>
            </w:pPr>
          </w:p>
        </w:tc>
        <w:tc>
          <w:tcPr>
            <w:tcW w:w="228" w:type="dxa"/>
            <w:vMerge/>
            <w:shd w:val="clear" w:color="auto" w:fill="000000"/>
          </w:tcPr>
          <w:p w14:paraId="51585D89" w14:textId="77777777" w:rsidR="00D60C98" w:rsidRPr="00EA7E00" w:rsidRDefault="00D60C98" w:rsidP="00407965">
            <w:pPr>
              <w:jc w:val="center"/>
              <w:rPr>
                <w:b/>
                <w:sz w:val="40"/>
              </w:rPr>
            </w:pPr>
          </w:p>
        </w:tc>
        <w:tc>
          <w:tcPr>
            <w:tcW w:w="952" w:type="dxa"/>
            <w:shd w:val="clear" w:color="auto" w:fill="auto"/>
          </w:tcPr>
          <w:p w14:paraId="460926CA" w14:textId="77777777" w:rsidR="00D60C98" w:rsidRPr="00EA7E00" w:rsidRDefault="00D60C98" w:rsidP="00407965">
            <w:pPr>
              <w:jc w:val="center"/>
            </w:pPr>
          </w:p>
        </w:tc>
        <w:tc>
          <w:tcPr>
            <w:tcW w:w="229" w:type="dxa"/>
            <w:vMerge/>
            <w:shd w:val="clear" w:color="auto" w:fill="000000"/>
          </w:tcPr>
          <w:p w14:paraId="6821DAF0" w14:textId="77777777" w:rsidR="00D60C98" w:rsidRPr="00EA7E00" w:rsidRDefault="00D60C98" w:rsidP="00407965">
            <w:pPr>
              <w:jc w:val="center"/>
              <w:rPr>
                <w:b/>
                <w:sz w:val="40"/>
              </w:rPr>
            </w:pPr>
          </w:p>
        </w:tc>
        <w:tc>
          <w:tcPr>
            <w:tcW w:w="966" w:type="dxa"/>
            <w:shd w:val="clear" w:color="auto" w:fill="auto"/>
          </w:tcPr>
          <w:p w14:paraId="75D914EE" w14:textId="77777777" w:rsidR="00D60C98" w:rsidRPr="00EA7E00" w:rsidRDefault="00D60C98" w:rsidP="00407965">
            <w:pPr>
              <w:jc w:val="center"/>
            </w:pPr>
          </w:p>
        </w:tc>
        <w:tc>
          <w:tcPr>
            <w:tcW w:w="239" w:type="dxa"/>
            <w:vMerge/>
            <w:shd w:val="clear" w:color="auto" w:fill="000000"/>
          </w:tcPr>
          <w:p w14:paraId="2404F64F" w14:textId="77777777" w:rsidR="00D60C98" w:rsidRPr="00EA7E00" w:rsidRDefault="00D60C98" w:rsidP="00407965">
            <w:pPr>
              <w:jc w:val="center"/>
              <w:rPr>
                <w:b/>
                <w:sz w:val="40"/>
              </w:rPr>
            </w:pPr>
          </w:p>
        </w:tc>
        <w:tc>
          <w:tcPr>
            <w:tcW w:w="1225" w:type="dxa"/>
            <w:shd w:val="clear" w:color="auto" w:fill="auto"/>
          </w:tcPr>
          <w:p w14:paraId="6D69F450" w14:textId="77777777" w:rsidR="00D60C98" w:rsidRPr="00EA7E00" w:rsidRDefault="00D60C98" w:rsidP="00407965">
            <w:pPr>
              <w:jc w:val="center"/>
            </w:pPr>
          </w:p>
        </w:tc>
        <w:tc>
          <w:tcPr>
            <w:tcW w:w="236" w:type="dxa"/>
            <w:vMerge/>
            <w:shd w:val="clear" w:color="auto" w:fill="000000"/>
          </w:tcPr>
          <w:p w14:paraId="14CE8312" w14:textId="77777777" w:rsidR="00D60C98" w:rsidRPr="00EA7E00" w:rsidRDefault="00D60C98" w:rsidP="00407965">
            <w:pPr>
              <w:jc w:val="center"/>
              <w:rPr>
                <w:b/>
                <w:sz w:val="40"/>
              </w:rPr>
            </w:pPr>
          </w:p>
        </w:tc>
        <w:tc>
          <w:tcPr>
            <w:tcW w:w="1039" w:type="dxa"/>
            <w:shd w:val="clear" w:color="auto" w:fill="auto"/>
          </w:tcPr>
          <w:p w14:paraId="5187137E" w14:textId="77777777" w:rsidR="00D60C98" w:rsidRPr="00EA7E00" w:rsidRDefault="00D60C98" w:rsidP="00407965">
            <w:pPr>
              <w:jc w:val="center"/>
            </w:pPr>
          </w:p>
        </w:tc>
      </w:tr>
    </w:tbl>
    <w:p w14:paraId="161D4037" w14:textId="77777777" w:rsidR="00D60C98" w:rsidRDefault="00D60C98" w:rsidP="00407965">
      <w:r>
        <w:t>3= beautiful hour, 2= pretty good hour, 1= this hour could have been a lot better</w:t>
      </w:r>
    </w:p>
    <w:p w14:paraId="7B354981" w14:textId="77777777" w:rsidR="00D60C98" w:rsidRDefault="00D60C98" w:rsidP="00407965">
      <w:r>
        <w:t>Smiley faces (Great big smiley face = 3, Medium smiley face = 2, Half smiley face = 1)</w:t>
      </w:r>
    </w:p>
    <w:p w14:paraId="4DB189B7" w14:textId="77777777" w:rsidR="00D60C98" w:rsidRPr="00935AC9" w:rsidRDefault="00D60C98" w:rsidP="00407965">
      <w:r w:rsidRPr="00935AC9">
        <w:t>Total Points Earned Today: ______________out of 84 possible</w:t>
      </w:r>
    </w:p>
    <w:p w14:paraId="2EFD0BD8" w14:textId="77777777" w:rsidR="00D60C98" w:rsidRPr="00935AC9" w:rsidRDefault="00D60C98" w:rsidP="00407965">
      <w:r>
        <w:t>Reinforcement</w:t>
      </w:r>
      <w:r w:rsidRPr="00935AC9">
        <w:t xml:space="preserve"> Earned: ________________________</w:t>
      </w:r>
      <w:r>
        <w:t>__________________</w:t>
      </w:r>
    </w:p>
    <w:p w14:paraId="3CBC398E" w14:textId="77777777" w:rsidR="00D60C98" w:rsidRPr="00935AC9" w:rsidRDefault="00D60C98" w:rsidP="00407965">
      <w:r w:rsidRPr="00935AC9">
        <w:t>Parent Signature: _____________________________________________________</w:t>
      </w:r>
    </w:p>
    <w:p w14:paraId="1BF8DF7E" w14:textId="77777777" w:rsidR="00D60C98" w:rsidRPr="00935AC9" w:rsidRDefault="00D60C98" w:rsidP="00407965">
      <w:r>
        <w:t>Reinforcement</w:t>
      </w:r>
      <w:r w:rsidRPr="00935AC9">
        <w:t xml:space="preserve"> for 67-84= __________________</w:t>
      </w:r>
      <w:r>
        <w:t>________________________________</w:t>
      </w:r>
      <w:r w:rsidRPr="00935AC9">
        <w:t>_____</w:t>
      </w:r>
    </w:p>
    <w:p w14:paraId="35A2B59F" w14:textId="77777777" w:rsidR="00D60C98" w:rsidRPr="00935AC9" w:rsidRDefault="00D60C98" w:rsidP="00407965">
      <w:r>
        <w:t>Reinforcement</w:t>
      </w:r>
      <w:r w:rsidRPr="00935AC9">
        <w:t xml:space="preserve"> for 58-66=___________</w:t>
      </w:r>
      <w:r>
        <w:t>___________________________________</w:t>
      </w:r>
      <w:r w:rsidRPr="00935AC9">
        <w:t>__________</w:t>
      </w:r>
    </w:p>
    <w:p w14:paraId="3E1E6E3A" w14:textId="77777777" w:rsidR="00D60C98" w:rsidRPr="00935AC9" w:rsidRDefault="00D60C98" w:rsidP="00407965">
      <w:r w:rsidRPr="00C0216B">
        <w:t>Reinforcement for 50-57=________________</w:t>
      </w:r>
      <w:r>
        <w:t>_________________________________</w:t>
      </w:r>
      <w:r w:rsidRPr="00C0216B">
        <w:t>________</w:t>
      </w:r>
    </w:p>
    <w:p w14:paraId="30777C44" w14:textId="77777777" w:rsidR="00D60C98" w:rsidRPr="00935AC9" w:rsidRDefault="00D60C98" w:rsidP="00407965">
      <w:r>
        <w:t>Reinforcement</w:t>
      </w:r>
      <w:r w:rsidRPr="00935AC9">
        <w:t xml:space="preserve"> for 49 or </w:t>
      </w:r>
      <w:r>
        <w:t>lower=_______________________________________</w:t>
      </w:r>
      <w:r w:rsidRPr="00935AC9">
        <w:t>_____________</w:t>
      </w:r>
    </w:p>
    <w:p w14:paraId="72E70455" w14:textId="77777777" w:rsidR="00D60C98" w:rsidRDefault="00D60C98" w:rsidP="00407965">
      <w:pPr>
        <w:pStyle w:val="ListParagraph"/>
        <w:ind w:left="0"/>
      </w:pPr>
    </w:p>
    <w:p w14:paraId="239E2399" w14:textId="77777777" w:rsidR="00D60C98" w:rsidRDefault="00D60C98" w:rsidP="00407965"/>
    <w:p w14:paraId="04C85BA9" w14:textId="77777777" w:rsidR="00D60C98" w:rsidRDefault="00D60C98" w:rsidP="00407965"/>
    <w:p w14:paraId="157102EB" w14:textId="4B918265" w:rsidR="00D60C98" w:rsidRDefault="00407965" w:rsidP="00407965">
      <w:r>
        <w:pict w14:anchorId="7158FC77">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8" type="#_x0000_t13" style="position:absolute;margin-left:114.15pt;margin-top:16.8pt;width:146.35pt;height:152.1pt;rotation:1897700fd;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" adj="10800" fillcolor="#00b0f0" strokecolor="#385d8a" strokeweight="2pt">
            <v:textbox>
              <w:txbxContent>
                <w:p w14:paraId="20F5E544" w14:textId="77777777" w:rsidR="00407965" w:rsidRDefault="00407965" w:rsidP="00407965">
                  <w:pPr>
                    <w:pStyle w:val="NormalWeb"/>
                    <w:spacing w:before="0" w:beforeAutospacing="0" w:after="0" w:afterAutospacing="0"/>
                    <w:jc w:val="center"/>
                    <w:textAlignment w:val="baseline"/>
                  </w:pPr>
                  <w:r w:rsidRPr="00C22236">
                    <w:rPr>
                      <w:rFonts w:ascii="Calibri" w:hAnsi="Calibri"/>
                      <w:color w:val="FFFFFF"/>
                      <w:kern w:val="24"/>
                    </w:rPr>
                    <w:t>Parent report to school</w:t>
                  </w:r>
                </w:p>
              </w:txbxContent>
            </v:textbox>
          </v:shape>
        </w:pict>
      </w:r>
    </w:p>
    <w:p w14:paraId="2B899E68" w14:textId="77777777" w:rsidR="00D60C98" w:rsidRDefault="00D60C98" w:rsidP="00407965"/>
    <w:p w14:paraId="598EB5A0" w14:textId="77777777" w:rsidR="00D60C98" w:rsidRDefault="00D60C98" w:rsidP="00407965"/>
    <w:p w14:paraId="52DA9DA8" w14:textId="77777777" w:rsidR="00D60C98" w:rsidRDefault="00D60C98" w:rsidP="00407965"/>
    <w:p w14:paraId="27DF0A67" w14:textId="21D38B3E" w:rsidR="00D60C98" w:rsidRDefault="00407965" w:rsidP="00407965">
      <w:r>
        <w:rPr>
          <w:noProof/>
        </w:rPr>
        <w:pict w14:anchorId="3BA0520B">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5" type="#_x0000_t67" style="position:absolute;margin-left:369pt;margin-top:-38.4pt;width:30pt;height:53.3pt;rotation:16013550fd;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" adj="15120" fillcolor="#4f81bd" strokecolor="#385d8a" strokeweight="2pt"/>
        </w:pict>
      </w:r>
      <w:r>
        <w:rPr>
          <w:noProof/>
        </w:rPr>
        <w:pict w14:anchorId="107837EE">
          <v:shape id="_x0000_s1034" type="#_x0000_t67" style="position:absolute;margin-left:30pt;margin-top:86.1pt;width:30pt;height:53.3pt;rotation:180;z-index:251667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" adj="15120" fillcolor="#4f81bd" strokecolor="#385d8a" strokeweight="2pt"/>
        </w:pict>
      </w:r>
      <w:r>
        <w:rPr>
          <w:noProof/>
        </w:rPr>
        <w:pict w14:anchorId="6F066752">
          <v:shape id="_x0000_s1033" type="#_x0000_t67" style="position:absolute;margin-left:6pt;margin-top:254.15pt;width:54pt;height:90pt;rotation:180;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" adj="15120" fillcolor="#4f81bd" strokecolor="#385d8a" strokeweight="2pt"/>
        </w:pict>
      </w:r>
      <w:r>
        <w:pict w14:anchorId="63B6A807">
          <v:rect id="Rectangle 12" o:spid="_x0000_s1031" style="position:absolute;margin-left:6in;margin-top:-52.35pt;width:84pt;height:108pt;z-index:2516643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" fillcolor="#3d23c1" strokecolor="#385d8a" strokeweight="2pt">
            <v:textbox>
              <w:txbxContent>
                <w:p w14:paraId="63E70BCB" w14:textId="77777777" w:rsidR="00407965" w:rsidRDefault="00407965" w:rsidP="00407965">
                  <w:pPr>
                    <w:pStyle w:val="NormalWeb"/>
                    <w:spacing w:before="0" w:beforeAutospacing="0" w:after="0" w:afterAutospacing="0"/>
                    <w:jc w:val="center"/>
                    <w:textAlignment w:val="baseline"/>
                  </w:pPr>
                  <w:r>
                    <w:rPr>
                      <w:rFonts w:ascii="Calibri" w:hAnsi="Calibri"/>
                      <w:color w:val="FFFFFF"/>
                      <w:kern w:val="24"/>
                    </w:rPr>
                    <w:t>Go over daily graphed points working towards</w:t>
                  </w:r>
                </w:p>
              </w:txbxContent>
            </v:textbox>
          </v:rect>
        </w:pict>
      </w:r>
      <w:r>
        <w:pict w14:anchorId="7AA32123">
          <v:shape id="Diagram 1" o:spid="_x0000_i1025" type="#_x0000_t75" style="width:638.1pt;height:400.5pt;visibility:visible"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">
            <v:imagedata r:id="rId14" o:title="" cropleft="-11705f" cropright="-18695f"/>
            <o:lock v:ext="edit" aspectratio="f"/>
          </v:shape>
        </w:pict>
      </w:r>
      <w:r>
        <w:pict w14:anchorId="7DDA5EF5">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6" type="#_x0000_t15" style="position:absolute;margin-left:-6pt;margin-top:158.1pt;width:102pt;height:78pt;rotation:-90;z-index:25165926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" adj="13341" fillcolor="#00b0f0" strokecolor="#385d8a" strokeweight="2pt">
            <v:textbox>
              <w:txbxContent>
                <w:p w14:paraId="2212ECB5" w14:textId="77777777" w:rsidR="00407965" w:rsidRDefault="00407965" w:rsidP="00407965">
                  <w:pPr>
                    <w:pStyle w:val="NormalWeb"/>
                    <w:spacing w:before="0" w:beforeAutospacing="0" w:after="0" w:afterAutospacing="0"/>
                    <w:jc w:val="center"/>
                    <w:textAlignment w:val="baseline"/>
                  </w:pPr>
                  <w:r w:rsidRPr="00C22236">
                    <w:rPr>
                      <w:rFonts w:ascii="Calibri" w:hAnsi="Calibri"/>
                      <w:color w:val="FFFFFF"/>
                      <w:kern w:val="24"/>
                    </w:rPr>
                    <w:t>Home check-in</w:t>
                  </w:r>
                </w:p>
              </w:txbxContent>
            </v:textbox>
          </v:shape>
        </w:pict>
      </w:r>
      <w:r>
        <w:pict w14:anchorId="3D79D56A">
          <v:rect id="Rectangle 5" o:spid="_x0000_s1027" style="position:absolute;margin-left:0;margin-top:20.1pt;width:96pt;height:66pt;z-index:25166028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" fillcolor="#00b0f0" strokecolor="#385d8a" strokeweight="2pt">
            <v:textbox>
              <w:txbxContent>
                <w:p w14:paraId="320FF86A" w14:textId="0D2D05DF" w:rsidR="00407965" w:rsidRDefault="00407965" w:rsidP="00407965">
                  <w:pPr>
                    <w:pStyle w:val="NormalWeb"/>
                    <w:spacing w:before="0" w:beforeAutospacing="0" w:after="0" w:afterAutospacing="0"/>
                    <w:jc w:val="center"/>
                    <w:textAlignment w:val="baseline"/>
                  </w:pPr>
                  <w:r w:rsidRPr="00C22236">
                    <w:rPr>
                      <w:rFonts w:ascii="Calibri" w:hAnsi="Calibri"/>
                      <w:color w:val="FFFFFF"/>
                      <w:kern w:val="24"/>
                    </w:rPr>
                    <w:t xml:space="preserve">Earned </w:t>
                  </w:r>
                  <w:r>
                    <w:rPr>
                      <w:rFonts w:ascii="Calibri" w:hAnsi="Calibri"/>
                      <w:color w:val="FFFFFF"/>
                      <w:kern w:val="24"/>
                    </w:rPr>
                    <w:t>reinforcer</w:t>
                  </w:r>
                </w:p>
              </w:txbxContent>
            </v:textbox>
          </v:rect>
        </w:pict>
      </w:r>
      <w:r>
        <w:pict w14:anchorId="05FD1974">
          <v:shape id="Down Arrow 9" o:spid="_x0000_s1029" type="#_x0000_t67" style="position:absolute;margin-left:98pt;margin-top:273.6pt;width:54pt;height:90pt;rotation:1352668fd;z-index:25166233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" adj="15120" fillcolor="#4f81bd" strokecolor="#385d8a" strokeweight="2pt"/>
        </w:pict>
      </w:r>
      <w:r>
        <w:pict w14:anchorId="59C637BA">
          <v:rect id="Rectangle 10" o:spid="_x0000_s1030" style="position:absolute;margin-left:24pt;margin-top:368.1pt;width:114pt;height:114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" fillcolor="#3d23c1" strokecolor="#385d8a" strokeweight="2pt">
            <v:textbox>
              <w:txbxContent>
                <w:p w14:paraId="554897B7" w14:textId="77777777" w:rsidR="00407965" w:rsidRDefault="00407965" w:rsidP="00407965">
                  <w:pPr>
                    <w:pStyle w:val="NormalWeb"/>
                    <w:spacing w:before="0" w:beforeAutospacing="0" w:after="0" w:afterAutospacing="0"/>
                    <w:jc w:val="center"/>
                    <w:textAlignment w:val="baseline"/>
                  </w:pPr>
                  <w:r w:rsidRPr="00C22236">
                    <w:rPr>
                      <w:rFonts w:ascii="Calibri" w:hAnsi="Calibri"/>
                      <w:color w:val="FFFFFF"/>
                      <w:kern w:val="24"/>
                    </w:rPr>
                    <w:t>Graph points</w:t>
                  </w:r>
                </w:p>
              </w:txbxContent>
            </v:textbox>
          </v:rect>
        </w:pict>
      </w:r>
    </w:p>
    <w:p w14:paraId="329ED920" w14:textId="2538D4ED" w:rsidR="00D60C98" w:rsidRDefault="00D60C98" w:rsidP="00407965">
      <w:pPr>
        <w:pStyle w:val="Heading2"/>
        <w:spacing w:line="480" w:lineRule="auto"/>
        <w:rPr>
          <w:rFonts w:ascii="Comic Sans MS" w:hAnsi="Comic Sans MS"/>
        </w:rPr>
      </w:pPr>
    </w:p>
    <w:p w14:paraId="12FC73F3" w14:textId="104D3BD7" w:rsidR="00D60C98" w:rsidRDefault="00407965" w:rsidP="00407965">
      <w:r>
        <w:pict w14:anchorId="2454CA71">
          <v:shapetype id="_x0000_t202" coordsize="21600,21600" o:spt="202" path="m,l,21600r21600,l21600,xe">
            <v:stroke joinstyle="miter"/>
            <v:path gradientshapeok="t" o:connecttype="rect"/>
          </v:shapetype>
          <v:shape id="TextBox 13" o:spid="_x0000_s1032" type="#_x0000_t202" style="position:absolute;margin-left:222.6pt;margin-top:20.8pt;width:150pt;height:44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" filled="f" stroked="f">
            <v:textbox style="mso-fit-shape-to-text:t">
              <w:txbxContent>
                <w:p w14:paraId="2B4D04CE" w14:textId="77777777" w:rsidR="00407965" w:rsidRDefault="00407965" w:rsidP="00407965">
                  <w:pPr>
                    <w:pStyle w:val="NormalWeb"/>
                    <w:spacing w:before="0" w:beforeAutospacing="0" w:after="0" w:afterAutospacing="0"/>
                    <w:jc w:val="center"/>
                    <w:textAlignment w:val="baseline"/>
                  </w:pPr>
                  <w:r w:rsidRPr="00C22236">
                    <w:rPr>
                      <w:rFonts w:ascii="Arial" w:hAnsi="Arial"/>
                      <w:color w:val="000000"/>
                      <w:kern w:val="24"/>
                      <w:sz w:val="32"/>
                      <w:szCs w:val="32"/>
                    </w:rPr>
                    <w:t>Adapted from Hawken 2008</w:t>
                  </w:r>
                </w:p>
              </w:txbxContent>
            </v:textbox>
          </v:shape>
        </w:pict>
      </w:r>
    </w:p>
    <w:p w14:paraId="79F8E427" w14:textId="77777777" w:rsidR="00D60C98" w:rsidRPr="00BA1EEF" w:rsidRDefault="00D60C98" w:rsidP="00407965">
      <w:pPr>
        <w:sectPr w:rsidR="00D60C98" w:rsidRPr="00BA1EEF" w:rsidSect="00407965">
          <w:pgSz w:w="12240" w:h="15840"/>
          <w:pgMar w:top="720" w:right="720" w:bottom="720" w:left="1872" w:header="720" w:footer="720" w:gutter="0"/>
          <w:cols w:space="720"/>
          <w:docGrid w:linePitch="360"/>
        </w:sectPr>
      </w:pPr>
    </w:p>
    <w:p w14:paraId="5C5592D1" w14:textId="77777777" w:rsidR="00D60C98" w:rsidRDefault="00D60C98" w:rsidP="00407965">
      <w:pPr>
        <w:jc w:val="center"/>
        <w:rPr>
          <w:b/>
          <w:bCs/>
        </w:rPr>
      </w:pPr>
      <w:r>
        <w:rPr>
          <w:b/>
          <w:bCs/>
        </w:rPr>
        <w:lastRenderedPageBreak/>
        <w:t xml:space="preserve">Free or Inexpensive </w:t>
      </w:r>
      <w:r w:rsidRPr="00A057EC">
        <w:rPr>
          <w:b/>
          <w:bCs/>
        </w:rPr>
        <w:t>Rewards</w:t>
      </w:r>
      <w:r>
        <w:rPr>
          <w:b/>
          <w:bCs/>
        </w:rPr>
        <w:t xml:space="preserve"> for Parents to Use with Their Children</w:t>
      </w:r>
    </w:p>
    <w:p w14:paraId="59EE566F" w14:textId="77777777" w:rsidR="00D60C98" w:rsidRDefault="00D60C98" w:rsidP="00407965">
      <w:pPr>
        <w:jc w:val="center"/>
        <w:rPr>
          <w:b/>
          <w:bCs/>
        </w:rPr>
      </w:pPr>
    </w:p>
    <w:p w14:paraId="2776B97E" w14:textId="77777777" w:rsidR="00D60C98" w:rsidRPr="00A057EC" w:rsidRDefault="00D60C98" w:rsidP="00407965">
      <w:pPr>
        <w:jc w:val="center"/>
      </w:pPr>
      <w:r>
        <w:rPr>
          <w:b/>
          <w:bCs/>
        </w:rPr>
        <w:t>Young Children</w:t>
      </w:r>
    </w:p>
    <w:p w14:paraId="10B6D019" w14:textId="77777777" w:rsidR="00D60C98" w:rsidRDefault="00D60C98" w:rsidP="00D60C98">
      <w:pPr>
        <w:numPr>
          <w:ilvl w:val="0"/>
          <w:numId w:val="5"/>
        </w:numPr>
        <w:spacing w:after="0" w:line="240" w:lineRule="auto"/>
      </w:pPr>
      <w:r w:rsidRPr="007A5ED9">
        <w:t xml:space="preserve">Assist the </w:t>
      </w:r>
      <w:r>
        <w:t>parent with a household chore</w:t>
      </w:r>
    </w:p>
    <w:p w14:paraId="505A00D5" w14:textId="77777777" w:rsidR="00D60C98" w:rsidRDefault="00D60C98" w:rsidP="00D60C98">
      <w:pPr>
        <w:numPr>
          <w:ilvl w:val="0"/>
          <w:numId w:val="5"/>
        </w:numPr>
        <w:spacing w:after="0" w:line="240" w:lineRule="auto"/>
      </w:pPr>
      <w:r>
        <w:t>Send an email to a relative telling them what a good job they had done on a project at school.  In other words, email Aunt Linda and tell her about the “A” you got on your spelling test.</w:t>
      </w:r>
    </w:p>
    <w:p w14:paraId="27DEDC99" w14:textId="77777777" w:rsidR="00D60C98" w:rsidRDefault="00D60C98" w:rsidP="00D60C98">
      <w:pPr>
        <w:numPr>
          <w:ilvl w:val="0"/>
          <w:numId w:val="5"/>
        </w:numPr>
        <w:spacing w:after="0" w:line="240" w:lineRule="auto"/>
      </w:pPr>
      <w:r>
        <w:t>Get to decorate paper placemats for the dining room table for dinner that evening</w:t>
      </w:r>
    </w:p>
    <w:p w14:paraId="2BC19EAB" w14:textId="77777777" w:rsidR="00D60C98" w:rsidRDefault="00D60C98" w:rsidP="00D60C98">
      <w:pPr>
        <w:numPr>
          <w:ilvl w:val="0"/>
          <w:numId w:val="5"/>
        </w:numPr>
        <w:spacing w:after="0" w:line="240" w:lineRule="auto"/>
      </w:pPr>
      <w:r>
        <w:t>Get to choose what is fixed for dinner that night- example</w:t>
      </w:r>
      <w:proofErr w:type="gramStart"/>
      <w:r>
        <w:t>:  “</w:t>
      </w:r>
      <w:proofErr w:type="gramEnd"/>
      <w:r>
        <w:t>You get to choose, I can make tacos or meatloaf.  Which do you want me to fix?”</w:t>
      </w:r>
    </w:p>
    <w:p w14:paraId="3DF0CBBB" w14:textId="77777777" w:rsidR="00D60C98" w:rsidRDefault="00D60C98" w:rsidP="00D60C98">
      <w:pPr>
        <w:numPr>
          <w:ilvl w:val="0"/>
          <w:numId w:val="5"/>
        </w:numPr>
        <w:spacing w:after="0" w:line="240" w:lineRule="auto"/>
      </w:pPr>
      <w:r>
        <w:t>Get to help parent fix dinner- shell peas, peel potatoes, make art out of vegetables, make ants on a log etc.</w:t>
      </w:r>
    </w:p>
    <w:p w14:paraId="59C494F5" w14:textId="77777777" w:rsidR="00D60C98" w:rsidRDefault="00D60C98" w:rsidP="00D60C98">
      <w:pPr>
        <w:numPr>
          <w:ilvl w:val="0"/>
          <w:numId w:val="5"/>
        </w:numPr>
        <w:spacing w:after="0" w:line="240" w:lineRule="auto"/>
      </w:pPr>
      <w:r>
        <w:t>Get to be the first person to share 3 stars and a wish at the dinner table (3 good things that happened that day and one thing they wish had gone better.)</w:t>
      </w:r>
    </w:p>
    <w:p w14:paraId="6593548B" w14:textId="77777777" w:rsidR="00D60C98" w:rsidRDefault="00D60C98" w:rsidP="00D60C98">
      <w:pPr>
        <w:numPr>
          <w:ilvl w:val="0"/>
          <w:numId w:val="5"/>
        </w:numPr>
        <w:spacing w:after="0" w:line="240" w:lineRule="auto"/>
      </w:pPr>
      <w:r>
        <w:t>Get to create a family night activity- roller skating, hiking in the park, picnic dinner on the living room floor or under the dining room table with blankets over the top.</w:t>
      </w:r>
    </w:p>
    <w:p w14:paraId="601F34A8" w14:textId="77777777" w:rsidR="00D60C98" w:rsidRDefault="00D60C98" w:rsidP="00D60C98">
      <w:pPr>
        <w:numPr>
          <w:ilvl w:val="0"/>
          <w:numId w:val="5"/>
        </w:numPr>
        <w:spacing w:after="0" w:line="240" w:lineRule="auto"/>
      </w:pPr>
      <w:r>
        <w:t>Camp out in the backyard with a parent.</w:t>
      </w:r>
    </w:p>
    <w:p w14:paraId="2833FAE8" w14:textId="77777777" w:rsidR="00D60C98" w:rsidRDefault="00D60C98" w:rsidP="00D60C98">
      <w:pPr>
        <w:numPr>
          <w:ilvl w:val="0"/>
          <w:numId w:val="5"/>
        </w:numPr>
        <w:spacing w:after="0" w:line="240" w:lineRule="auto"/>
      </w:pPr>
      <w:r>
        <w:t xml:space="preserve">Get a car ride to or from school instead of the bus </w:t>
      </w:r>
    </w:p>
    <w:p w14:paraId="6D2D6301" w14:textId="77777777" w:rsidR="00D60C98" w:rsidRDefault="00D60C98" w:rsidP="00D60C98">
      <w:pPr>
        <w:numPr>
          <w:ilvl w:val="0"/>
          <w:numId w:val="5"/>
        </w:numPr>
        <w:spacing w:after="0" w:line="240" w:lineRule="auto"/>
      </w:pPr>
      <w:r>
        <w:t>Get to have a picture framed for mom or dad’s office</w:t>
      </w:r>
    </w:p>
    <w:p w14:paraId="013C1D92" w14:textId="77777777" w:rsidR="00D60C98" w:rsidRDefault="00D60C98" w:rsidP="00D60C98">
      <w:pPr>
        <w:numPr>
          <w:ilvl w:val="0"/>
          <w:numId w:val="5"/>
        </w:numPr>
        <w:spacing w:after="0" w:line="240" w:lineRule="auto"/>
      </w:pPr>
      <w:r>
        <w:t>Get to choose the game the family plays together that night</w:t>
      </w:r>
    </w:p>
    <w:p w14:paraId="7A47156B" w14:textId="77777777" w:rsidR="00D60C98" w:rsidRDefault="00D60C98" w:rsidP="00D60C98">
      <w:pPr>
        <w:numPr>
          <w:ilvl w:val="0"/>
          <w:numId w:val="5"/>
        </w:numPr>
        <w:spacing w:after="0" w:line="240" w:lineRule="auto"/>
      </w:pPr>
      <w:r>
        <w:t>Get to choose the story the family reads out loud together (read the classics)</w:t>
      </w:r>
    </w:p>
    <w:p w14:paraId="140DB099" w14:textId="77777777" w:rsidR="00D60C98" w:rsidRDefault="00D60C98" w:rsidP="00D60C98">
      <w:pPr>
        <w:numPr>
          <w:ilvl w:val="0"/>
          <w:numId w:val="5"/>
        </w:numPr>
        <w:spacing w:after="0" w:line="240" w:lineRule="auto"/>
      </w:pPr>
      <w:r>
        <w:t>Get to go with a parent to volunteer at a retirement home (the children will get tons of attention)</w:t>
      </w:r>
    </w:p>
    <w:p w14:paraId="6C3C8CDC" w14:textId="77777777" w:rsidR="00D60C98" w:rsidRDefault="00D60C98" w:rsidP="00D60C98">
      <w:pPr>
        <w:numPr>
          <w:ilvl w:val="0"/>
          <w:numId w:val="5"/>
        </w:numPr>
        <w:spacing w:after="0" w:line="240" w:lineRule="auto"/>
      </w:pPr>
      <w:r>
        <w:t>Get to gather old toys and take to a shelter for children who have nothing</w:t>
      </w:r>
    </w:p>
    <w:p w14:paraId="69F4C55C" w14:textId="77777777" w:rsidR="00D60C98" w:rsidRDefault="00D60C98" w:rsidP="00D60C98">
      <w:pPr>
        <w:numPr>
          <w:ilvl w:val="0"/>
          <w:numId w:val="5"/>
        </w:numPr>
        <w:spacing w:after="0" w:line="240" w:lineRule="auto"/>
      </w:pPr>
      <w:r>
        <w:t>Get to ask friends to bring dog and cat food to their birthday party instead of toys that will break.  Take the food to a shelter the day after as a reward.  They will get a ton of attention from the staff.</w:t>
      </w:r>
    </w:p>
    <w:p w14:paraId="6E445AEC" w14:textId="77777777" w:rsidR="00D60C98" w:rsidRDefault="00D60C98" w:rsidP="00D60C98">
      <w:pPr>
        <w:numPr>
          <w:ilvl w:val="0"/>
          <w:numId w:val="5"/>
        </w:numPr>
        <w:spacing w:after="0" w:line="240" w:lineRule="auto"/>
      </w:pPr>
      <w:r>
        <w:t xml:space="preserve">Bury treasures in a sandbox for the child to find.  Put letters in plastic Easter eggs and they </w:t>
      </w:r>
      <w:proofErr w:type="gramStart"/>
      <w:r>
        <w:t>have to</w:t>
      </w:r>
      <w:proofErr w:type="gramEnd"/>
      <w:r>
        <w:t xml:space="preserve"> put the letters together that spell treat the child will receive.  (ideas: a walk with grandma, bike riding at the park, etc.)</w:t>
      </w:r>
    </w:p>
    <w:p w14:paraId="4F60FD47" w14:textId="77777777" w:rsidR="00D60C98" w:rsidRDefault="00D60C98" w:rsidP="00D60C98">
      <w:pPr>
        <w:numPr>
          <w:ilvl w:val="0"/>
          <w:numId w:val="5"/>
        </w:numPr>
        <w:spacing w:after="0" w:line="240" w:lineRule="auto"/>
      </w:pPr>
      <w:r>
        <w:t>Make special mud pies in the backyard with mom or dad or have a family contest to see who can make the best mud pie.</w:t>
      </w:r>
    </w:p>
    <w:p w14:paraId="56E17C36" w14:textId="77777777" w:rsidR="00D60C98" w:rsidRDefault="00D60C98" w:rsidP="00D60C98">
      <w:pPr>
        <w:numPr>
          <w:ilvl w:val="0"/>
          <w:numId w:val="5"/>
        </w:numPr>
        <w:spacing w:after="0" w:line="240" w:lineRule="auto"/>
      </w:pPr>
      <w:r>
        <w:t xml:space="preserve">Dig shapes in the sandbox and then decorate with items found around the house.  Pour inexpensive plaster of </w:t>
      </w:r>
      <w:proofErr w:type="spellStart"/>
      <w:r>
        <w:t>paris</w:t>
      </w:r>
      <w:proofErr w:type="spellEnd"/>
      <w:r>
        <w:t xml:space="preserve"> into the shape and wait to dry.  When it’s pulled out it will be a sandy relief that can be hung on the wall (if you remember to put a paper clip in the plaster of </w:t>
      </w:r>
      <w:proofErr w:type="spellStart"/>
      <w:r>
        <w:t>paris</w:t>
      </w:r>
      <w:proofErr w:type="spellEnd"/>
      <w:r>
        <w:t xml:space="preserve"> on the top before it dries </w:t>
      </w:r>
      <w:r>
        <w:sym w:font="Wingdings" w:char="F04A"/>
      </w:r>
      <w:r>
        <w:t>)</w:t>
      </w:r>
    </w:p>
    <w:p w14:paraId="23670148" w14:textId="77777777" w:rsidR="00D60C98" w:rsidRDefault="00D60C98" w:rsidP="00D60C98">
      <w:pPr>
        <w:numPr>
          <w:ilvl w:val="0"/>
          <w:numId w:val="5"/>
        </w:numPr>
        <w:spacing w:after="0" w:line="240" w:lineRule="auto"/>
      </w:pPr>
      <w:r>
        <w:t>Get to go shopping with a parent as an only child.  Give them a special task to look for something that you are seeking.  For example</w:t>
      </w:r>
      <w:proofErr w:type="gramStart"/>
      <w:r>
        <w:t>:  “</w:t>
      </w:r>
      <w:proofErr w:type="gramEnd"/>
      <w:r>
        <w:t>Here’s a picture of a blue blouse that I’m trying to find.  Help me look for something that looks like this.”</w:t>
      </w:r>
    </w:p>
    <w:p w14:paraId="41A8DC95" w14:textId="77777777" w:rsidR="00D60C98" w:rsidRDefault="00D60C98" w:rsidP="00D60C98">
      <w:pPr>
        <w:numPr>
          <w:ilvl w:val="0"/>
          <w:numId w:val="5"/>
        </w:numPr>
        <w:spacing w:after="0" w:line="240" w:lineRule="auto"/>
      </w:pPr>
      <w:r>
        <w:t xml:space="preserve">Take all the children to grandma and </w:t>
      </w:r>
      <w:proofErr w:type="gramStart"/>
      <w:r>
        <w:t>grandpa’s</w:t>
      </w:r>
      <w:proofErr w:type="gramEnd"/>
      <w:r>
        <w:t xml:space="preserve"> except one and let that child stay home with mom and dad and be “only child” for the weekend.  The other children will get spoiled with lots of attention by grandma and grandpa and the “only child” will get lots of attention from mom and dad. (If you don’t have grandma and grandpa nearby- trade with another family taking turns to keep each other’s children.)</w:t>
      </w:r>
    </w:p>
    <w:p w14:paraId="0623072A" w14:textId="77777777" w:rsidR="00D60C98" w:rsidRDefault="00D60C98" w:rsidP="00D60C98">
      <w:pPr>
        <w:numPr>
          <w:ilvl w:val="0"/>
          <w:numId w:val="5"/>
        </w:numPr>
        <w:spacing w:after="0" w:line="240" w:lineRule="auto"/>
      </w:pPr>
      <w:r>
        <w:t xml:space="preserve">Download a fun recipe and let your child help you make that recipe as a surprise for the rest of the family that evening.  (put up signs that </w:t>
      </w:r>
      <w:proofErr w:type="gramStart"/>
      <w:r>
        <w:t>say</w:t>
      </w:r>
      <w:proofErr w:type="gramEnd"/>
      <w:r>
        <w:t xml:space="preserve"> “Secret Cooking in Progress”.  Must have special pass to enter the kitchen.</w:t>
      </w:r>
    </w:p>
    <w:p w14:paraId="08D6913B" w14:textId="77777777" w:rsidR="00D60C98" w:rsidRDefault="00D60C98" w:rsidP="00D60C98">
      <w:pPr>
        <w:numPr>
          <w:ilvl w:val="0"/>
          <w:numId w:val="5"/>
        </w:numPr>
        <w:spacing w:after="0" w:line="240" w:lineRule="auto"/>
      </w:pPr>
      <w:r>
        <w:lastRenderedPageBreak/>
        <w:t>Surprise your child with a scavenger hunt around the house.  If they read, give them written clues hinting as to where the next card is hiding.  At the end have them find a note that tells them their big prize.  (If your child can’t read, you can use pictures.)</w:t>
      </w:r>
    </w:p>
    <w:p w14:paraId="2A8E360A" w14:textId="77777777" w:rsidR="00D60C98" w:rsidRDefault="00D60C98" w:rsidP="00D60C98">
      <w:pPr>
        <w:numPr>
          <w:ilvl w:val="0"/>
          <w:numId w:val="5"/>
        </w:numPr>
        <w:spacing w:after="0" w:line="240" w:lineRule="auto"/>
      </w:pPr>
      <w:r>
        <w:t>Make a story on the computer with your child using Microsoft’s PowerPoint program.  Let your child be the star of the story.</w:t>
      </w:r>
    </w:p>
    <w:p w14:paraId="2CBBDA8D" w14:textId="77777777" w:rsidR="00D60C98" w:rsidRDefault="00D60C98" w:rsidP="00D60C98">
      <w:pPr>
        <w:numPr>
          <w:ilvl w:val="0"/>
          <w:numId w:val="5"/>
        </w:numPr>
        <w:spacing w:after="0" w:line="240" w:lineRule="auto"/>
      </w:pPr>
      <w:r>
        <w:t>Let your child take the digital camera out in the back yard and then come back in and turn those pictures into a story on the computer.  Help them print off their book for a distant family member.</w:t>
      </w:r>
    </w:p>
    <w:p w14:paraId="3DBC208D" w14:textId="77777777" w:rsidR="00D60C98" w:rsidRDefault="00D60C98" w:rsidP="00D60C98">
      <w:pPr>
        <w:numPr>
          <w:ilvl w:val="0"/>
          <w:numId w:val="5"/>
        </w:numPr>
        <w:spacing w:after="0" w:line="240" w:lineRule="auto"/>
      </w:pPr>
      <w:r>
        <w:t xml:space="preserve">Go outside and collect cool leaves and flowers.  Come inside and put those leaves and flowers between two sheets of wax paper.  The parent will iron these two sheets together and create placemats for everyone in the family for the evening.  </w:t>
      </w:r>
    </w:p>
    <w:p w14:paraId="75398614" w14:textId="77777777" w:rsidR="00D60C98" w:rsidRDefault="00D60C98" w:rsidP="00D60C98">
      <w:pPr>
        <w:numPr>
          <w:ilvl w:val="0"/>
          <w:numId w:val="5"/>
        </w:numPr>
        <w:spacing w:after="0" w:line="240" w:lineRule="auto"/>
      </w:pPr>
      <w:r>
        <w:t xml:space="preserve">Start a family story at the dinner table and each person in the family </w:t>
      </w:r>
      <w:proofErr w:type="gramStart"/>
      <w:r>
        <w:t>has to</w:t>
      </w:r>
      <w:proofErr w:type="gramEnd"/>
      <w:r>
        <w:t xml:space="preserve"> tell a part of the story.  The child being rewarded gets to start and end the story.</w:t>
      </w:r>
    </w:p>
    <w:p w14:paraId="3AD9AAB2" w14:textId="77777777" w:rsidR="00D60C98" w:rsidRDefault="00D60C98" w:rsidP="00D60C98">
      <w:pPr>
        <w:numPr>
          <w:ilvl w:val="0"/>
          <w:numId w:val="5"/>
        </w:numPr>
        <w:spacing w:after="0" w:line="240" w:lineRule="auto"/>
      </w:pPr>
      <w:r>
        <w:t>Let your child earn 5 minutes of either staying up later or sleeping in the morning.  Use that time to read together if they stay up later.</w:t>
      </w:r>
    </w:p>
    <w:p w14:paraId="4B764B33" w14:textId="77777777" w:rsidR="00D60C98" w:rsidRDefault="00D60C98" w:rsidP="00D60C98">
      <w:pPr>
        <w:numPr>
          <w:ilvl w:val="0"/>
          <w:numId w:val="5"/>
        </w:numPr>
        <w:spacing w:after="0" w:line="240" w:lineRule="auto"/>
      </w:pPr>
      <w:r>
        <w:t>Play secretary and let your child dictate a story to you.  Type up the story and send it out to some relatives who will call them and tell them how much they liked the story.</w:t>
      </w:r>
    </w:p>
    <w:p w14:paraId="142FC9E2" w14:textId="77777777" w:rsidR="00D60C98" w:rsidRDefault="00D60C98" w:rsidP="00D60C98">
      <w:pPr>
        <w:numPr>
          <w:ilvl w:val="0"/>
          <w:numId w:val="5"/>
        </w:numPr>
        <w:spacing w:after="0" w:line="240" w:lineRule="auto"/>
      </w:pPr>
      <w:r>
        <w:t>Write a story for your child where the child or their personal hero is a character in the story.</w:t>
      </w:r>
    </w:p>
    <w:p w14:paraId="08609B3A" w14:textId="77777777" w:rsidR="00D60C98" w:rsidRDefault="00D60C98" w:rsidP="00D60C98">
      <w:pPr>
        <w:numPr>
          <w:ilvl w:val="0"/>
          <w:numId w:val="5"/>
        </w:numPr>
        <w:spacing w:after="0" w:line="240" w:lineRule="auto"/>
      </w:pPr>
      <w:r>
        <w:t xml:space="preserve">Change the screen saver on your computer to </w:t>
      </w:r>
      <w:proofErr w:type="gramStart"/>
      <w:r>
        <w:t>say</w:t>
      </w:r>
      <w:proofErr w:type="gramEnd"/>
      <w:r>
        <w:t xml:space="preserve"> “My child is the greatest.” …or something that would make them feel good about themselves.  Do this at your office and then take a picture of it or take your child to your office on the weekend and let them see it.</w:t>
      </w:r>
    </w:p>
    <w:p w14:paraId="7D2FB56A" w14:textId="77777777" w:rsidR="00D60C98" w:rsidRDefault="00D60C98" w:rsidP="00D60C98">
      <w:pPr>
        <w:numPr>
          <w:ilvl w:val="0"/>
          <w:numId w:val="5"/>
        </w:numPr>
        <w:spacing w:after="0" w:line="240" w:lineRule="auto"/>
      </w:pPr>
      <w:r>
        <w:t>Let your child help you do the laundry and then pay them with a special dessert for dinner.  Be sure to say, “Since you helped me save time by helping me fold the laundry, I have time to make this special dessert for dinner.”</w:t>
      </w:r>
    </w:p>
    <w:p w14:paraId="2A4FB04D" w14:textId="77777777" w:rsidR="00D60C98" w:rsidRDefault="00D60C98" w:rsidP="00D60C98">
      <w:pPr>
        <w:numPr>
          <w:ilvl w:val="0"/>
          <w:numId w:val="5"/>
        </w:numPr>
        <w:spacing w:after="0" w:line="240" w:lineRule="auto"/>
      </w:pPr>
      <w:r>
        <w:t xml:space="preserve">Help your child organize their room giving them a mnemonic to help them remember where things go- for instance teach them the color order of the rainbow and then teach them to hang up their clothes in color groups matching the order of the rainbow (ROYGBIV).  Later </w:t>
      </w:r>
      <w:proofErr w:type="gramStart"/>
      <w:r>
        <w:t>on</w:t>
      </w:r>
      <w:proofErr w:type="gramEnd"/>
      <w:r>
        <w:t xml:space="preserve"> when you catch them hanging up their clothes in the correct place draw a “rainbow” award for their good work and put it on their door as a surprise when they come home.  </w:t>
      </w:r>
    </w:p>
    <w:p w14:paraId="4E2B3923" w14:textId="77777777" w:rsidR="00D60C98" w:rsidRDefault="00D60C98" w:rsidP="00D60C98">
      <w:pPr>
        <w:numPr>
          <w:ilvl w:val="0"/>
          <w:numId w:val="5"/>
        </w:numPr>
        <w:spacing w:after="0" w:line="240" w:lineRule="auto"/>
      </w:pPr>
      <w:r>
        <w:t>Have the bedroom fairy come while they are at school and choose the bedroom that is the neatest.  Hang a fairy from the doorway of the room that is the neatest and that person gets to sit in “Dad’s chair” to read that night.  (or something that would be appropriate at your house).</w:t>
      </w:r>
    </w:p>
    <w:p w14:paraId="6B3BD246" w14:textId="77777777" w:rsidR="00D60C98" w:rsidRDefault="00D60C98" w:rsidP="00D60C98">
      <w:pPr>
        <w:numPr>
          <w:ilvl w:val="0"/>
          <w:numId w:val="5"/>
        </w:numPr>
        <w:spacing w:after="0" w:line="240" w:lineRule="auto"/>
      </w:pPr>
      <w:r>
        <w:t>Mystery grab bag.  Take an old pillow case and put slips of paper inside listing some of the prizes on this page and let the child draw out the prize they are going to get for their behavior reward.</w:t>
      </w:r>
    </w:p>
    <w:p w14:paraId="70FEAA1C" w14:textId="77777777" w:rsidR="00D60C98" w:rsidRDefault="00D60C98" w:rsidP="00D60C98">
      <w:pPr>
        <w:numPr>
          <w:ilvl w:val="0"/>
          <w:numId w:val="5"/>
        </w:numPr>
        <w:spacing w:after="0" w:line="240" w:lineRule="auto"/>
      </w:pPr>
      <w:r>
        <w:t xml:space="preserve">Let your child dictate where you drive on the way home from a location.  In other words, they </w:t>
      </w:r>
      <w:proofErr w:type="gramStart"/>
      <w:r>
        <w:t>have to</w:t>
      </w:r>
      <w:proofErr w:type="gramEnd"/>
      <w:r>
        <w:t xml:space="preserve"> tell you turn left here…turn right here.  If they happen to steer you into a Baskin Robbins Ice Cream Parlor, it wouldn’t be a horrible thing to stop and have a family treat together.  </w:t>
      </w:r>
    </w:p>
    <w:p w14:paraId="74D0D68D" w14:textId="77777777" w:rsidR="00D60C98" w:rsidRDefault="00D60C98" w:rsidP="00D60C98">
      <w:pPr>
        <w:numPr>
          <w:ilvl w:val="0"/>
          <w:numId w:val="5"/>
        </w:numPr>
        <w:spacing w:after="0" w:line="240" w:lineRule="auto"/>
      </w:pPr>
      <w:r>
        <w:t>Give your child a special piece of jewelry that belongs to you to keep and wear for the day. (Nothing that costs a lot of money- but something that looks like it is special to you.)  The child will feel special all day long.</w:t>
      </w:r>
    </w:p>
    <w:p w14:paraId="0AC3CC19" w14:textId="77777777" w:rsidR="00D60C98" w:rsidRDefault="00D60C98" w:rsidP="00D60C98">
      <w:pPr>
        <w:numPr>
          <w:ilvl w:val="0"/>
          <w:numId w:val="5"/>
        </w:numPr>
        <w:spacing w:after="0" w:line="240" w:lineRule="auto"/>
      </w:pPr>
      <w:r>
        <w:t>Take your children to the library one at a time and give them special one on one time at the library checking out books or listening to stories.</w:t>
      </w:r>
    </w:p>
    <w:p w14:paraId="14798BB7" w14:textId="77777777" w:rsidR="00D60C98" w:rsidRDefault="00D60C98" w:rsidP="00D60C98">
      <w:pPr>
        <w:numPr>
          <w:ilvl w:val="0"/>
          <w:numId w:val="5"/>
        </w:numPr>
        <w:spacing w:after="0" w:line="240" w:lineRule="auto"/>
      </w:pPr>
      <w:r>
        <w:t xml:space="preserve">Sign your child up for acting lessons (they </w:t>
      </w:r>
      <w:proofErr w:type="gramStart"/>
      <w:r>
        <w:t>have to</w:t>
      </w:r>
      <w:proofErr w:type="gramEnd"/>
      <w:r>
        <w:t xml:space="preserve"> have earned this privilege).  Many universities offer free acting classes on the weekend for children.</w:t>
      </w:r>
    </w:p>
    <w:p w14:paraId="15F19A8A" w14:textId="77777777" w:rsidR="00D60C98" w:rsidRDefault="00D60C98" w:rsidP="00D60C98">
      <w:pPr>
        <w:numPr>
          <w:ilvl w:val="0"/>
          <w:numId w:val="5"/>
        </w:numPr>
        <w:spacing w:after="0" w:line="240" w:lineRule="auto"/>
      </w:pPr>
      <w:r>
        <w:t>Take your child to an art gallery and then have them draw a picture of their favorite painting or statue.  Possibly stage a mini art gallery tour of the child’s work for relatives who are coming to visit.  Serve cheese and grape juice.</w:t>
      </w:r>
    </w:p>
    <w:p w14:paraId="70C2564E" w14:textId="77777777" w:rsidR="00D60C98" w:rsidRDefault="00D60C98" w:rsidP="00D60C98">
      <w:pPr>
        <w:numPr>
          <w:ilvl w:val="0"/>
          <w:numId w:val="5"/>
        </w:numPr>
        <w:spacing w:after="0" w:line="240" w:lineRule="auto"/>
      </w:pPr>
      <w:r>
        <w:lastRenderedPageBreak/>
        <w:t xml:space="preserve">Take your child to the university astronomy lab. (It is usually free).  Help them place stars on the ceiling of their room in their favorite constellation.  If </w:t>
      </w:r>
      <w:proofErr w:type="gramStart"/>
      <w:r>
        <w:t>possible</w:t>
      </w:r>
      <w:proofErr w:type="gramEnd"/>
      <w:r>
        <w:t xml:space="preserve"> they could paint the stars with “glow in the dark” paint.</w:t>
      </w:r>
    </w:p>
    <w:p w14:paraId="6A75D4B0" w14:textId="77777777" w:rsidR="00D60C98" w:rsidRDefault="00D60C98" w:rsidP="00D60C98">
      <w:pPr>
        <w:numPr>
          <w:ilvl w:val="0"/>
          <w:numId w:val="5"/>
        </w:numPr>
        <w:spacing w:after="0" w:line="240" w:lineRule="auto"/>
      </w:pPr>
      <w:r>
        <w:t xml:space="preserve">Take your child on a nature walk and collect rocks.  Bring the rocks back home and have a contest painting the rocks to look like animals.  </w:t>
      </w:r>
    </w:p>
    <w:p w14:paraId="456D4292" w14:textId="77777777" w:rsidR="00D60C98" w:rsidRDefault="00D60C98" w:rsidP="00D60C98">
      <w:pPr>
        <w:numPr>
          <w:ilvl w:val="0"/>
          <w:numId w:val="5"/>
        </w:numPr>
        <w:spacing w:after="0" w:line="240" w:lineRule="auto"/>
      </w:pPr>
      <w:r>
        <w:t>Have your child collect some toys they have outgrown.  Clean up the toys and take them to a local hospital children’s ward and donate the toys to the ward.  The child will get lots of attention and feel good.</w:t>
      </w:r>
    </w:p>
    <w:p w14:paraId="0B9FC4B1" w14:textId="77777777" w:rsidR="00D60C98" w:rsidRDefault="00D60C98" w:rsidP="00D60C98">
      <w:pPr>
        <w:numPr>
          <w:ilvl w:val="0"/>
          <w:numId w:val="5"/>
        </w:numPr>
        <w:spacing w:after="0" w:line="240" w:lineRule="auto"/>
      </w:pPr>
      <w:r>
        <w:t>Go to your local appliance store and ask them to save a refrigerator box for you.  The next time your child earns a reward, give them the box and help them plan and decorate the box to turn it into anything their imagination desires.</w:t>
      </w:r>
    </w:p>
    <w:p w14:paraId="0B497220" w14:textId="77777777" w:rsidR="00D60C98" w:rsidRDefault="00D60C98" w:rsidP="00D60C98">
      <w:pPr>
        <w:numPr>
          <w:ilvl w:val="0"/>
          <w:numId w:val="5"/>
        </w:numPr>
        <w:spacing w:after="0" w:line="240" w:lineRule="auto"/>
      </w:pPr>
      <w:r w:rsidRPr="002166DF">
        <w:t>Make</w:t>
      </w:r>
      <w:r w:rsidRPr="002166DF">
        <w:rPr>
          <w:b/>
        </w:rPr>
        <w:t xml:space="preserve"> </w:t>
      </w:r>
      <w:r w:rsidRPr="002166DF">
        <w:rPr>
          <w:rStyle w:val="Emphasis"/>
          <w:b w:val="0"/>
          <w:color w:val="000000"/>
        </w:rPr>
        <w:t>Papier</w:t>
      </w:r>
      <w:r w:rsidRPr="002166DF">
        <w:rPr>
          <w:b/>
          <w:color w:val="000000"/>
        </w:rPr>
        <w:t>-</w:t>
      </w:r>
      <w:r w:rsidRPr="002166DF">
        <w:rPr>
          <w:rStyle w:val="Emphasis"/>
          <w:b w:val="0"/>
          <w:color w:val="000000"/>
        </w:rPr>
        <w:t>mâché</w:t>
      </w:r>
      <w:r w:rsidRPr="002166DF">
        <w:rPr>
          <w:b/>
        </w:rPr>
        <w:t xml:space="preserve"> </w:t>
      </w:r>
      <w:r>
        <w:t xml:space="preserve">Halloween masks by taking punch ball balloons and spreading the paper strips over the balloon shape.  </w:t>
      </w:r>
      <w:r w:rsidRPr="002166DF">
        <w:t xml:space="preserve">Make noses, horns, tongues whatever they desire and then paint when dry.  </w:t>
      </w:r>
      <w:r>
        <w:t>You will have a unique and free Halloween costume and you will have given your child tons of attention.</w:t>
      </w:r>
    </w:p>
    <w:p w14:paraId="1BABF577" w14:textId="77777777" w:rsidR="00D60C98" w:rsidRDefault="00D60C98" w:rsidP="00D60C98">
      <w:pPr>
        <w:numPr>
          <w:ilvl w:val="0"/>
          <w:numId w:val="5"/>
        </w:numPr>
        <w:spacing w:after="0" w:line="240" w:lineRule="auto"/>
      </w:pPr>
      <w:r>
        <w:t xml:space="preserve">Find an </w:t>
      </w:r>
      <w:proofErr w:type="gramStart"/>
      <w:r>
        <w:t>old fashioned</w:t>
      </w:r>
      <w:proofErr w:type="gramEnd"/>
      <w:r>
        <w:t xml:space="preserve"> popcorn popper (not an air popper).  Spread an old sheet out on the living room floor, put a little oil in the popper and then have your children sit outside the perimeter of the sheet.  Put a few kernels of popcorn in the popper and watch them fly up in the air.  The children will love watching this.  For a special treat pour cinnamon sugar on the popcorn after it pops.</w:t>
      </w:r>
    </w:p>
    <w:p w14:paraId="2EF4A6C8" w14:textId="77777777" w:rsidR="00D60C98" w:rsidRDefault="00D60C98" w:rsidP="00D60C98">
      <w:pPr>
        <w:numPr>
          <w:ilvl w:val="0"/>
          <w:numId w:val="5"/>
        </w:numPr>
        <w:spacing w:after="0" w:line="240" w:lineRule="auto"/>
      </w:pPr>
      <w:r>
        <w:t xml:space="preserve">Find some light balsa wood and create a boat powered by a rubber band and paper clip paddle wheel.  Make a unique sail and take the boat to a creek or lake nearby and help your child launch their boat.  Be sure to take a butterfly net to retrieve the boat when it goes downstream.  (Proactively, you could put an eye hook on the front of the boat and attach some fishing line to </w:t>
      </w:r>
      <w:proofErr w:type="gramStart"/>
      <w:r>
        <w:t>it</w:t>
      </w:r>
      <w:proofErr w:type="gramEnd"/>
      <w:r>
        <w:t xml:space="preserve"> so it can be brought back to shore.</w:t>
      </w:r>
    </w:p>
    <w:p w14:paraId="7AAF043E" w14:textId="77777777" w:rsidR="00D60C98" w:rsidRDefault="00D60C98" w:rsidP="00D60C98">
      <w:pPr>
        <w:numPr>
          <w:ilvl w:val="0"/>
          <w:numId w:val="5"/>
        </w:numPr>
        <w:spacing w:after="0" w:line="240" w:lineRule="auto"/>
      </w:pPr>
      <w:r>
        <w:t xml:space="preserve">Take your child fishing.  It’s a great place to have some really </w:t>
      </w:r>
      <w:proofErr w:type="gramStart"/>
      <w:r>
        <w:t>in depth</w:t>
      </w:r>
      <w:proofErr w:type="gramEnd"/>
      <w:r>
        <w:t xml:space="preserve"> conversations.</w:t>
      </w:r>
    </w:p>
    <w:p w14:paraId="2742CA91" w14:textId="77777777" w:rsidR="00D60C98" w:rsidRDefault="00D60C98" w:rsidP="00D60C98">
      <w:pPr>
        <w:numPr>
          <w:ilvl w:val="0"/>
          <w:numId w:val="5"/>
        </w:numPr>
        <w:spacing w:after="0" w:line="240" w:lineRule="auto"/>
      </w:pPr>
      <w:r>
        <w:t>Take your child for a ride looking for items that start with each letter of the alphabet.  Take the child’s picture in front of each item that starts with that letter and then put it together as an ABC Book.  For example: “This is Johnny in front of Applebees.”  “This is Johnny in front of BlockBuster.” And so on….</w:t>
      </w:r>
    </w:p>
    <w:p w14:paraId="4861E2E2" w14:textId="77777777" w:rsidR="00D60C98" w:rsidRDefault="00D60C98" w:rsidP="00D60C98">
      <w:pPr>
        <w:numPr>
          <w:ilvl w:val="0"/>
          <w:numId w:val="5"/>
        </w:numPr>
        <w:spacing w:after="0" w:line="240" w:lineRule="auto"/>
      </w:pPr>
      <w:r>
        <w:t>Check with your local humane society and see if they allow children under 18 to volunteer to feed and water the animals.  (Some shelters only allow adults over 18).  Let your child earn the privilege of going to the shelter to feed and water the animals.  Perhaps they can walk a small dog or pet a cat.</w:t>
      </w:r>
    </w:p>
    <w:p w14:paraId="6E49D981" w14:textId="77777777" w:rsidR="00D60C98" w:rsidRDefault="00D60C98" w:rsidP="00D60C98">
      <w:pPr>
        <w:numPr>
          <w:ilvl w:val="0"/>
          <w:numId w:val="5"/>
        </w:numPr>
        <w:spacing w:after="0" w:line="240" w:lineRule="auto"/>
      </w:pPr>
      <w:r>
        <w:t xml:space="preserve">Take your child to the local fire department. </w:t>
      </w:r>
      <w:proofErr w:type="gramStart"/>
      <w:r>
        <w:t>As long as</w:t>
      </w:r>
      <w:proofErr w:type="gramEnd"/>
      <w:r>
        <w:t xml:space="preserve"> they are not busy, they will be glad to show the child around and give them some great attention.   Most children have seen a fire truck, but few have </w:t>
      </w:r>
      <w:proofErr w:type="gramStart"/>
      <w:r>
        <w:t>actually gone</w:t>
      </w:r>
      <w:proofErr w:type="gramEnd"/>
      <w:r>
        <w:t xml:space="preserve"> to the fire department to see what it looks like.</w:t>
      </w:r>
    </w:p>
    <w:p w14:paraId="222A2F2A" w14:textId="77777777" w:rsidR="00D60C98" w:rsidRDefault="00D60C98" w:rsidP="00D60C98">
      <w:pPr>
        <w:numPr>
          <w:ilvl w:val="0"/>
          <w:numId w:val="5"/>
        </w:numPr>
        <w:spacing w:after="0" w:line="240" w:lineRule="auto"/>
      </w:pPr>
      <w:r>
        <w:t xml:space="preserve">Play the “Gatekeeper Game” with your child.  A description of this game is available on </w:t>
      </w:r>
      <w:r w:rsidRPr="0091503F">
        <w:t>www.behaviordoctor.org</w:t>
      </w:r>
      <w:r>
        <w:t xml:space="preserve"> (under books- Stork Manual page 60.)</w:t>
      </w:r>
    </w:p>
    <w:p w14:paraId="47601721" w14:textId="77777777" w:rsidR="00D60C98" w:rsidRDefault="00D60C98" w:rsidP="00D60C98">
      <w:pPr>
        <w:numPr>
          <w:ilvl w:val="0"/>
          <w:numId w:val="5"/>
        </w:numPr>
        <w:spacing w:after="0" w:line="240" w:lineRule="auto"/>
      </w:pPr>
      <w:r>
        <w:t xml:space="preserve">Tell your children you have a surprise performance for them.  Get a stocking cap and lay on a sturdy table with your head hanging chin up in the air.  Cover </w:t>
      </w:r>
      <w:proofErr w:type="gramStart"/>
      <w:r>
        <w:t>all of</w:t>
      </w:r>
      <w:proofErr w:type="gramEnd"/>
      <w:r>
        <w:t xml:space="preserve"> your face with the stocking cap except your chin and mouth.  Draw two eyeballs on your chin and then lip sync to a silly song.  It looks </w:t>
      </w:r>
      <w:proofErr w:type="gramStart"/>
      <w:r>
        <w:t>really funny</w:t>
      </w:r>
      <w:proofErr w:type="gramEnd"/>
      <w:r>
        <w:t>, like a little headed person with a big mouth singing.  Then let your child put on a performance for you.</w:t>
      </w:r>
    </w:p>
    <w:p w14:paraId="4C6421A8" w14:textId="77777777" w:rsidR="00D60C98" w:rsidRDefault="00D60C98" w:rsidP="00D60C98">
      <w:pPr>
        <w:numPr>
          <w:ilvl w:val="0"/>
          <w:numId w:val="5"/>
        </w:numPr>
        <w:spacing w:after="0" w:line="240" w:lineRule="auto"/>
      </w:pPr>
      <w:r>
        <w:t xml:space="preserve">Play hide and go seek in your house in the dark.  Turn out all the lights and have everyone hide.  One person is “it” and they </w:t>
      </w:r>
      <w:proofErr w:type="gramStart"/>
      <w:r>
        <w:t>have to</w:t>
      </w:r>
      <w:proofErr w:type="gramEnd"/>
      <w:r>
        <w:t xml:space="preserve"> go around the house and find the people who are hiding.  It’s really a great way to help your children not be afraid of the dark.  You can limit it to one or two rooms if your children are young.</w:t>
      </w:r>
    </w:p>
    <w:p w14:paraId="386C0D9D" w14:textId="77777777" w:rsidR="00D60C98" w:rsidRDefault="00D60C98" w:rsidP="00D60C98">
      <w:pPr>
        <w:numPr>
          <w:ilvl w:val="0"/>
          <w:numId w:val="5"/>
        </w:numPr>
        <w:spacing w:after="0" w:line="240" w:lineRule="auto"/>
      </w:pPr>
      <w:r>
        <w:lastRenderedPageBreak/>
        <w:t xml:space="preserve">Ask your children if they’d rather have a dollar a day for thirty days or a penny a day that doubles each day for 30 days.  In other </w:t>
      </w:r>
      <w:proofErr w:type="gramStart"/>
      <w:r>
        <w:t>words</w:t>
      </w:r>
      <w:proofErr w:type="gramEnd"/>
      <w:r>
        <w:t xml:space="preserve"> on day one 1 cent, day two 2 more cents, day three 4 cents and so on.  Once they decide then help them figure out which one would have been the better deal.  $</w:t>
      </w:r>
      <w:r w:rsidRPr="0037021C">
        <w:rPr>
          <w:rFonts w:ascii="Courier New" w:hAnsi="Courier New" w:cs="Courier New"/>
        </w:rPr>
        <w:t>10,737,418.23</w:t>
      </w:r>
      <w:r>
        <w:t xml:space="preserve"> at the end of 30 days with the double the pennies per day.</w:t>
      </w:r>
    </w:p>
    <w:p w14:paraId="245302E0" w14:textId="77777777" w:rsidR="00D60C98" w:rsidRDefault="00D60C98" w:rsidP="00D60C98">
      <w:pPr>
        <w:numPr>
          <w:ilvl w:val="0"/>
          <w:numId w:val="5"/>
        </w:numPr>
        <w:spacing w:after="0" w:line="240" w:lineRule="auto"/>
      </w:pPr>
      <w:r>
        <w:t>Give your child a nice piece of manila paper and some wax crayons.  Have them color a design on every inch of the paper- could be stripes or wavy lines- whatever they desire.  Then have them cover the entire page with black crayon.  They color over the entire page.  Then give them a paper clip and have them open one end and scratch a cool design into the black crayon.  The colors underneath will show through.  Do an art gallery tour and have tea and cookies after looking at the different pictures.</w:t>
      </w:r>
    </w:p>
    <w:p w14:paraId="1FA1FFC1" w14:textId="77777777" w:rsidR="00D60C98" w:rsidRDefault="00D60C98" w:rsidP="00D60C98">
      <w:pPr>
        <w:numPr>
          <w:ilvl w:val="0"/>
          <w:numId w:val="5"/>
        </w:numPr>
        <w:spacing w:after="0" w:line="240" w:lineRule="auto"/>
      </w:pPr>
      <w:r>
        <w:t xml:space="preserve">Teach your child how to throw a football, shoot a basket, kick a field goal, hit a baseball, or putt a golf ball.  Then for fun, switch hands and try to do </w:t>
      </w:r>
      <w:proofErr w:type="gramStart"/>
      <w:r>
        <w:t>all of</w:t>
      </w:r>
      <w:proofErr w:type="gramEnd"/>
      <w:r>
        <w:t xml:space="preserve"> those things with the opposite side of the body.</w:t>
      </w:r>
    </w:p>
    <w:p w14:paraId="24DD4151" w14:textId="77777777" w:rsidR="00D60C98" w:rsidRDefault="00D60C98" w:rsidP="00D60C98">
      <w:pPr>
        <w:numPr>
          <w:ilvl w:val="0"/>
          <w:numId w:val="5"/>
        </w:numPr>
        <w:spacing w:after="0" w:line="240" w:lineRule="auto"/>
      </w:pPr>
      <w:r>
        <w:t>Find an old croquet set- probably on EBay.  Set up croquet in your yard and challenge your child to a game of croquet.  The winning child gets to choose what the family eats for dinner.</w:t>
      </w:r>
    </w:p>
    <w:p w14:paraId="571F8EBA" w14:textId="77777777" w:rsidR="00D60C98" w:rsidRDefault="00D60C98" w:rsidP="00D60C98">
      <w:pPr>
        <w:numPr>
          <w:ilvl w:val="0"/>
          <w:numId w:val="5"/>
        </w:numPr>
        <w:spacing w:after="0" w:line="240" w:lineRule="auto"/>
      </w:pPr>
      <w:r>
        <w:t xml:space="preserve">Turn your dining room table into a cave by covering it with blankets, quilts and sheets that cover the top and sides down to the floor.  Lie inside the cave and draw picture by flashlight to hang on the wall of the cave- just like the caveman drawings.  You can safety pin the pictures to the “cave walls”.  </w:t>
      </w:r>
    </w:p>
    <w:p w14:paraId="70B3484A" w14:textId="77777777" w:rsidR="00D60C98" w:rsidRDefault="00D60C98" w:rsidP="00D60C98">
      <w:pPr>
        <w:numPr>
          <w:ilvl w:val="0"/>
          <w:numId w:val="5"/>
        </w:numPr>
        <w:spacing w:after="0" w:line="240" w:lineRule="auto"/>
      </w:pPr>
      <w:r>
        <w:t>Have a talent night for the family.  Have everyone keep it a secret what they are doing and then perform for each other.</w:t>
      </w:r>
    </w:p>
    <w:p w14:paraId="28E92D1B" w14:textId="77777777" w:rsidR="00D60C98" w:rsidRDefault="00D60C98" w:rsidP="00D60C98">
      <w:pPr>
        <w:numPr>
          <w:ilvl w:val="0"/>
          <w:numId w:val="5"/>
        </w:numPr>
        <w:spacing w:after="0" w:line="240" w:lineRule="auto"/>
      </w:pPr>
      <w:r>
        <w:t xml:space="preserve">Teach your child how to darn a sock and then turn it into a magical sock puppet.  Put on puppet shows for each other. </w:t>
      </w:r>
    </w:p>
    <w:p w14:paraId="14741FC8" w14:textId="77777777" w:rsidR="00D60C98" w:rsidRDefault="00D60C98" w:rsidP="00D60C98">
      <w:pPr>
        <w:numPr>
          <w:ilvl w:val="0"/>
          <w:numId w:val="5"/>
        </w:numPr>
        <w:spacing w:after="0" w:line="240" w:lineRule="auto"/>
      </w:pPr>
      <w:r>
        <w:t>Take a tension curtain rod and put it in the door frame with some old curtains attached.  Let your child put on a talent show for you as they enter through the curtain.</w:t>
      </w:r>
    </w:p>
    <w:p w14:paraId="45F3ED42" w14:textId="77777777" w:rsidR="00D60C98" w:rsidRDefault="00D60C98" w:rsidP="00D60C98">
      <w:pPr>
        <w:numPr>
          <w:ilvl w:val="0"/>
          <w:numId w:val="5"/>
        </w:numPr>
        <w:spacing w:after="0" w:line="240" w:lineRule="auto"/>
      </w:pPr>
      <w:r>
        <w:t xml:space="preserve">Attach cork panels to a wall in the kitchen or put in a large picture frame and put a special piece of art, poetry, or an exceptional paper on the board and have the entire family view and comment at dinner on the highlighted piece. </w:t>
      </w:r>
    </w:p>
    <w:p w14:paraId="39E1E042" w14:textId="77777777" w:rsidR="00D60C98" w:rsidRDefault="00D60C98" w:rsidP="00D60C98">
      <w:pPr>
        <w:numPr>
          <w:ilvl w:val="0"/>
          <w:numId w:val="5"/>
        </w:numPr>
        <w:spacing w:after="0" w:line="240" w:lineRule="auto"/>
      </w:pPr>
      <w:r>
        <w:t>Let your child design thank you cards, birthday cards, or holiday cards and use them to send to friends and relatives.  Make sure they sign their work.</w:t>
      </w:r>
    </w:p>
    <w:p w14:paraId="2965114E" w14:textId="77777777" w:rsidR="00D60C98" w:rsidRDefault="00D60C98" w:rsidP="00D60C98">
      <w:pPr>
        <w:numPr>
          <w:ilvl w:val="0"/>
          <w:numId w:val="5"/>
        </w:numPr>
        <w:spacing w:after="0" w:line="240" w:lineRule="auto"/>
      </w:pPr>
      <w:r>
        <w:t>Buy your child an inexpensive digital camera and have them take pictures and then gather the family with popcorn and watch the video on your television by hooking the camera to the television or upload to the computer and attach the computer to the television.  Have everyone choose a favorite photo and talk about it.</w:t>
      </w:r>
    </w:p>
    <w:p w14:paraId="2555A232" w14:textId="7C400FA8" w:rsidR="00D60C98" w:rsidRDefault="00D60C98" w:rsidP="00D60C98">
      <w:pPr>
        <w:numPr>
          <w:ilvl w:val="0"/>
          <w:numId w:val="5"/>
        </w:numPr>
        <w:spacing w:after="0" w:line="240" w:lineRule="auto"/>
      </w:pPr>
      <w:r>
        <w:t>Have a date night with your child as an only child.  Take your child out to dinner and a play or a movie.</w:t>
      </w:r>
      <w:r>
        <w:tab/>
      </w:r>
    </w:p>
    <w:p w14:paraId="40A5AC99" w14:textId="2EDB3A22" w:rsidR="009C77A7" w:rsidRDefault="009C77A7" w:rsidP="009C77A7">
      <w:pPr>
        <w:spacing w:after="0" w:line="240" w:lineRule="auto"/>
      </w:pPr>
    </w:p>
    <w:p w14:paraId="2B51E7F2" w14:textId="003BEE3C" w:rsidR="009C77A7" w:rsidRDefault="009C77A7" w:rsidP="009C77A7">
      <w:pPr>
        <w:spacing w:after="0" w:line="240" w:lineRule="auto"/>
      </w:pPr>
    </w:p>
    <w:p w14:paraId="162F1392" w14:textId="270E7C1E" w:rsidR="009C77A7" w:rsidRDefault="009C77A7" w:rsidP="009C77A7">
      <w:pPr>
        <w:spacing w:after="0" w:line="240" w:lineRule="auto"/>
      </w:pPr>
    </w:p>
    <w:p w14:paraId="71BC55F5" w14:textId="613A79DC" w:rsidR="009C77A7" w:rsidRDefault="009C77A7" w:rsidP="009C77A7">
      <w:pPr>
        <w:spacing w:after="0" w:line="240" w:lineRule="auto"/>
      </w:pPr>
    </w:p>
    <w:p w14:paraId="1B61CF75" w14:textId="12606983" w:rsidR="009C77A7" w:rsidRDefault="009C77A7" w:rsidP="009C77A7">
      <w:pPr>
        <w:spacing w:after="0" w:line="240" w:lineRule="auto"/>
      </w:pPr>
    </w:p>
    <w:p w14:paraId="17BC8E4D" w14:textId="37ABCCEE" w:rsidR="009C77A7" w:rsidRDefault="009C77A7" w:rsidP="009C77A7">
      <w:pPr>
        <w:spacing w:after="0" w:line="240" w:lineRule="auto"/>
      </w:pPr>
    </w:p>
    <w:p w14:paraId="54E19FB3" w14:textId="6EB87CAD" w:rsidR="009C77A7" w:rsidRDefault="009C77A7" w:rsidP="009C77A7">
      <w:pPr>
        <w:spacing w:after="0" w:line="240" w:lineRule="auto"/>
      </w:pPr>
    </w:p>
    <w:p w14:paraId="3693F335" w14:textId="64E6038E" w:rsidR="009C77A7" w:rsidRDefault="009C77A7" w:rsidP="009C77A7">
      <w:pPr>
        <w:spacing w:after="0" w:line="240" w:lineRule="auto"/>
      </w:pPr>
    </w:p>
    <w:p w14:paraId="67234D7A" w14:textId="50603AEE" w:rsidR="009C77A7" w:rsidRDefault="009C77A7" w:rsidP="009C77A7">
      <w:pPr>
        <w:spacing w:after="0" w:line="240" w:lineRule="auto"/>
      </w:pPr>
    </w:p>
    <w:p w14:paraId="16C18EBC" w14:textId="1A8D86B6" w:rsidR="009C77A7" w:rsidRDefault="009C77A7" w:rsidP="009C77A7">
      <w:pPr>
        <w:spacing w:after="0" w:line="240" w:lineRule="auto"/>
      </w:pPr>
    </w:p>
    <w:p w14:paraId="4275A160" w14:textId="790E9AAD" w:rsidR="009C77A7" w:rsidRDefault="009C77A7" w:rsidP="009C77A7">
      <w:pPr>
        <w:spacing w:after="0" w:line="240" w:lineRule="auto"/>
      </w:pPr>
    </w:p>
    <w:p w14:paraId="4050E618" w14:textId="34BC09C1" w:rsidR="00547AE3" w:rsidRDefault="00547AE3" w:rsidP="009C77A7">
      <w:pPr>
        <w:spacing w:after="0" w:line="240" w:lineRule="auto"/>
      </w:pPr>
      <w:r>
        <w:lastRenderedPageBreak/>
        <w:t>Sample Anchor Chart</w:t>
      </w:r>
    </w:p>
    <w:p w14:paraId="3075188D" w14:textId="77777777" w:rsidR="00547AE3" w:rsidRDefault="00547AE3"/>
    <w:p w14:paraId="2284064B" w14:textId="2349777C" w:rsidR="00547AE3" w:rsidRDefault="00547AE3">
      <w:r>
        <w:rPr>
          <w:noProof/>
        </w:rPr>
        <w:drawing>
          <wp:anchor distT="0" distB="0" distL="114300" distR="114300" simplePos="0" relativeHeight="251691008" behindDoc="0" locked="0" layoutInCell="1" allowOverlap="1" wp14:anchorId="520F9098" wp14:editId="4079BBE7">
            <wp:simplePos x="0" y="0"/>
            <wp:positionH relativeFrom="margin">
              <wp:posOffset>716280</wp:posOffset>
            </wp:positionH>
            <wp:positionV relativeFrom="margin">
              <wp:posOffset>1687830</wp:posOffset>
            </wp:positionV>
            <wp:extent cx="4754880" cy="3768090"/>
            <wp:effectExtent l="0" t="0" r="7620" b="3810"/>
            <wp:wrapSquare wrapText="bothSides"/>
            <wp:docPr id="1" name="Picture 1"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chor chart losing focus.JPG"/>
                    <pic:cNvPicPr/>
                  </pic:nvPicPr>
                  <pic:blipFill rotWithShape="1">
                    <a:blip r:embed="rId15" cstate="print">
                      <a:extLst>
                        <a:ext uri="{28A0092B-C50C-407E-A947-70E740481C1C}">
                          <a14:useLocalDpi xmlns:a14="http://schemas.microsoft.com/office/drawing/2010/main" val="0"/>
                        </a:ext>
                      </a:extLst>
                    </a:blip>
                    <a:srcRect l="2104" t="3512" r="624"/>
                    <a:stretch/>
                  </pic:blipFill>
                  <pic:spPr bwMode="auto">
                    <a:xfrm>
                      <a:off x="0" y="0"/>
                      <a:ext cx="4754880" cy="3768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Instead of </w:t>
      </w:r>
      <w:r w:rsidR="006848DC">
        <w:t xml:space="preserve">putting a ton of anchor charts around the room that might serve as visual distractors, I prefer students have an anchor chart folder. This can then be individualized, and they </w:t>
      </w:r>
      <w:proofErr w:type="gramStart"/>
      <w:r w:rsidR="006848DC">
        <w:t>can have it at all times</w:t>
      </w:r>
      <w:proofErr w:type="gramEnd"/>
      <w:r w:rsidR="006848DC">
        <w:t>.  This could be printed 8.5 x 11 sheet size and put in a student’s anchor chart folder.</w:t>
      </w:r>
      <w:r>
        <w:br w:type="page"/>
      </w:r>
    </w:p>
    <w:p w14:paraId="5772790A" w14:textId="77777777" w:rsidR="009C77A7" w:rsidRDefault="009C77A7" w:rsidP="009C77A7">
      <w:pPr>
        <w:spacing w:after="0" w:line="240" w:lineRule="auto"/>
      </w:pPr>
    </w:p>
    <w:p w14:paraId="11AA762B" w14:textId="53840B7D" w:rsidR="009C77A7" w:rsidRDefault="009C77A7" w:rsidP="009C77A7">
      <w:pPr>
        <w:spacing w:after="0" w:line="240" w:lineRule="auto"/>
      </w:pPr>
      <w:r>
        <w:rPr>
          <w:rFonts w:ascii="Arial" w:hAnsi="Arial" w:cs="Arial"/>
          <w:color w:val="227744"/>
          <w:sz w:val="19"/>
          <w:szCs w:val="19"/>
        </w:rPr>
        <w:t>Cook, Clayton R.; Fiat, Aria; Larson, Madeline; Daikos, Christopher; Slemrod, Tal; Holland, Elizabeth A.; Thayer, Andrew J.; Renshaw, Tyler – Journal of Positive Behavior Interventions, 2018</w:t>
      </w:r>
    </w:p>
    <w:sectPr w:rsidR="009C77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EE6FB" w14:textId="77777777" w:rsidR="008D7361" w:rsidRDefault="008D7361" w:rsidP="005E711C">
      <w:pPr>
        <w:spacing w:after="0" w:line="240" w:lineRule="auto"/>
      </w:pPr>
      <w:r>
        <w:separator/>
      </w:r>
    </w:p>
  </w:endnote>
  <w:endnote w:type="continuationSeparator" w:id="0">
    <w:p w14:paraId="165F8AEC" w14:textId="77777777" w:rsidR="008D7361" w:rsidRDefault="008D7361" w:rsidP="005E7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AA8C5" w14:textId="501BE988" w:rsidR="00407965" w:rsidRDefault="00407965">
    <w:pPr>
      <w:pStyle w:val="Footer"/>
    </w:pPr>
    <w:r>
      <w:rPr>
        <w:noProof/>
      </w:rPr>
      <w:pict w14:anchorId="475F5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67.1pt;margin-top:0;width:42.55pt;height:32.45pt;z-index:-251658752;mso-position-vertical:inside" wrapcoords="10611 1507 5684 2009 0 6530 0 10549 1895 17581 2274 18084 6063 19591 6821 19591 13642 19591 14400 19591 18189 17581 20463 11553 20842 7033 15537 2009 12505 1507 10611 1507">
          <v:imagedata r:id="rId1" o:title="footerbds"/>
          <w10:wrap type="tight"/>
        </v:shape>
      </w:pict>
    </w:r>
    <w:r>
      <w:t xml:space="preserve">Developed by               ®™     </w:t>
    </w:r>
    <w:hyperlink r:id="rId2" w:history="1">
      <w:r w:rsidRPr="001F5ACB">
        <w:rPr>
          <w:rStyle w:val="Hyperlink"/>
        </w:rPr>
        <w:t>www.behaviordoctor.org</w:t>
      </w:r>
    </w:hyperlink>
    <w:r>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38615" w14:textId="77777777" w:rsidR="008D7361" w:rsidRDefault="008D7361" w:rsidP="005E711C">
      <w:pPr>
        <w:spacing w:after="0" w:line="240" w:lineRule="auto"/>
      </w:pPr>
      <w:r>
        <w:separator/>
      </w:r>
    </w:p>
  </w:footnote>
  <w:footnote w:type="continuationSeparator" w:id="0">
    <w:p w14:paraId="697149F5" w14:textId="77777777" w:rsidR="008D7361" w:rsidRDefault="008D7361" w:rsidP="005E71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974"/>
    <w:multiLevelType w:val="hybridMultilevel"/>
    <w:tmpl w:val="4D948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A6AF6"/>
    <w:multiLevelType w:val="hybridMultilevel"/>
    <w:tmpl w:val="4712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3E1515"/>
    <w:multiLevelType w:val="hybridMultilevel"/>
    <w:tmpl w:val="1AAA4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C67E16"/>
    <w:multiLevelType w:val="hybridMultilevel"/>
    <w:tmpl w:val="5D48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FF1C24"/>
    <w:multiLevelType w:val="hybridMultilevel"/>
    <w:tmpl w:val="5BBA44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MDaxMDQ1NjI0NzJR0lEKTi0uzszPAykwrgUAFF4CtCwAAAA="/>
  </w:docVars>
  <w:rsids>
    <w:rsidRoot w:val="00C7096B"/>
    <w:rsid w:val="001348A9"/>
    <w:rsid w:val="001C7C8F"/>
    <w:rsid w:val="001D151F"/>
    <w:rsid w:val="00310003"/>
    <w:rsid w:val="00407965"/>
    <w:rsid w:val="004A17B0"/>
    <w:rsid w:val="004A550A"/>
    <w:rsid w:val="004F0733"/>
    <w:rsid w:val="00547AE3"/>
    <w:rsid w:val="005716E0"/>
    <w:rsid w:val="00587D24"/>
    <w:rsid w:val="005E711C"/>
    <w:rsid w:val="006823F9"/>
    <w:rsid w:val="006848DC"/>
    <w:rsid w:val="007116D2"/>
    <w:rsid w:val="007D29E4"/>
    <w:rsid w:val="00804C78"/>
    <w:rsid w:val="008D7361"/>
    <w:rsid w:val="008E6203"/>
    <w:rsid w:val="0097426D"/>
    <w:rsid w:val="009C77A7"/>
    <w:rsid w:val="009F5A1F"/>
    <w:rsid w:val="00A942CE"/>
    <w:rsid w:val="00AA3A19"/>
    <w:rsid w:val="00AA66ED"/>
    <w:rsid w:val="00C3627F"/>
    <w:rsid w:val="00C469CB"/>
    <w:rsid w:val="00C7096B"/>
    <w:rsid w:val="00C91366"/>
    <w:rsid w:val="00CB2BEA"/>
    <w:rsid w:val="00D60C98"/>
    <w:rsid w:val="00EE0855"/>
    <w:rsid w:val="00F21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FDD007B"/>
  <w15:chartTrackingRefBased/>
  <w15:docId w15:val="{62A66B2A-7505-4E63-AAD8-96210009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1"/>
    <w:qFormat/>
    <w:rsid w:val="00D60C98"/>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0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3A19"/>
    <w:rPr>
      <w:color w:val="0563C1" w:themeColor="hyperlink"/>
      <w:u w:val="single"/>
    </w:rPr>
  </w:style>
  <w:style w:type="character" w:styleId="UnresolvedMention">
    <w:name w:val="Unresolved Mention"/>
    <w:basedOn w:val="DefaultParagraphFont"/>
    <w:uiPriority w:val="99"/>
    <w:semiHidden/>
    <w:unhideWhenUsed/>
    <w:rsid w:val="00AA3A19"/>
    <w:rPr>
      <w:color w:val="605E5C"/>
      <w:shd w:val="clear" w:color="auto" w:fill="E1DFDD"/>
    </w:rPr>
  </w:style>
  <w:style w:type="paragraph" w:styleId="ListParagraph">
    <w:name w:val="List Paragraph"/>
    <w:basedOn w:val="Normal"/>
    <w:uiPriority w:val="34"/>
    <w:qFormat/>
    <w:rsid w:val="00AA3A19"/>
    <w:pPr>
      <w:ind w:left="720"/>
      <w:contextualSpacing/>
    </w:pPr>
  </w:style>
  <w:style w:type="character" w:customStyle="1" w:styleId="Heading2Char">
    <w:name w:val="Heading 2 Char"/>
    <w:basedOn w:val="DefaultParagraphFont"/>
    <w:uiPriority w:val="9"/>
    <w:semiHidden/>
    <w:rsid w:val="00D60C98"/>
    <w:rPr>
      <w:rFonts w:asciiTheme="majorHAnsi" w:eastAsiaTheme="majorEastAsia" w:hAnsiTheme="majorHAnsi" w:cstheme="majorBidi"/>
      <w:color w:val="2F5496" w:themeColor="accent1" w:themeShade="BF"/>
      <w:sz w:val="26"/>
      <w:szCs w:val="26"/>
    </w:rPr>
  </w:style>
  <w:style w:type="character" w:customStyle="1" w:styleId="Heading2Char1">
    <w:name w:val="Heading 2 Char1"/>
    <w:link w:val="Heading2"/>
    <w:rsid w:val="00D60C98"/>
    <w:rPr>
      <w:rFonts w:ascii="Arial" w:eastAsia="Times New Roman" w:hAnsi="Arial" w:cs="Arial"/>
      <w:b/>
      <w:bCs/>
      <w:i/>
      <w:iCs/>
      <w:sz w:val="28"/>
      <w:szCs w:val="28"/>
    </w:rPr>
  </w:style>
  <w:style w:type="character" w:styleId="Emphasis">
    <w:name w:val="Emphasis"/>
    <w:uiPriority w:val="20"/>
    <w:qFormat/>
    <w:rsid w:val="00D60C98"/>
    <w:rPr>
      <w:b/>
      <w:bCs/>
      <w:i w:val="0"/>
      <w:iCs w:val="0"/>
    </w:rPr>
  </w:style>
  <w:style w:type="paragraph" w:styleId="NormalWeb">
    <w:name w:val="Normal (Web)"/>
    <w:basedOn w:val="Normal"/>
    <w:uiPriority w:val="99"/>
    <w:semiHidden/>
    <w:unhideWhenUsed/>
    <w:rsid w:val="00D60C98"/>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60C98"/>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D60C98"/>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E7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watsoninstitute.org/watson-life-resources/situation/engaging-non-compliant-student-using-learning-menu/" TargetMode="External"/><Relationship Id="rId13"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hyperlink" Target="http://www.pbis.org" TargetMode="External"/><Relationship Id="rId12" Type="http://schemas.openxmlformats.org/officeDocument/2006/relationships/image" Target="media/image3.gi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gif"/><Relationship Id="rId5" Type="http://schemas.openxmlformats.org/officeDocument/2006/relationships/footnotes" Target="footnotes.xml"/><Relationship Id="rId15" Type="http://schemas.openxmlformats.org/officeDocument/2006/relationships/image" Target="media/image6.JPG"/><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udiologyonline.com/articles/20q-right-ear-effect-going-818"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2" Type="http://schemas.openxmlformats.org/officeDocument/2006/relationships/hyperlink" Target="http://www.behaviordoctor.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18</Pages>
  <Words>4685</Words>
  <Characters>2671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12</cp:revision>
  <dcterms:created xsi:type="dcterms:W3CDTF">2018-11-01T16:28:00Z</dcterms:created>
  <dcterms:modified xsi:type="dcterms:W3CDTF">2018-11-01T20:23:00Z</dcterms:modified>
</cp:coreProperties>
</file>